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4492E3CB" w:rsidR="001E41F3" w:rsidRPr="00CD3B9C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D2277F">
        <w:rPr>
          <w:b/>
          <w:noProof/>
          <w:sz w:val="24"/>
        </w:rPr>
        <w:t xml:space="preserve">RAN </w:t>
      </w:r>
      <w:r w:rsidR="00D2277F" w:rsidRPr="00CD3B9C">
        <w:rPr>
          <w:b/>
          <w:noProof/>
          <w:sz w:val="24"/>
        </w:rPr>
        <w:t>WG2</w:t>
      </w:r>
      <w:r w:rsidR="00C66BA2" w:rsidRPr="00CD3B9C">
        <w:rPr>
          <w:b/>
          <w:noProof/>
          <w:sz w:val="24"/>
        </w:rPr>
        <w:t xml:space="preserve"> </w:t>
      </w:r>
      <w:r w:rsidRPr="00F6514F">
        <w:rPr>
          <w:b/>
          <w:noProof/>
          <w:sz w:val="24"/>
        </w:rPr>
        <w:t>Meeting #</w:t>
      </w:r>
      <w:r w:rsidR="00064875" w:rsidRPr="00F6514F">
        <w:rPr>
          <w:b/>
          <w:noProof/>
          <w:sz w:val="24"/>
        </w:rPr>
        <w:t>12</w:t>
      </w:r>
      <w:r w:rsidR="00CF2874">
        <w:rPr>
          <w:b/>
          <w:noProof/>
          <w:sz w:val="24"/>
        </w:rPr>
        <w:t>4</w:t>
      </w:r>
      <w:r w:rsidRPr="00CD3B9C">
        <w:rPr>
          <w:b/>
          <w:i/>
          <w:noProof/>
          <w:sz w:val="28"/>
        </w:rPr>
        <w:tab/>
      </w:r>
      <w:r w:rsidR="00127898" w:rsidRPr="0092729D">
        <w:rPr>
          <w:b/>
          <w:i/>
          <w:noProof/>
          <w:sz w:val="28"/>
          <w:highlight w:val="magenta"/>
        </w:rPr>
        <w:t>R2-231</w:t>
      </w:r>
      <w:r w:rsidR="0092729D" w:rsidRPr="0092729D">
        <w:rPr>
          <w:b/>
          <w:i/>
          <w:noProof/>
          <w:sz w:val="28"/>
          <w:highlight w:val="magenta"/>
        </w:rPr>
        <w:t>xxxx</w:t>
      </w:r>
    </w:p>
    <w:p w14:paraId="7CB45193" w14:textId="2813F950" w:rsidR="001E41F3" w:rsidRDefault="00CF2874" w:rsidP="005E2C44">
      <w:pPr>
        <w:pStyle w:val="CRCoverPage"/>
        <w:outlineLvl w:val="0"/>
        <w:rPr>
          <w:b/>
          <w:noProof/>
          <w:sz w:val="24"/>
        </w:rPr>
      </w:pPr>
      <w:r>
        <w:rPr>
          <w:b/>
          <w:sz w:val="24"/>
        </w:rPr>
        <w:t>Chicago, US</w:t>
      </w:r>
      <w:r w:rsidR="00DD166B" w:rsidRPr="00F6514F">
        <w:rPr>
          <w:b/>
          <w:sz w:val="24"/>
        </w:rPr>
        <w:t xml:space="preserve">, </w:t>
      </w:r>
      <w:r>
        <w:rPr>
          <w:b/>
          <w:sz w:val="24"/>
        </w:rPr>
        <w:t>Novem</w:t>
      </w:r>
      <w:r w:rsidR="00DD166B" w:rsidRPr="00F6514F">
        <w:rPr>
          <w:b/>
          <w:sz w:val="24"/>
        </w:rPr>
        <w:t xml:space="preserve">ber </w:t>
      </w:r>
      <w:r w:rsidR="000A7E7F" w:rsidRPr="00F6514F">
        <w:rPr>
          <w:b/>
          <w:sz w:val="24"/>
        </w:rPr>
        <w:t>13</w:t>
      </w:r>
      <w:r>
        <w:rPr>
          <w:b/>
          <w:sz w:val="24"/>
        </w:rPr>
        <w:t>-17</w:t>
      </w:r>
      <w:r w:rsidR="00A51FFC" w:rsidRPr="00F6514F">
        <w:rPr>
          <w:b/>
          <w:sz w:val="24"/>
        </w:rPr>
        <w:t>,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2DB5900C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1A2CA0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D3BB509" w:rsidR="001E41F3" w:rsidRPr="00410371" w:rsidRDefault="001A2DF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512DD7">
                <w:rPr>
                  <w:b/>
                  <w:noProof/>
                  <w:sz w:val="28"/>
                </w:rPr>
                <w:t>38.3</w:t>
              </w:r>
              <w:r w:rsidR="000108A7">
                <w:rPr>
                  <w:b/>
                  <w:noProof/>
                  <w:sz w:val="28"/>
                </w:rPr>
                <w:t>3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8D45EBD" w:rsidR="001E41F3" w:rsidRPr="00410371" w:rsidRDefault="001A2DF9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5E6BCA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6E60BCF" w:rsidR="001E41F3" w:rsidRPr="00410371" w:rsidRDefault="001A2DF9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0E2C9D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6293455" w:rsidR="001E41F3" w:rsidRPr="00864E17" w:rsidRDefault="002711C8">
            <w:pPr>
              <w:pStyle w:val="CRCoverPage"/>
              <w:spacing w:after="0"/>
              <w:jc w:val="center"/>
              <w:rPr>
                <w:noProof/>
                <w:sz w:val="28"/>
                <w:highlight w:val="cyan"/>
              </w:rPr>
            </w:pPr>
            <w:r w:rsidRPr="002711C8">
              <w:rPr>
                <w:b/>
                <w:noProof/>
                <w:sz w:val="28"/>
              </w:rPr>
              <w:t>17.6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408A19CB" w:rsidR="00F25D98" w:rsidRDefault="008C785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D0C6886" w:rsidR="00F25D98" w:rsidRDefault="008C785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20CB418" w:rsidR="001E41F3" w:rsidRDefault="00DD00FB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UE capabilities for </w:t>
            </w:r>
            <w:r w:rsidRPr="00AA765E">
              <w:t xml:space="preserve">Rel-18 </w:t>
            </w:r>
            <w:r w:rsidRPr="00422F34">
              <w:t xml:space="preserve">NR NTN </w:t>
            </w:r>
            <w:r>
              <w:t>Enhancement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ECFEB9A" w:rsidR="001E41F3" w:rsidRDefault="0099189E">
            <w:pPr>
              <w:pStyle w:val="CRCoverPage"/>
              <w:spacing w:after="0"/>
              <w:ind w:left="100"/>
              <w:rPr>
                <w:noProof/>
              </w:rPr>
            </w:pPr>
            <w:r>
              <w:t>Intel Corporati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01C33BE" w:rsidR="001E41F3" w:rsidRDefault="00D114E0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3035745" w:rsidR="001E41F3" w:rsidRDefault="009B545E">
            <w:pPr>
              <w:pStyle w:val="CRCoverPage"/>
              <w:spacing w:after="0"/>
              <w:ind w:left="100"/>
              <w:rPr>
                <w:noProof/>
              </w:rPr>
            </w:pPr>
            <w:r w:rsidRPr="00E14169">
              <w:rPr>
                <w:noProof/>
              </w:rPr>
              <w:t>NR_NTN_enh-Cor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B06ECD8" w:rsidR="001E41F3" w:rsidRDefault="00654EA7">
            <w:pPr>
              <w:pStyle w:val="CRCoverPage"/>
              <w:spacing w:after="0"/>
              <w:ind w:left="100"/>
              <w:rPr>
                <w:noProof/>
              </w:rPr>
            </w:pPr>
            <w:r w:rsidRPr="00CF2874">
              <w:t>202</w:t>
            </w:r>
            <w:r w:rsidR="00C8435D" w:rsidRPr="00CF2874">
              <w:t>3</w:t>
            </w:r>
            <w:r w:rsidRPr="00CF2874">
              <w:t>-</w:t>
            </w:r>
            <w:r w:rsidR="00F6514F" w:rsidRPr="00CF2874">
              <w:t>1</w:t>
            </w:r>
            <w:r w:rsidR="00CF2874" w:rsidRPr="00CF2874">
              <w:t>1</w:t>
            </w:r>
            <w:r w:rsidRPr="00CF2874">
              <w:t>-</w:t>
            </w:r>
            <w:r w:rsidR="0092729D">
              <w:t>1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63277A6" w:rsidR="001E41F3" w:rsidRDefault="005E6BC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A7F5540" w:rsidR="001E41F3" w:rsidRDefault="001A2DF9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D24991">
                <w:rPr>
                  <w:noProof/>
                </w:rPr>
                <w:t>Rel</w:t>
              </w:r>
              <w:r w:rsidR="00654EA7">
                <w:rPr>
                  <w:noProof/>
                </w:rPr>
                <w:t>-1</w:t>
              </w:r>
              <w:r w:rsidR="00EB4559">
                <w:rPr>
                  <w:noProof/>
                </w:rPr>
                <w:t>8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CF16BF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1A2CA0">
              <w:rPr>
                <w:i/>
                <w:noProof/>
                <w:sz w:val="18"/>
              </w:rPr>
              <w:br/>
              <w:t>Rel-19</w:t>
            </w:r>
            <w:r w:rsidR="001A2CA0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CEB0E12" w:rsidR="003C40D0" w:rsidRDefault="00813B1F" w:rsidP="003C40D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roduction of UE capabilities for NR NTN Enhanceme</w:t>
            </w:r>
            <w:commentRangeStart w:id="1"/>
            <w:commentRangeStart w:id="2"/>
            <w:ins w:id="3" w:author="vivo-Stephen" w:date="2023-11-23T12:33:00Z">
              <w:r w:rsidR="00DC56B7">
                <w:rPr>
                  <w:noProof/>
                </w:rPr>
                <w:t>n</w:t>
              </w:r>
              <w:commentRangeEnd w:id="1"/>
              <w:r w:rsidR="00DC56B7">
                <w:rPr>
                  <w:rStyle w:val="CommentReference"/>
                  <w:rFonts w:ascii="Times New Roman" w:hAnsi="Times New Roman"/>
                </w:rPr>
                <w:commentReference w:id="1"/>
              </w:r>
            </w:ins>
            <w:commentRangeEnd w:id="2"/>
            <w:r w:rsidR="007F6660">
              <w:rPr>
                <w:rStyle w:val="CommentReference"/>
                <w:rFonts w:ascii="Times New Roman" w:hAnsi="Times New Roman"/>
              </w:rPr>
              <w:commentReference w:id="2"/>
            </w:r>
            <w:r>
              <w:rPr>
                <w:noProof/>
              </w:rPr>
              <w:t xml:space="preserve">ts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D6304B7" w14:textId="3CF46237" w:rsidR="006C197F" w:rsidRDefault="006C197F" w:rsidP="006C197F">
            <w:pPr>
              <w:pStyle w:val="CRCoverPage"/>
              <w:numPr>
                <w:ilvl w:val="0"/>
                <w:numId w:val="39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A UE Capability </w:t>
            </w:r>
            <w:r w:rsidRPr="00B0483B">
              <w:rPr>
                <w:i/>
                <w:iCs/>
                <w:noProof/>
              </w:rPr>
              <w:t>rach</w:t>
            </w:r>
            <w:del w:id="4" w:author="Rapp(v1)" w:date="2023-11-22T22:57:00Z">
              <w:r w:rsidRPr="00B0483B" w:rsidDel="007F6660">
                <w:rPr>
                  <w:i/>
                  <w:iCs/>
                  <w:noProof/>
                </w:rPr>
                <w:delText>-</w:delText>
              </w:r>
            </w:del>
            <w:r w:rsidRPr="00B0483B">
              <w:rPr>
                <w:i/>
                <w:iCs/>
                <w:noProof/>
              </w:rPr>
              <w:t>LessHandoverNTN-r18</w:t>
            </w:r>
            <w:r>
              <w:rPr>
                <w:noProof/>
              </w:rPr>
              <w:t xml:space="preserve"> is defined </w:t>
            </w:r>
            <w:r w:rsidR="00B820D0">
              <w:rPr>
                <w:noProof/>
              </w:rPr>
              <w:t xml:space="preserve">as part of </w:t>
            </w:r>
            <w:r w:rsidR="00B820D0" w:rsidRPr="00B820D0">
              <w:rPr>
                <w:rFonts w:eastAsia="Malgun Gothic"/>
                <w:lang w:eastAsia="ja-JP"/>
              </w:rPr>
              <w:t xml:space="preserve">IE </w:t>
            </w:r>
            <w:r w:rsidR="00B820D0" w:rsidRPr="00B820D0">
              <w:rPr>
                <w:rFonts w:eastAsia="Malgun Gothic"/>
                <w:i/>
                <w:lang w:eastAsia="ja-JP"/>
              </w:rPr>
              <w:t>RF-Parameters</w:t>
            </w:r>
            <w:r w:rsidR="00B820D0" w:rsidRPr="00B820D0">
              <w:rPr>
                <w:rFonts w:eastAsia="Malgun Gothic"/>
                <w:lang w:eastAsia="ja-JP"/>
              </w:rPr>
              <w:t xml:space="preserve"> </w:t>
            </w:r>
            <w:r>
              <w:rPr>
                <w:noProof/>
              </w:rPr>
              <w:t>to indicate UE support of RACH-less HO in NTN.</w:t>
            </w:r>
          </w:p>
          <w:p w14:paraId="23BB4AED" w14:textId="530EC68B" w:rsidR="009955A8" w:rsidRDefault="009955A8" w:rsidP="00C00100">
            <w:pPr>
              <w:pStyle w:val="CRCoverPage"/>
              <w:numPr>
                <w:ilvl w:val="0"/>
                <w:numId w:val="39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A UE Capability </w:t>
            </w:r>
            <w:r w:rsidRPr="00A81806">
              <w:rPr>
                <w:i/>
                <w:iCs/>
                <w:noProof/>
              </w:rPr>
              <w:t>locationBasedCondHandover</w:t>
            </w:r>
            <w:r w:rsidR="00DB3AA7">
              <w:rPr>
                <w:i/>
                <w:iCs/>
                <w:noProof/>
              </w:rPr>
              <w:t>EMC</w:t>
            </w:r>
            <w:r w:rsidRPr="00A81806">
              <w:rPr>
                <w:i/>
                <w:iCs/>
                <w:noProof/>
              </w:rPr>
              <w:t>-r18</w:t>
            </w:r>
            <w:r>
              <w:rPr>
                <w:noProof/>
              </w:rPr>
              <w:t xml:space="preserve"> is defined to indicate UE support of </w:t>
            </w:r>
            <w:r w:rsidRPr="009865F9">
              <w:rPr>
                <w:sz w:val="18"/>
                <w:lang w:eastAsia="ja-JP"/>
              </w:rPr>
              <w:t>location based conditional handover</w:t>
            </w:r>
            <w:r>
              <w:rPr>
                <w:sz w:val="18"/>
                <w:lang w:eastAsia="ja-JP"/>
              </w:rPr>
              <w:t xml:space="preserve"> </w:t>
            </w:r>
            <w:r w:rsidRPr="009737D7">
              <w:rPr>
                <w:sz w:val="18"/>
                <w:lang w:eastAsia="ja-JP"/>
              </w:rPr>
              <w:t>for moving cell in NTN bands</w:t>
            </w:r>
            <w:r w:rsidR="007A1476">
              <w:rPr>
                <w:noProof/>
              </w:rPr>
              <w:t>.</w:t>
            </w:r>
          </w:p>
          <w:p w14:paraId="19FC369D" w14:textId="1AE82173" w:rsidR="00C00100" w:rsidRDefault="00C00100" w:rsidP="009955A8">
            <w:pPr>
              <w:pStyle w:val="CRCoverPage"/>
              <w:numPr>
                <w:ilvl w:val="0"/>
                <w:numId w:val="39"/>
              </w:numPr>
              <w:spacing w:after="0"/>
              <w:rPr>
                <w:noProof/>
              </w:rPr>
            </w:pPr>
            <w:r>
              <w:rPr>
                <w:noProof/>
              </w:rPr>
              <w:t>Two UE Capabilities</w:t>
            </w:r>
            <w:r w:rsidR="004D4CA8">
              <w:rPr>
                <w:noProof/>
              </w:rPr>
              <w:t xml:space="preserve"> </w:t>
            </w:r>
            <w:r w:rsidR="004D4CA8">
              <w:rPr>
                <w:i/>
                <w:iCs/>
                <w:noProof/>
                <w:lang w:val="en-US"/>
              </w:rPr>
              <w:t>softSatelliteSwitch</w:t>
            </w:r>
            <w:del w:id="5" w:author="Rapp(v1)" w:date="2023-11-22T22:56:00Z">
              <w:r w:rsidR="004D4CA8" w:rsidDel="00C570E4">
                <w:rPr>
                  <w:i/>
                  <w:iCs/>
                  <w:noProof/>
                  <w:lang w:val="en-US"/>
                </w:rPr>
                <w:delText>-</w:delText>
              </w:r>
            </w:del>
            <w:r w:rsidR="004D4CA8">
              <w:rPr>
                <w:i/>
                <w:iCs/>
                <w:noProof/>
                <w:lang w:val="en-US"/>
              </w:rPr>
              <w:t>Resync</w:t>
            </w:r>
            <w:del w:id="6" w:author="Rapp(v1)" w:date="2023-11-22T22:57:00Z">
              <w:r w:rsidR="004D4CA8" w:rsidDel="00C570E4">
                <w:rPr>
                  <w:i/>
                  <w:iCs/>
                  <w:noProof/>
                  <w:lang w:val="en-US"/>
                </w:rPr>
                <w:delText>-</w:delText>
              </w:r>
            </w:del>
            <w:r w:rsidR="004D4CA8">
              <w:rPr>
                <w:i/>
                <w:iCs/>
                <w:noProof/>
                <w:lang w:val="en-US"/>
              </w:rPr>
              <w:t>NTN-r18</w:t>
            </w:r>
            <w:r w:rsidR="004D4CA8">
              <w:rPr>
                <w:noProof/>
                <w:lang w:val="en-US"/>
              </w:rPr>
              <w:t xml:space="preserve"> and </w:t>
            </w:r>
            <w:r w:rsidR="004D4CA8">
              <w:rPr>
                <w:i/>
                <w:iCs/>
                <w:noProof/>
                <w:lang w:val="en-US"/>
              </w:rPr>
              <w:t>hardSatelliteSwitch</w:t>
            </w:r>
            <w:del w:id="7" w:author="Rapp(v1)" w:date="2023-11-22T22:57:00Z">
              <w:r w:rsidR="004D4CA8" w:rsidDel="00C570E4">
                <w:rPr>
                  <w:i/>
                  <w:iCs/>
                  <w:noProof/>
                  <w:lang w:val="en-US"/>
                </w:rPr>
                <w:delText>-</w:delText>
              </w:r>
            </w:del>
            <w:r w:rsidR="004D4CA8">
              <w:rPr>
                <w:i/>
                <w:iCs/>
                <w:noProof/>
                <w:lang w:val="en-US"/>
              </w:rPr>
              <w:t>Resync</w:t>
            </w:r>
            <w:del w:id="8" w:author="Rapp(v1)" w:date="2023-11-22T22:57:00Z">
              <w:r w:rsidR="004D4CA8" w:rsidDel="00C570E4">
                <w:rPr>
                  <w:i/>
                  <w:iCs/>
                  <w:noProof/>
                  <w:lang w:val="en-US"/>
                </w:rPr>
                <w:delText>-</w:delText>
              </w:r>
            </w:del>
            <w:r w:rsidR="004D4CA8">
              <w:rPr>
                <w:i/>
                <w:iCs/>
                <w:noProof/>
                <w:lang w:val="en-US"/>
              </w:rPr>
              <w:t>NTN-r18</w:t>
            </w:r>
            <w:r>
              <w:rPr>
                <w:noProof/>
              </w:rPr>
              <w:t xml:space="preserve"> are defined as part of </w:t>
            </w:r>
            <w:r w:rsidRPr="009955A8">
              <w:rPr>
                <w:rFonts w:eastAsia="Malgun Gothic"/>
                <w:lang w:eastAsia="ja-JP"/>
              </w:rPr>
              <w:t xml:space="preserve">IE </w:t>
            </w:r>
            <w:r w:rsidRPr="009955A8">
              <w:rPr>
                <w:rFonts w:eastAsia="Malgun Gothic"/>
                <w:i/>
                <w:lang w:eastAsia="ja-JP"/>
              </w:rPr>
              <w:t>RF-Parameters</w:t>
            </w:r>
            <w:r>
              <w:rPr>
                <w:noProof/>
              </w:rPr>
              <w:t xml:space="preserve"> to </w:t>
            </w:r>
            <w:r w:rsidR="007E24D4">
              <w:rPr>
                <w:noProof/>
              </w:rPr>
              <w:t>indicate UE support of</w:t>
            </w:r>
            <w:r w:rsidR="007E24D4">
              <w:t xml:space="preserve"> </w:t>
            </w:r>
            <w:ins w:id="9" w:author="Rapp(v1)" w:date="2023-11-22T22:58:00Z">
              <w:r w:rsidR="007F6660">
                <w:t xml:space="preserve">soft and hard </w:t>
              </w:r>
            </w:ins>
            <w:r w:rsidR="007E24D4">
              <w:rPr>
                <w:noProof/>
              </w:rPr>
              <w:t>satellite switch with re-sync</w:t>
            </w:r>
            <w:del w:id="10" w:author="Rapp(v1)" w:date="2023-11-22T23:02:00Z">
              <w:r w:rsidR="007E24D4" w:rsidDel="00B93F14">
                <w:rPr>
                  <w:noProof/>
                </w:rPr>
                <w:delText xml:space="preserve"> </w:delText>
              </w:r>
              <w:commentRangeStart w:id="11"/>
              <w:commentRangeStart w:id="12"/>
              <w:r w:rsidR="007E24D4" w:rsidDel="00B93F14">
                <w:rPr>
                  <w:noProof/>
                </w:rPr>
                <w:delText>(i.e., unchanged PCI)</w:delText>
              </w:r>
              <w:commentRangeEnd w:id="11"/>
              <w:r w:rsidR="00DC56B7" w:rsidDel="00B93F14">
                <w:rPr>
                  <w:rStyle w:val="CommentReference"/>
                  <w:rFonts w:ascii="Times New Roman" w:hAnsi="Times New Roman"/>
                </w:rPr>
                <w:commentReference w:id="11"/>
              </w:r>
              <w:commentRangeEnd w:id="12"/>
              <w:r w:rsidR="007F6660" w:rsidDel="00B93F14">
                <w:rPr>
                  <w:rStyle w:val="CommentReference"/>
                  <w:rFonts w:ascii="Times New Roman" w:hAnsi="Times New Roman"/>
                </w:rPr>
                <w:commentReference w:id="12"/>
              </w:r>
              <w:r w:rsidR="007E24D4" w:rsidDel="00B93F14">
                <w:rPr>
                  <w:noProof/>
                </w:rPr>
                <w:delText xml:space="preserve"> with hard and soft switch</w:delText>
              </w:r>
            </w:del>
            <w:r w:rsidR="009E3B9B">
              <w:t>.</w:t>
            </w:r>
          </w:p>
          <w:p w14:paraId="31C656EC" w14:textId="628E0803" w:rsidR="00F013F8" w:rsidRDefault="00F013F8" w:rsidP="006C197F">
            <w:pPr>
              <w:pStyle w:val="CRCoverPage"/>
              <w:spacing w:after="0"/>
              <w:ind w:left="46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C99F9CA" w:rsidR="001E41F3" w:rsidRDefault="004A5A96">
            <w:pPr>
              <w:pStyle w:val="CRCoverPage"/>
              <w:spacing w:after="0"/>
              <w:ind w:left="100"/>
              <w:rPr>
                <w:noProof/>
              </w:rPr>
            </w:pPr>
            <w:r w:rsidRPr="004A5A96">
              <w:rPr>
                <w:noProof/>
              </w:rPr>
              <w:t xml:space="preserve">Rel-18 </w:t>
            </w:r>
            <w:r w:rsidR="006C197F">
              <w:rPr>
                <w:noProof/>
              </w:rPr>
              <w:t>NR NTN Enhancement</w:t>
            </w:r>
            <w:r w:rsidR="00DE179D">
              <w:rPr>
                <w:noProof/>
              </w:rPr>
              <w:t xml:space="preserve"> feature is not completed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7C6F7B0" w:rsidR="001E41F3" w:rsidRDefault="00DA076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3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0377DFC5" w:rsidR="001E41F3" w:rsidRDefault="006D774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7CA359E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1B6ACFFF" w:rsidR="001E41F3" w:rsidRPr="00C8435D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C8435D">
              <w:rPr>
                <w:noProof/>
              </w:rPr>
              <w:t xml:space="preserve">TS/TR </w:t>
            </w:r>
            <w:r w:rsidR="000108A7">
              <w:rPr>
                <w:noProof/>
              </w:rPr>
              <w:t xml:space="preserve"> 38.306 </w:t>
            </w:r>
            <w:r w:rsidRPr="00C8435D">
              <w:rPr>
                <w:noProof/>
              </w:rPr>
              <w:t xml:space="preserve">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46424E" w:rsidR="001E41F3" w:rsidRDefault="00E866C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Pr="00C8435D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C8435D"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9430D09" w14:textId="77777777" w:rsidR="005670E9" w:rsidRDefault="005670E9" w:rsidP="005670E9">
      <w:pPr>
        <w:rPr>
          <w:noProof/>
        </w:rPr>
      </w:pPr>
    </w:p>
    <w:p w14:paraId="1C580BF5" w14:textId="77777777" w:rsidR="005670E9" w:rsidRPr="005A5309" w:rsidRDefault="005670E9" w:rsidP="005670E9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b/>
          <w:bCs/>
          <w:i/>
          <w:iCs/>
          <w:noProof/>
        </w:rPr>
      </w:pPr>
      <w:r w:rsidRPr="005A5309">
        <w:rPr>
          <w:b/>
          <w:bCs/>
          <w:i/>
          <w:iCs/>
          <w:noProof/>
        </w:rPr>
        <w:t xml:space="preserve">Modified </w:t>
      </w:r>
      <w:r>
        <w:rPr>
          <w:b/>
          <w:bCs/>
          <w:i/>
          <w:iCs/>
          <w:noProof/>
        </w:rPr>
        <w:t>s</w:t>
      </w:r>
      <w:r w:rsidRPr="005A5309">
        <w:rPr>
          <w:b/>
          <w:bCs/>
          <w:i/>
          <w:iCs/>
          <w:noProof/>
        </w:rPr>
        <w:t>ection</w:t>
      </w:r>
    </w:p>
    <w:p w14:paraId="64A40081" w14:textId="02B43A78" w:rsidR="005670E9" w:rsidRDefault="005670E9">
      <w:pPr>
        <w:rPr>
          <w:noProof/>
        </w:rPr>
      </w:pPr>
    </w:p>
    <w:p w14:paraId="63139247" w14:textId="77777777" w:rsidR="008D4983" w:rsidRDefault="008D4983">
      <w:pPr>
        <w:rPr>
          <w:noProof/>
        </w:rPr>
        <w:sectPr w:rsidR="008D4983" w:rsidSect="000B7FED">
          <w:headerReference w:type="even" r:id="rId20"/>
          <w:headerReference w:type="default" r:id="rId21"/>
          <w:headerReference w:type="first" r:id="rId2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89F86B2" w14:textId="77777777" w:rsidR="00D712DF" w:rsidRPr="00F10B4F" w:rsidRDefault="00D712DF" w:rsidP="00D712DF">
      <w:pPr>
        <w:pStyle w:val="Heading3"/>
      </w:pPr>
      <w:bookmarkStart w:id="13" w:name="_Toc60777428"/>
      <w:bookmarkStart w:id="14" w:name="_Toc131065208"/>
      <w:r w:rsidRPr="00F10B4F">
        <w:lastRenderedPageBreak/>
        <w:t>6.3.3</w:t>
      </w:r>
      <w:r w:rsidRPr="00F10B4F">
        <w:tab/>
        <w:t>UE capability information elements</w:t>
      </w:r>
      <w:bookmarkEnd w:id="13"/>
      <w:bookmarkEnd w:id="14"/>
    </w:p>
    <w:p w14:paraId="2A5922F9" w14:textId="1105C48E" w:rsidR="00D712DF" w:rsidRPr="00D712DF" w:rsidRDefault="00D712DF">
      <w:pPr>
        <w:rPr>
          <w:noProof/>
          <w:color w:val="FF0000"/>
        </w:rPr>
      </w:pPr>
      <w:r w:rsidRPr="00F45E78">
        <w:rPr>
          <w:noProof/>
          <w:color w:val="FF0000"/>
          <w:highlight w:val="yellow"/>
        </w:rPr>
        <w:t>*** OMITTED TEXT ***</w:t>
      </w:r>
    </w:p>
    <w:p w14:paraId="084DBA01" w14:textId="77777777" w:rsidR="00B820D0" w:rsidRPr="00B820D0" w:rsidRDefault="00B820D0" w:rsidP="00B820D0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Malgun Gothic" w:hAnsi="Arial"/>
          <w:sz w:val="24"/>
          <w:lang w:eastAsia="ja-JP"/>
        </w:rPr>
      </w:pPr>
      <w:bookmarkStart w:id="15" w:name="_Toc60777475"/>
      <w:bookmarkStart w:id="16" w:name="_Toc146781582"/>
      <w:r w:rsidRPr="00B820D0">
        <w:rPr>
          <w:rFonts w:ascii="Arial" w:eastAsia="Malgun Gothic" w:hAnsi="Arial"/>
          <w:sz w:val="24"/>
          <w:lang w:eastAsia="ja-JP"/>
        </w:rPr>
        <w:t>–</w:t>
      </w:r>
      <w:r w:rsidRPr="00B820D0">
        <w:rPr>
          <w:rFonts w:ascii="Arial" w:eastAsia="Malgun Gothic" w:hAnsi="Arial"/>
          <w:sz w:val="24"/>
          <w:lang w:eastAsia="ja-JP"/>
        </w:rPr>
        <w:tab/>
      </w:r>
      <w:r w:rsidRPr="00B820D0">
        <w:rPr>
          <w:rFonts w:ascii="Arial" w:eastAsia="Malgun Gothic" w:hAnsi="Arial"/>
          <w:i/>
          <w:sz w:val="24"/>
          <w:lang w:eastAsia="ja-JP"/>
        </w:rPr>
        <w:t>RF-Parameters</w:t>
      </w:r>
      <w:bookmarkEnd w:id="15"/>
      <w:bookmarkEnd w:id="16"/>
    </w:p>
    <w:p w14:paraId="28E568FE" w14:textId="77777777" w:rsidR="00B820D0" w:rsidRPr="00B820D0" w:rsidRDefault="00B820D0" w:rsidP="00B820D0">
      <w:pPr>
        <w:overflowPunct w:val="0"/>
        <w:autoSpaceDE w:val="0"/>
        <w:autoSpaceDN w:val="0"/>
        <w:adjustRightInd w:val="0"/>
        <w:textAlignment w:val="baseline"/>
        <w:rPr>
          <w:rFonts w:eastAsia="Malgun Gothic"/>
          <w:lang w:eastAsia="ja-JP"/>
        </w:rPr>
      </w:pPr>
      <w:r w:rsidRPr="00B820D0">
        <w:rPr>
          <w:rFonts w:eastAsia="Malgun Gothic"/>
          <w:lang w:eastAsia="ja-JP"/>
        </w:rPr>
        <w:t xml:space="preserve">The IE </w:t>
      </w:r>
      <w:r w:rsidRPr="00B820D0">
        <w:rPr>
          <w:rFonts w:eastAsia="Malgun Gothic"/>
          <w:i/>
          <w:lang w:eastAsia="ja-JP"/>
        </w:rPr>
        <w:t>RF-Parameters</w:t>
      </w:r>
      <w:r w:rsidRPr="00B820D0">
        <w:rPr>
          <w:rFonts w:eastAsia="Malgun Gothic"/>
          <w:lang w:eastAsia="ja-JP"/>
        </w:rPr>
        <w:t xml:space="preserve"> is used to convey RF-related capabilities for NR operation.</w:t>
      </w:r>
    </w:p>
    <w:p w14:paraId="03F9ADB2" w14:textId="77777777" w:rsidR="00B820D0" w:rsidRPr="00B820D0" w:rsidRDefault="00B820D0" w:rsidP="00B820D0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Malgun Gothic" w:hAnsi="Arial"/>
          <w:b/>
          <w:lang w:eastAsia="ja-JP"/>
        </w:rPr>
      </w:pPr>
      <w:r w:rsidRPr="00B820D0">
        <w:rPr>
          <w:rFonts w:ascii="Arial" w:eastAsia="Malgun Gothic" w:hAnsi="Arial"/>
          <w:b/>
          <w:i/>
          <w:lang w:eastAsia="ja-JP"/>
        </w:rPr>
        <w:t>RF-Parameters</w:t>
      </w:r>
      <w:r w:rsidRPr="00B820D0">
        <w:rPr>
          <w:rFonts w:ascii="Arial" w:eastAsia="Malgun Gothic" w:hAnsi="Arial"/>
          <w:b/>
          <w:lang w:eastAsia="ja-JP"/>
        </w:rPr>
        <w:t xml:space="preserve"> information element</w:t>
      </w:r>
    </w:p>
    <w:p w14:paraId="1C893BD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57C9671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-START</w:t>
      </w:r>
    </w:p>
    <w:p w14:paraId="6484E23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8E6C09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RF-Parameters ::=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777BA6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ListNR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..maxBands))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BandNR,</w:t>
      </w:r>
    </w:p>
    <w:p w14:paraId="3735B3F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                        BandCombinationList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45E25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appliedFreqBandListFilter                           FreqBandList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084A9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4F2264C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5815C7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40                  BandCombinationList-v154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EC44AB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rs-SwitchingTimeRequested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B725B0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D1A85E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D8F42B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50                  BandCombinationList-v155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BFF13A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3A2289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EFCF05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60                  BandCombinationList-v156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89E1E1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4F621F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181DBF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10                  BandCombinationList-v161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DE1826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idelinkEUTRA-NR-r16    BandCombinationListSidelinkEUTRA-NR-r16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F548F2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r16     BandCombinationList-UplinkTxSwitch-r16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A05581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A111A5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D2B2C2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30                  BandCombinationList-v163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48C94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idelinkEUTRA-NR-v1630  BandCombinationListSidelinkEUTRA-NR-v1630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5D7F3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30   BandCombinationList-UplinkTxSwitch-v163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0E6D24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21CB69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295BAC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40                  BandCombinationList-v164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2B9B7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40   BandCombinationList-UplinkTxSwitch-v164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4F90EE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1BCD35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4045EE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50                  BandCombinationList-v165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6B9F43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50   BandCombinationList-UplinkTxSwitch-v165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6DB17E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E30FA0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7F46A6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extendedBand-n77-r16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6A2000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FE8D36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202163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70   BandCombinationList-UplinkTxSwitch-v167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51B1DF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]],</w:t>
      </w:r>
    </w:p>
    <w:p w14:paraId="2C5A3CD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CDDCEE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80                  BandCombinationList-v168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457BEA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53ABA4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9082D6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90                  BandCombinationList-v169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C371F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90   BandCombinationList-UplinkTxSwitch-v169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9F7A92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D21459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07868F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00                  BandCombinationList-v170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65F5F6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00   BandCombinationList-UplinkTxSwitch-v170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DD1CC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RelayDiscovery-r17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,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Contains PC5 BandCombinationListSidelinkNR-r16</w:t>
      </w:r>
    </w:p>
    <w:p w14:paraId="14A52D0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NonRelayDiscovery-r17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,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Contains PC5 BandCombinationListSidelinkNR-r16</w:t>
      </w:r>
    </w:p>
    <w:p w14:paraId="1FBC096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idelinkEUTRA-NR-v1710  BandCombinationListSidelinkEUTRA-NR-v1710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C19B4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idelinkRequested-r17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6F752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extendedBand-n77-2-r17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7EDF1A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E5D162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42862C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20                  BandCombinationList-v172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6299D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20   BandCombinationList-UplinkTxSwitch-v172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DB4279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35EBF7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4E31CC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30                  BandCombinationList-v173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D2F5A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30   BandCombinationList-UplinkTxSwitch-v173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25C8F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RelayDiscovery-v1730 BandCombinationListSL-Discovery-r17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9BEE1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NonRelayDiscovery-v1730 BandCombinationListSL-Discovery-r17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809EF4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02E3BF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8BFF25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40                  BandCombinationList-v174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6BFB0B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40   BandCombinationList-UplinkTxSwitch-v174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2EB4B8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7BD34D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0A1CC6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60                  BandCombinationList-v176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A2AE47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60   BandCombinationList-UplinkTxSwitch-v176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A8B24F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4715BDA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819397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ABF1C0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A2BAB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RF-Parameters-v15g0 ::=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DE1E29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g0        BandCombinationList-v15g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DBE61B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BB89A4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40370F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RF-Parameters-v16a0 ::=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312293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a0                 BandCombinationList-v16a0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AC33F1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a0  BandCombinationList-UplinkTxSwitch-v16a0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F589D7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59EA47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218643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RF-Parameters-v16c0 ::=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CC8620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ListNR-v16c0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..maxBands))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BandNR-v16c0</w:t>
      </w:r>
    </w:p>
    <w:p w14:paraId="2E6653A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6A52B9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9859FC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BandNR ::=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64FC5C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bandNR                              FreqBandIndicatorNR,</w:t>
      </w:r>
    </w:p>
    <w:p w14:paraId="3D62278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odifiedMPR-Behaviour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993122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imo-ParametersPerBand              MIMO-ParametersPerBand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A2D21A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extendedCP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713E0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ultipleTCI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64EF5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bwp-WithoutRestriction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3E351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bwp-SameNumerology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upto2, upto4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88A44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bwp-DiffNumerology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upto4}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14071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-SameSCS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611DD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dsch-256QAM-FR2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7C310E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usch-256QAM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16B7C0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ue-PowerClass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pc1, pc2, pc3, pc4}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381EEC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rateMatchingLTE-CRS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AB2717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DL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AB8669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F43BA0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4450B0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7C47C2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7DCE7D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50B7425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17869D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80D7A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0DD581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668935F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8E7DC6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UL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1FF6AE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EB51A0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B5416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9B271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336B3C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049BDC1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A584A4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8268EC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A3FAA2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57706A4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EAAB94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4693BB0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C7BDA2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UplinkDutyCycle-PC2-FR1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60, n70, n80, n90, n100}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66C203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D1CE45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870382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ucch-SpatialRelInfoMAC-CE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269DD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owerBoosting-pi2BPSK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880FB3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732783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63A02B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UplinkDutyCycle-FR2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15, n20, n25, n30, n40, n50, n60, n70, n80, n90, n100}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A87C7B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605235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E29065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DL-v1590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6E3F8C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2CB388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44EEF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900B4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50CF68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},</w:t>
      </w:r>
    </w:p>
    <w:p w14:paraId="7D59CC0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8F499C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BC6FE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A1D366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1DBCC63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0CF9A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UL-v1590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2D36FE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479267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6C5A7D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C55A5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92855D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2B72BBF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BA2449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2EBF8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B769A5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700C2F4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E7ECD0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18C405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C8DF9D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asymmetricBandwidthCombinationSet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..32))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DB58C1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8CC002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52FDCF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color w:val="808080"/>
          <w:sz w:val="16"/>
          <w:lang w:eastAsia="en-GB"/>
        </w:rPr>
        <w:t>-- R1 10: NR-unlicensed</w:t>
      </w:r>
    </w:p>
    <w:p w14:paraId="483D046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sharedSpectrumChAccessParamsPerBand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SharedSpectrumChAccessParamsPerBand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67DE323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color w:val="808080"/>
          <w:sz w:val="16"/>
          <w:lang w:eastAsia="en-GB"/>
        </w:rPr>
        <w:t>-- R1 11-7b: Independent cancellation of the overlapping PUSCHs in an intra-band UL CA</w:t>
      </w:r>
    </w:p>
    <w:p w14:paraId="52384EA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cancelOverlappingPUSCH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552F2A9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color w:val="808080"/>
          <w:sz w:val="16"/>
          <w:lang w:eastAsia="en-GB"/>
        </w:rPr>
        <w:t>-- R1 14-1: Multiple LTE-CRS rate matching patterns</w:t>
      </w:r>
    </w:p>
    <w:p w14:paraId="0D83058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multipleRateMatchingEUTRA-CRS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14:paraId="7678F2B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maxNumberPatterns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INTEGER</w:t>
      </w:r>
      <w:r w:rsidRPr="00B820D0">
        <w:rPr>
          <w:rFonts w:ascii="Courier New" w:eastAsia="Yu Mincho" w:hAnsi="Courier New"/>
          <w:noProof/>
          <w:sz w:val="16"/>
          <w:lang w:eastAsia="en-GB"/>
        </w:rPr>
        <w:t xml:space="preserve"> (2..6),</w:t>
      </w:r>
    </w:p>
    <w:p w14:paraId="190490C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maxNumberNon-OverlapPatterns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INTEGER</w:t>
      </w:r>
      <w:r w:rsidRPr="00B820D0">
        <w:rPr>
          <w:rFonts w:ascii="Courier New" w:eastAsia="Yu Mincho" w:hAnsi="Courier New"/>
          <w:noProof/>
          <w:sz w:val="16"/>
          <w:lang w:eastAsia="en-GB"/>
        </w:rPr>
        <w:t xml:space="preserve"> (1..3)</w:t>
      </w:r>
    </w:p>
    <w:p w14:paraId="5F32052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}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1CFD204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color w:val="808080"/>
          <w:sz w:val="16"/>
          <w:lang w:eastAsia="en-GB"/>
        </w:rPr>
        <w:t>-- R1 14-1a: Two LTE-CRS overlapping rate matching patterns within a part of NR carrier using 15 kHz overlapping with a LTE carrier</w:t>
      </w:r>
    </w:p>
    <w:p w14:paraId="35CC45F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overlapRateMatchingEUTRA-CRS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78A41BF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color w:val="808080"/>
          <w:sz w:val="16"/>
          <w:lang w:eastAsia="en-GB"/>
        </w:rPr>
        <w:t>-- R1 14-2: PDSCH Type B mapping of length 9 and 10 OFDM symbols</w:t>
      </w:r>
    </w:p>
    <w:p w14:paraId="4AD0F43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pdsch-MappingTypeB-Alt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4D36ECE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color w:val="808080"/>
          <w:sz w:val="16"/>
          <w:lang w:eastAsia="en-GB"/>
        </w:rPr>
        <w:t>-- R1 14-3: One slot periodic TRS configuration for FR1</w:t>
      </w:r>
    </w:p>
    <w:p w14:paraId="4F2C2A5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oneSlotPeriodicTRS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6C61618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olpc-SRS-Pos-r16                    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OLPC-SRS-Pos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6EE7B05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patialRelationsSRS-Pos-r16             SpatialRelationsSRS-Pos-r16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65D9B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imulSRS-MIMO-TransWithinBand-r16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2}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5D498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-DL-IAB-r16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CDA549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1-100mhz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EEB5C6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449C7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133017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CCBADE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2CDAA2C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2-200mhz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AA3608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8BA98F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98A527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0A8A247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A62B3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-UL-IAB-r16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1D4E77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1-100mhz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FBFF40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    scs-15kHz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0194C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1B6314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58E0CA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55870BB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2-200mhz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8D8A6F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8B5DB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F97814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7247A9C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248420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rasterShift7dot5-IAB-r16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19FC8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ue-PowerClass-v1610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pc1dot5}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FAB0A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ondHandover-r16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0579AB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ondHandoverFailure-r16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BD6F9C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ondHandoverTwoTriggerEvents-r16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1383F7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ondPSCellChange-r16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E6ECA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ondPSCellChangeTwoTriggerEvents-r16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710ABC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pr-PowerBoost-FR2-r16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59A43E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A2B327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9: Multiple active configured grant configurations for a BWP of a serving cell</w:t>
      </w:r>
    </w:p>
    <w:p w14:paraId="363B87E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activeConfiguredGrant-r16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4DA454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NumberConfigsPerBWP-r16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1, n2, n4, n8, n12},</w:t>
      </w:r>
    </w:p>
    <w:p w14:paraId="64A04E6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NumberConfigsAllCC-r16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2..32)</w:t>
      </w:r>
    </w:p>
    <w:p w14:paraId="74ED3D5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57A7C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9a: Joint release in a DCI for two or more configured grant Type 2 configurations for a given BWP of a serving cell</w:t>
      </w:r>
    </w:p>
    <w:p w14:paraId="59CC16F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jointReleaseConfiguredGrantType2-r16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59AF3B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12-2: Multiple SPS configurations</w:t>
      </w:r>
    </w:p>
    <w:p w14:paraId="2484FE2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ps-r16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D1751B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NumberConfigsPerBWP-r16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..8),</w:t>
      </w:r>
    </w:p>
    <w:p w14:paraId="22A5FB9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NumberConfigsAllCC-r16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2..32)</w:t>
      </w:r>
    </w:p>
    <w:p w14:paraId="54B1DF9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6DAA65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12-2a: Joint release in a DCI for two or more SPS configurations for a given BWP of a serving cell</w:t>
      </w:r>
    </w:p>
    <w:p w14:paraId="4D2C9B0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jointReleaseSPS-r16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43DDD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13-19: Simultaneous positioning SRS and MIMO SRS transmission within a band across multiple CCs</w:t>
      </w:r>
    </w:p>
    <w:p w14:paraId="1DA3595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imulSRS-TransWithinBand-r16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2}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EA6B08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rs-AdditionalBandwidth-r16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trs-AddBW-Set1, trs-AddBW-Set2}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BCEE9A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handoverIntraF-IAB-r16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BE7B2B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2C0161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E1C0A4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a: Simultaneous transmission of SRS for antenna switching and SRS for CB/NCB /BM for intra-band UL CA</w:t>
      </w:r>
    </w:p>
    <w:p w14:paraId="44C3402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c: Simultaneous transmission of SRS for antenna switching and SRS for antenna switching for intra-band UL CA</w:t>
      </w:r>
    </w:p>
    <w:p w14:paraId="1180E37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imulTX-SRS-AntSwitchingIntraBandUL-CA-r16  SimulSRS-ForAntennaSwitching-r16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8A3617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color w:val="808080"/>
          <w:sz w:val="16"/>
          <w:lang w:eastAsia="en-GB"/>
        </w:rPr>
        <w:t>-- R1 10: NR-unlicensed</w:t>
      </w:r>
    </w:p>
    <w:p w14:paraId="4EDFCBA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sharedSpectrumChAccessParamsPerBand-v1630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SharedSpectrumChAccessParamsPerBand-v1630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</w:p>
    <w:p w14:paraId="7A94BE4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7557AB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552C51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handoverUTRA-FDD-r16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5F8C5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7-4: Report the shorter transient capability supported by the UE: 2, 4 or 7us</w:t>
      </w:r>
    </w:p>
    <w:p w14:paraId="7398046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enhancedUL-TransientPeriod-r16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us2, us4, us7}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9ECD31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haredSpectrumChAccessParamsPerBand-v1640 SharedSpectrumChAccessParamsPerBand-v164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D6B92F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2F1031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311482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ype1-PUSCH-RepetitionMultiSlots-v165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0ABB9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ype2-PUSCH-RepetitionMultiSlots-v165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CC6AF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pusch-RepetitionMultiSlots-v1650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31A73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onfiguredUL-GrantType1-v1650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7E9602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onfiguredUL-GrantType2-v1650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1B347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haredSpectrumChAccessParamsPerBand-v1650 SharedSpectrumChAccessParamsPerBand-v165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1B8100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D4B6D8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1B69CF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enhancedSkipUplinkTxConfigured-v1660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B1231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enhancedSkipUplinkTxDynamic-v1660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79BF2C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4BC734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C9E9E1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UplinkDutyCycle-PC1dot5-MPE-FR1-r16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10, n15, n20, n25, n30, n40, n50, n60, n70, n80, n90, n100}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22CC0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xDiversity-r16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DF9873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8C48FE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7D0C1B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6-1: Support of 1024QAM for PDSCH for FR1</w:t>
      </w:r>
    </w:p>
    <w:p w14:paraId="7EA489E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dsch-1024QAM-FR1-r17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4B6FD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2-1 support of FR2 HST operation</w:t>
      </w:r>
    </w:p>
    <w:p w14:paraId="2E0F180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ue-PowerClass-v1700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pc5, pc6, pc7}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419748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4: NR extension to 71GHz (FR2-2)</w:t>
      </w:r>
    </w:p>
    <w:p w14:paraId="2F970F9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fr2-2-AccessParamsPerBand-r17             FR2-2-AccessParamsPerBand-r17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3D08F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rlm-Relaxation-r17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8CC22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bfd-Relaxation-r17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01C37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g-SDT-r17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B3750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locationBasedCondHandover-r17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9D897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imeBasedCondHandover-r17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AFD16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eventA4BasedCondHandover-r17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02471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n-InitiatedCondPSCellChangeNRDC-r17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6D5CC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n-InitiatedCondPSCellChangeNRDC-r17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8CECA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a: PDCCH skipping</w:t>
      </w:r>
    </w:p>
    <w:p w14:paraId="18606D0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dcch-SkippingWithoutSSSG-r17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643B12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b: 2 search space sets group switching</w:t>
      </w:r>
    </w:p>
    <w:p w14:paraId="2DEF4E6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ssg-Switching-1BitInd-r17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9F923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c: 3 search space sets group switching</w:t>
      </w:r>
    </w:p>
    <w:p w14:paraId="14B94F2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ssg-Switching-2BitInd-r17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1E58B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d: 2 search space sets group switching with PDCCH skipping</w:t>
      </w:r>
    </w:p>
    <w:p w14:paraId="3B3E649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dcch-SkippingWithSSSG-r17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A67F6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e: Support Search space set group switching capability 2 for FR1</w:t>
      </w:r>
    </w:p>
    <w:p w14:paraId="0571636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earchSpaceSetGrp-switchCap2-r17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FE9AD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1: Uplink Time and Frequency pre-compensation and timing relationship enhancements</w:t>
      </w:r>
    </w:p>
    <w:p w14:paraId="6786133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uplinkPreCompensation-r17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9B6C1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4: UE reporting of information related to TA pre-compensation</w:t>
      </w:r>
    </w:p>
    <w:p w14:paraId="6E8F4D2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uplink-TA-Reporting-r17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90C3D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5: Increasing the number of HARQ processes</w:t>
      </w:r>
    </w:p>
    <w:p w14:paraId="6EB5D8C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-HARQ-ProcessNumber-r17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u16d32, u32d16, u32d32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49798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6: Type-2 HARQ codebook enhancement</w:t>
      </w:r>
    </w:p>
    <w:p w14:paraId="0AC7C4A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ype2-HARQ-Codebook-r17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CFEC4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6a: Type-1 HARQ codebook enhancement</w:t>
      </w:r>
    </w:p>
    <w:p w14:paraId="3FA7F65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ype1-HARQ-Codebook-r17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9A281A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6b: Type-3 HARQ codebook enhancement</w:t>
      </w:r>
    </w:p>
    <w:p w14:paraId="5A54F54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ype3-HARQ-Codebook-r17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5195A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9: UE-specific K_offset</w:t>
      </w:r>
    </w:p>
    <w:p w14:paraId="3CE8109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ue-specific-K-Offset-r17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D1960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f: Multiple PDSCH scheduling by single DCI for 120kHz in FR2-1</w:t>
      </w:r>
    </w:p>
    <w:p w14:paraId="5C743E5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multiPDSCH-SingleDCI-FR2-1-SCS-120kHz-r17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8950B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g: Multiple PUSCH scheduling by single DCI for 120kHz in FR2-1</w:t>
      </w:r>
    </w:p>
    <w:p w14:paraId="18EB9CD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ultiPUSCH-SingleDCI-FR2-1-SCS-120kHz-r17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1ED65F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14-4: Parallel PRS measurements in RRC_INACTIVE state, FR1/FR2 diff</w:t>
      </w:r>
    </w:p>
    <w:p w14:paraId="2B6C5CA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arallelPRS-MeasRRC-Inactive-r17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2AB8B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-2: Support of UE-TxTEGs for UL TDOA</w:t>
      </w:r>
    </w:p>
    <w:p w14:paraId="3CFE67E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nr-UE-TxTEG-ID-MaxSupport-r17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1, n2, n3, n4, n6, n8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E5E8B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7: PRS processing in RRC_INACTIVE</w:t>
      </w:r>
    </w:p>
    <w:p w14:paraId="3D1D3A0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rs-ProcessingRRC-Inactive-r17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47E2F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3-2: DL PRS measurement outside MG and in a PRS processing window</w:t>
      </w:r>
    </w:p>
    <w:p w14:paraId="51DA7E4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rs-ProcessingWindowType1A-r17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option1, option2, option3}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62A9F1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rs-ProcessingWindowType1B-r17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option1, option2, option3}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260B8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rs-ProcessingWindowType2-r17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option1, option2, option3}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94E92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5: Positioning SRS transmission in RRC_INACTIVE state for initial UL BWP</w:t>
      </w:r>
    </w:p>
    <w:p w14:paraId="0DC2209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rs-AllPosResourcesRRC-Inactive-r17       SRS-AllPosResourcesRRC-Inactive-r17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681D8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6: OLPC for positioning SRS in RRC_INACTIVE state - gNB</w:t>
      </w:r>
    </w:p>
    <w:p w14:paraId="1441055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olpc-SRS-PosRRC-Inactive-r17              OLPC-SRS-Pos-r16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76402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9: Spatial relation for positioning SRS in RRC_INACTIVE state - gNB</w:t>
      </w:r>
    </w:p>
    <w:p w14:paraId="5C8813C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patialRelationsSRS-PosRRC-Inactive-r17   SpatialRelationsSRS-Pos-r16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6C6E1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1: Increased maximum number of PUSCH Type A repetitions</w:t>
      </w:r>
    </w:p>
    <w:p w14:paraId="39C7972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NumberPUSCH-TypeA-Repetition-r17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8FDD11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2: PUSCH Type A repetitions based on available slots</w:t>
      </w:r>
    </w:p>
    <w:p w14:paraId="7C4B1BB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uschTypeA-RepetitionsAvailSlot-r17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7457A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3: TB processing over multi-slot PUSCH</w:t>
      </w:r>
    </w:p>
    <w:p w14:paraId="5253D02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b-ProcessingMultiSlotPUSCH-r17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6629C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3a: Repetition of TB processing over multi-slot PUSCH</w:t>
      </w:r>
    </w:p>
    <w:p w14:paraId="0E5CE86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b-ProcessingRepMultiSlotPUSCH-r17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4C3A5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: The maximum duration for DM-RS bundling</w:t>
      </w:r>
    </w:p>
    <w:p w14:paraId="1066F8A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DurationDMRS-Bundling-r17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95E828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dd-r17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4, n8, n16, n32}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C236A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tdd-r17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2, n4, n8, n16}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AB88F8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67BBA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6: Repetition of PUSCH transmission scheduled by RAR UL grant and DCI format 0_0 with CRC scrambled by TC-RNTI</w:t>
      </w:r>
    </w:p>
    <w:p w14:paraId="1796248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usch-RepetitionMsg3-r17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603E70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haredSpectrumChAccessParamsPerBand-v1710 SharedSpectrumChAccessParamsPerBand-v171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EC2897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5-2: Parallel measurements on cells belonging to a different NGSO satellite than a serving satellite without scheduling restrictions</w:t>
      </w:r>
    </w:p>
    <w:p w14:paraId="581FEA8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on normal operations with the serving cell</w:t>
      </w:r>
    </w:p>
    <w:p w14:paraId="5B7415A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arallelMeasurementWithoutRestriction-r17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6F89C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5-5: Parallel measurements on multiple NGSO satellites within a SMTC</w:t>
      </w:r>
    </w:p>
    <w:p w14:paraId="45045BA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Number-NGSO-SatellitesWithinOneSMTC-r17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1, n2, n3, n4}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33DB5E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10: K1 range extension</w:t>
      </w:r>
    </w:p>
    <w:p w14:paraId="0178C97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k1-RangeExtension-r17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D4E26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5-1: Aperiodic CSI-RS for tracking for fast SCell activation</w:t>
      </w:r>
    </w:p>
    <w:p w14:paraId="2EFF121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aperiodicCSI-RS-FastScellActivation-r17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A64EA7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maxNumberAperiodicCSI-RS-PerCC-r17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8, n16, n32, n48, n64, n128, n255},</w:t>
      </w:r>
    </w:p>
    <w:p w14:paraId="5C8274C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maxNumberAperiodicCSI-RS-AcrossCCs-r17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8, n16, n32, n64, n128, n256, n512, n1024}</w:t>
      </w:r>
    </w:p>
    <w:p w14:paraId="13C6232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3FB49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5-2: Aperiodic CSI-RS bandwidth for tracking for fast SCell activation for 10MHz UE channel bandwidth</w:t>
      </w:r>
    </w:p>
    <w:p w14:paraId="2E00A0E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aperiodicCSI-RS-AdditionalBandwidth-r17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addBW-Set1, addBW-Set2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29D51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8-1a: RRC-configured DL BWP without CD-SSB or NCD-SSB</w:t>
      </w:r>
    </w:p>
    <w:p w14:paraId="04E1F53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bwp-WithoutCD-SSB-OrNCD-SSB-RedCap-r17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89B2A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8-3: Half-duplex FDD operation type A for RedCap UE</w:t>
      </w:r>
    </w:p>
    <w:p w14:paraId="1C97587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halfDuplexFDD-TypeA-RedCap-r17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29455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5b: Positioning SRS transmission in RRC_INACTIVE state configured outside initial UL BWP</w:t>
      </w:r>
    </w:p>
    <w:p w14:paraId="4B56D7D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osSRS-RRC-Inactive-OutsideInitialUL-BWP-r17 PosSRS-RRC-Inactive-OutsideInitialUL-BWP-r17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DA3A2B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15-3 UE support of CBW for 480kHz SCS</w:t>
      </w:r>
    </w:p>
    <w:p w14:paraId="69A6C64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DL-SCS-480kHz-FR2-2-r17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11BD0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UL-SCS-480kHz-FR2-2-r17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8CAB1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15-4 UE support of CBW for 960kHz SCS</w:t>
      </w:r>
    </w:p>
    <w:p w14:paraId="348BDE5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DL-SCS-960kHz-FR2-2-r17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DD21F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UL-SCS-960kHz-FR2-2-r17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26CFEA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17-1 UL gap for Tx power management</w:t>
      </w:r>
    </w:p>
    <w:p w14:paraId="0A73667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ul-GapFR2-r17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2E32A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4: One-shot HARQ ACK feedback triggered by DCI format 1_2</w:t>
      </w:r>
    </w:p>
    <w:p w14:paraId="6F5AFC1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oneShotHARQ-feedbackTriggeredByDCI-1-2-r17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0854DF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5: PHY priority handling for one-shot HARQ ACK feedback</w:t>
      </w:r>
    </w:p>
    <w:p w14:paraId="650C569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oneShotHARQ-feedbackPhy-Priority-r17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62CD9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6: Enhanced type 3 HARQ-ACK codebook feedback</w:t>
      </w:r>
    </w:p>
    <w:p w14:paraId="5A76524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enhancedType3-HARQ-CodebookFeedback-r17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83E622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enhancedType3-HARQ-Codebooks-r17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1, n2, n4, n8},</w:t>
      </w:r>
    </w:p>
    <w:p w14:paraId="5C474FA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maxNumberPUCCH-Transmissions-r17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1, n2, n3, n4, n5, n6, n7}</w:t>
      </w:r>
    </w:p>
    <w:p w14:paraId="36C76DF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D294B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7: Triggered HARQ-ACK codebook re-transmission</w:t>
      </w:r>
    </w:p>
    <w:p w14:paraId="789F1CB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riggeredHARQ-CodebookRetx-r17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B1DB78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minHARQ-Retx-Offset-r17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-7, n-5, n-3, n-1, n1},</w:t>
      </w:r>
    </w:p>
    <w:p w14:paraId="0E178E0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maxHARQ-Retx-Offset-r17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4, n6, n8, n10, n12, n14, n16, n18, n20, n22, n24}</w:t>
      </w:r>
    </w:p>
    <w:p w14:paraId="38B0EC1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65E6C7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F734AC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50957D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2-2 support of one shot large UL timing adjustment</w:t>
      </w:r>
    </w:p>
    <w:p w14:paraId="727BA3E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ue-OneShotUL-TimingAdj-r17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4AC13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2: Repetitions for PUCCH format 0, and 2 over multiple slots with K = 2, 4, 8</w:t>
      </w:r>
    </w:p>
    <w:p w14:paraId="2AE3F43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ucch-Repetition-F0-2-r17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1BA3A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1a: 4-bits subband CQI for NTN and unlicensed</w:t>
      </w:r>
    </w:p>
    <w:p w14:paraId="6D627C8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qi-4-BitsSubbandNTN-SharedSpectrumChAccess-r17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64F799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6: HARQ-ACK with different priorities multiplexing on a PUCCH/PUSCH</w:t>
      </w:r>
    </w:p>
    <w:p w14:paraId="61F790B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ux-HARQ-ACK-DiffPriorities-r17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77524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20a: Propagation delay compensation based on legacy TA procedure for NTN and unlicensed</w:t>
      </w:r>
    </w:p>
    <w:p w14:paraId="099C8EE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a-BasedPDC-NTN-SharedSpectrumChAccess-r17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62288A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b: DCI-based enabling/disabling ACK/NACK-based feedback for dynamic scheduling for multicast</w:t>
      </w:r>
    </w:p>
    <w:p w14:paraId="05E282D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ack-NACK-FeedbackForMulticastWithDCI-Enabler-r17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DC1F66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e: Multiple G-RNTIs for group-common PDSCHs</w:t>
      </w:r>
    </w:p>
    <w:p w14:paraId="7515A84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NumberG-RNTI-r17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2..8)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E578B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f: Dynamic multicast with DCI format 4_2</w:t>
      </w:r>
    </w:p>
    <w:p w14:paraId="3055FFD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dynamicMulticastDCI-Format4-2-r17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44CDB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i: Supported maximal modulation order for multicast PDSCH</w:t>
      </w:r>
    </w:p>
    <w:p w14:paraId="6095EEC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ModulationOrderForMulticast-r17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2F632C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1-r17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qam256, qam1024},</w:t>
      </w:r>
    </w:p>
    <w:p w14:paraId="6A06675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2-r17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qam64, qam256}</w:t>
      </w:r>
    </w:p>
    <w:p w14:paraId="12B6474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DA034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1: Dynamic Slot-level repetition for group-common PDSCH for TN and licensed</w:t>
      </w:r>
    </w:p>
    <w:p w14:paraId="47BC9E5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dynamicSlotRepetitionMulticastTN-NonSharedSpectrumChAccess-r17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8, n16}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148BC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1a: Dynamic Slot-level repetition for group-common PDSCH for NTN and unlicensed</w:t>
      </w:r>
    </w:p>
    <w:p w14:paraId="71437FB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dynamicSlotRepetitionMulticastNTN-SharedSpectrumChAccess-r17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8, n16}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87D70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4-1: DCI-based enabling/disabling NACK-only based feedback for dynamic scheduling for multicast</w:t>
      </w:r>
    </w:p>
    <w:p w14:paraId="0750833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MulticastWithDCI-Enabler-r17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6C6380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b: DCI-based enabling/disabling ACK/NACK-based feedback for dynamic scheduling for multicast</w:t>
      </w:r>
    </w:p>
    <w:p w14:paraId="6D616CF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ack-NACK-FeedbackForSPS-MulticastWithDCI-Enabler-r17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9D3D0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h: Multiple G-CS-RNTIs for SPS group-common PDSCHs</w:t>
      </w:r>
    </w:p>
    <w:p w14:paraId="243C245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NumberG-CS-RNTI-r17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2..8)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24A164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10: Support group-common PDSCH RE-level rate matching for multicast</w:t>
      </w:r>
    </w:p>
    <w:p w14:paraId="5F45C6B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re-LevelRateMatchingForMulticast-r17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E505F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6-1a: Support of 1024QAM for PDSCH with maximum 2 MIMO layers for FR1</w:t>
      </w:r>
    </w:p>
    <w:p w14:paraId="7721AF8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dsch-1024QAM-2MIMO-FR1-r17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25720E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14-3 PRS measurement without MG</w:t>
      </w:r>
    </w:p>
    <w:p w14:paraId="439763D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rs-MeasurementWithoutMG-r17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cpLength, quarterSymbol, halfSymbol, halfSlot}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1DE01F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5-7: The number of target LEO satellites the UE can monitor per carrier</w:t>
      </w:r>
    </w:p>
    <w:p w14:paraId="5CFEA99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Number-LEO-SatellitesPerCarrier-r17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3..4)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BDC50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3-3 DL PRS Processing Capability outside MG - buffering capability</w:t>
      </w:r>
    </w:p>
    <w:p w14:paraId="7B3D557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rs-ProcessingCapabilityOutsideMGinPPW-r17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(1..3))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PRS-ProcessingCapabilityOutsideMGinPPWperType-r17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B04BCF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5a: Positioning SRS transmission in RRC_INACTIVE state for initial UL BWP with semi-persistent SRS</w:t>
      </w:r>
    </w:p>
    <w:p w14:paraId="7FD1A6E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rs-SemiPersistent-PosResourcesRRC-Inactive-r17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8FC795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maxNumOfSemiPersistentSRSposResources-r17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1, n2, n4, n8, n16, n32, n64},</w:t>
      </w:r>
    </w:p>
    <w:p w14:paraId="78C7792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maxNumOfSemiPersistentSRSposResourcesPerSlot-r17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1, n2, n3, n4, n5, n6, n8, n10, n12, n14}</w:t>
      </w:r>
    </w:p>
    <w:p w14:paraId="177F039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EB9839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2: UE support of CBW for 120kHz SCS</w:t>
      </w:r>
    </w:p>
    <w:p w14:paraId="2DFAC3A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DL-SCS-120kHz-FR2-2-r17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30985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UL-SCS-120kHz-FR2-2-r17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B50FDB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D21896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AA20CC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a: DM-RS bundling for PUSCH repetition type A</w:t>
      </w:r>
    </w:p>
    <w:p w14:paraId="05D1745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A-r17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68974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b: DM-RS bundling for PUSCH repetition type B</w:t>
      </w:r>
    </w:p>
    <w:p w14:paraId="7A8053A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B-r17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817591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c: DM-RS bundling for TB processing over multi-slot PUSCH</w:t>
      </w:r>
    </w:p>
    <w:p w14:paraId="22C0714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dmrs-BundlingPUSCH-multiSlot-r17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C6D96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d: DMRS bundling for PUCCH repetitions</w:t>
      </w:r>
    </w:p>
    <w:p w14:paraId="268E529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dmrs-BundlingPUCCH-Rep-r17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D03BB2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e: Enhanced inter-slot frequency hopping with inter-slot bundling for PUSCH</w:t>
      </w:r>
    </w:p>
    <w:p w14:paraId="532FC5D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interSlotFreqHopInterSlotBundlingPUSCH-r17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C6DBC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f: Enhanced inter-slot frequency hopping for PUCCH repetitions with DMRS bundling</w:t>
      </w:r>
    </w:p>
    <w:p w14:paraId="69E9F3A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interSlotFreqHopPUCCH-r17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35147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g: Restart DM-RS bundling</w:t>
      </w:r>
    </w:p>
    <w:p w14:paraId="425F58B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dmrs-BundlingRestart-r17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EDC7BB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h: DM-RS bundling for non-back-to-back transmission</w:t>
      </w:r>
    </w:p>
    <w:p w14:paraId="4B82FDA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dmrs-BundlingNonBackToBackTX-r17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B492E1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17A9E1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810DCB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e: Dynamic Slot-level repetition for SPS group-common PDSCH for multicast</w:t>
      </w:r>
    </w:p>
    <w:p w14:paraId="59EFF69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DynamicSlotRepetitionForSPS-Multicast-r17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8, n16}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D44C8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g: DCI-based enabling/disabling NACK-only based feedback for SPS group-common PDSCH for multicast</w:t>
      </w:r>
    </w:p>
    <w:p w14:paraId="1C88EE6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SPS-MulticastWithDCI-Enabler-r17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2E959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i: Multicast SPS scheduling with DCI format 4_2</w:t>
      </w:r>
    </w:p>
    <w:p w14:paraId="322DE08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ps-MulticastDCI-Format4-2-r17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0C767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2: Multiple SPS group-common PDSCH configuration on PCell</w:t>
      </w:r>
    </w:p>
    <w:p w14:paraId="6A2A572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ps-MulticastMultiConfig-r17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..8)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5E406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1: DL priority indication for multicast in DCI</w:t>
      </w:r>
    </w:p>
    <w:p w14:paraId="3BDA2D2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riorityIndicatorInDCI-Multicast-r17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C01FFF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1a: DL priority configuration for SPS multicast</w:t>
      </w:r>
    </w:p>
    <w:p w14:paraId="33C56A5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priorityIndicatorInDCI-SPS-Multicast-r17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8C791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2: Two HARQ-ACK codebooks simultaneously constructed for supporting HARQ-ACK codebooks with different priorities</w:t>
      </w:r>
    </w:p>
    <w:p w14:paraId="230F6FF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for unicast and multicast at a UE</w:t>
      </w:r>
    </w:p>
    <w:p w14:paraId="2247C23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woHARQ-ACK-CodebookForUnicastAndMulticast-r17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F3274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3: More than one PUCCH for HARQ-ACK transmission for multicast or for unicast and multicast within a slot</w:t>
      </w:r>
    </w:p>
    <w:p w14:paraId="4C3794F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ultiPUCCH-HARQ-ACK-ForMulticastUnicast-r17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5A48A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9: Supporting unicast PDCCH to release SPS group-common PDSCH</w:t>
      </w:r>
    </w:p>
    <w:p w14:paraId="21A1293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releaseSPS-MulticastWithCS-RNTI-r17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59CCC2B" w14:textId="5B93B08C" w:rsidR="00CD59B2" w:rsidRPr="00CD59B2" w:rsidRDefault="00B820D0" w:rsidP="00CD59B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7" w:author="NR_NTN_enh-Core" w:date="2023-11-01T22:43:00Z"/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  <w:ins w:id="18" w:author="NR_NTN_enh-Core" w:date="2023-11-01T22:43:00Z">
        <w:r w:rsidR="00CD59B2">
          <w:rPr>
            <w:rFonts w:ascii="Courier New" w:hAnsi="Courier New"/>
            <w:noProof/>
            <w:sz w:val="16"/>
            <w:lang w:eastAsia="en-GB"/>
          </w:rPr>
          <w:t>,</w:t>
        </w:r>
        <w:commentRangeStart w:id="19"/>
        <w:commentRangeStart w:id="20"/>
      </w:ins>
    </w:p>
    <w:p w14:paraId="4B518655" w14:textId="4CAB2DF5" w:rsidR="00CD59B2" w:rsidRDefault="00774AD9" w:rsidP="00774AD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" w:author="NR_NTN_enh-Core" w:date="2023-11-01T22:43:00Z"/>
          <w:rFonts w:ascii="Courier New" w:hAnsi="Courier New"/>
          <w:noProof/>
          <w:sz w:val="16"/>
          <w:lang w:eastAsia="en-GB"/>
        </w:rPr>
        <w:pPrChange w:id="22" w:author="Rapp(v1)" w:date="2023-11-22T23:03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spacing w:after="0"/>
            <w:ind w:firstLine="384"/>
          </w:pPr>
        </w:pPrChange>
      </w:pPr>
      <w:ins w:id="23" w:author="Rapp(v1)" w:date="2023-11-22T23:03:00Z">
        <w:r>
          <w:rPr>
            <w:rFonts w:ascii="Courier New" w:hAnsi="Courier New"/>
            <w:noProof/>
            <w:sz w:val="16"/>
            <w:lang w:eastAsia="en-GB"/>
          </w:rPr>
          <w:t xml:space="preserve">    </w:t>
        </w:r>
      </w:ins>
      <w:ins w:id="24" w:author="NR_NTN_enh-Core" w:date="2023-11-01T22:43:00Z">
        <w:r w:rsidR="00CD59B2">
          <w:rPr>
            <w:rFonts w:ascii="Courier New" w:hAnsi="Courier New"/>
            <w:noProof/>
            <w:sz w:val="16"/>
            <w:lang w:eastAsia="en-GB"/>
          </w:rPr>
          <w:t>[</w:t>
        </w:r>
      </w:ins>
      <w:commentRangeEnd w:id="19"/>
      <w:r w:rsidR="008139C9">
        <w:rPr>
          <w:rStyle w:val="CommentReference"/>
        </w:rPr>
        <w:commentReference w:id="19"/>
      </w:r>
      <w:commentRangeEnd w:id="20"/>
      <w:r>
        <w:rPr>
          <w:rStyle w:val="CommentReference"/>
        </w:rPr>
        <w:commentReference w:id="20"/>
      </w:r>
      <w:ins w:id="25" w:author="NR_NTN_enh-Core" w:date="2023-11-01T22:43:00Z">
        <w:r w:rsidR="00CD59B2">
          <w:rPr>
            <w:rFonts w:ascii="Courier New" w:hAnsi="Courier New"/>
            <w:noProof/>
            <w:sz w:val="16"/>
            <w:lang w:eastAsia="en-GB"/>
          </w:rPr>
          <w:t>[</w:t>
        </w:r>
      </w:ins>
    </w:p>
    <w:p w14:paraId="119B3643" w14:textId="1AD4C771" w:rsidR="00CD59B2" w:rsidRPr="009F7154" w:rsidRDefault="00CD59B2" w:rsidP="00CD59B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" w:author="NR_NTN_enh-Core" w:date="2023-11-01T22:43:00Z"/>
          <w:rFonts w:ascii="Courier New" w:hAnsi="Courier New"/>
          <w:noProof/>
          <w:sz w:val="16"/>
          <w:lang w:eastAsia="en-GB"/>
          <w:rPrChange w:id="27" w:author="Rapp(v1)" w:date="2023-11-22T23:08:00Z">
            <w:rPr>
              <w:ins w:id="28" w:author="NR_NTN_enh-Core" w:date="2023-11-01T22:43:00Z"/>
              <w:rFonts w:ascii="Courier New" w:hAnsi="Courier New"/>
              <w:noProof/>
              <w:color w:val="993366"/>
              <w:sz w:val="16"/>
              <w:lang w:eastAsia="en-GB"/>
            </w:rPr>
          </w:rPrChange>
        </w:rPr>
      </w:pPr>
      <w:commentRangeStart w:id="29"/>
      <w:commentRangeStart w:id="30"/>
      <w:ins w:id="31" w:author="NR_NTN_enh-Core" w:date="2023-11-01T22:43:00Z">
        <w:r>
          <w:rPr>
            <w:rFonts w:ascii="Courier New" w:hAnsi="Courier New"/>
            <w:noProof/>
            <w:sz w:val="16"/>
            <w:lang w:eastAsia="en-GB"/>
          </w:rPr>
          <w:t xml:space="preserve">    </w:t>
        </w:r>
        <w:commentRangeStart w:id="32"/>
        <w:commentRangeStart w:id="33"/>
        <w:del w:id="34" w:author="Rapp(v1)" w:date="2023-11-22T23:02:00Z">
          <w:r w:rsidDel="00FD695F">
            <w:rPr>
              <w:rFonts w:ascii="Courier New" w:hAnsi="Courier New"/>
              <w:noProof/>
              <w:sz w:val="16"/>
              <w:lang w:eastAsia="en-GB"/>
            </w:rPr>
            <w:delText>ntn-</w:delText>
          </w:r>
        </w:del>
        <w:r>
          <w:rPr>
            <w:rFonts w:ascii="Courier New" w:hAnsi="Courier New"/>
            <w:noProof/>
            <w:sz w:val="16"/>
            <w:lang w:eastAsia="en-GB"/>
          </w:rPr>
          <w:t>rach</w:t>
        </w:r>
        <w:del w:id="35" w:author="Rapp(v1)" w:date="2023-11-22T23:02:00Z">
          <w:r w:rsidDel="00FD695F">
            <w:rPr>
              <w:rFonts w:ascii="Courier New" w:hAnsi="Courier New"/>
              <w:noProof/>
              <w:sz w:val="16"/>
              <w:lang w:eastAsia="en-GB"/>
            </w:rPr>
            <w:delText>-</w:delText>
          </w:r>
        </w:del>
        <w:r>
          <w:rPr>
            <w:rFonts w:ascii="Courier New" w:hAnsi="Courier New"/>
            <w:noProof/>
            <w:sz w:val="16"/>
            <w:lang w:eastAsia="en-GB"/>
          </w:rPr>
          <w:t>LessH</w:t>
        </w:r>
      </w:ins>
      <w:ins w:id="36" w:author="Rapp(v1)" w:date="2023-11-22T23:02:00Z">
        <w:r w:rsidR="00FD695F">
          <w:rPr>
            <w:rFonts w:ascii="Courier New" w:hAnsi="Courier New"/>
            <w:noProof/>
            <w:sz w:val="16"/>
            <w:lang w:eastAsia="en-GB"/>
          </w:rPr>
          <w:t>andoverNTN</w:t>
        </w:r>
      </w:ins>
      <w:ins w:id="37" w:author="NR_NTN_enh-Core" w:date="2023-11-01T22:43:00Z">
        <w:del w:id="38" w:author="Rapp(v1)" w:date="2023-11-22T23:02:00Z">
          <w:r w:rsidDel="00FD695F">
            <w:rPr>
              <w:rFonts w:ascii="Courier New" w:hAnsi="Courier New"/>
              <w:noProof/>
              <w:sz w:val="16"/>
              <w:lang w:eastAsia="en-GB"/>
            </w:rPr>
            <w:delText>O</w:delText>
          </w:r>
        </w:del>
        <w:r>
          <w:rPr>
            <w:rFonts w:ascii="Courier New" w:hAnsi="Courier New"/>
            <w:noProof/>
            <w:sz w:val="16"/>
            <w:lang w:eastAsia="en-GB"/>
          </w:rPr>
          <w:t>-r18</w:t>
        </w:r>
      </w:ins>
      <w:commentRangeEnd w:id="32"/>
      <w:r w:rsidR="00DC56B7">
        <w:rPr>
          <w:rStyle w:val="CommentReference"/>
        </w:rPr>
        <w:commentReference w:id="32"/>
      </w:r>
      <w:commentRangeEnd w:id="33"/>
      <w:r w:rsidR="00774AD9">
        <w:rPr>
          <w:rStyle w:val="CommentReference"/>
        </w:rPr>
        <w:commentReference w:id="33"/>
      </w:r>
      <w:ins w:id="39" w:author="NR_NTN_enh-Core" w:date="2023-11-01T22:43:00Z">
        <w:r>
          <w:rPr>
            <w:rFonts w:ascii="Courier New" w:hAnsi="Courier New"/>
            <w:noProof/>
            <w:sz w:val="16"/>
            <w:lang w:eastAsia="en-GB"/>
          </w:rPr>
          <w:t xml:space="preserve">                                         </w:t>
        </w:r>
        <w:del w:id="40" w:author="Rapp(v1)" w:date="2023-11-22T23:03:00Z">
          <w:r w:rsidDel="00774AD9">
            <w:rPr>
              <w:rFonts w:ascii="Courier New" w:hAnsi="Courier New"/>
              <w:noProof/>
              <w:sz w:val="16"/>
              <w:lang w:eastAsia="en-GB"/>
            </w:rPr>
            <w:delText xml:space="preserve">    </w:delText>
          </w:r>
        </w:del>
        <w:r>
          <w:rPr>
            <w:rFonts w:ascii="Courier New" w:hAnsi="Courier New"/>
            <w:noProof/>
            <w:color w:val="993366"/>
            <w:sz w:val="16"/>
            <w:lang w:eastAsia="en-GB"/>
          </w:rPr>
          <w:t>ENUMERATED</w:t>
        </w:r>
        <w:r>
          <w:rPr>
            <w:rFonts w:ascii="Courier New" w:hAnsi="Courier New"/>
            <w:noProof/>
            <w:sz w:val="16"/>
            <w:lang w:eastAsia="en-GB"/>
          </w:rPr>
          <w:t xml:space="preserve"> {supported}                                     </w:t>
        </w:r>
        <w:r>
          <w:rPr>
            <w:rFonts w:ascii="Courier New" w:hAnsi="Courier New"/>
            <w:noProof/>
            <w:color w:val="993366"/>
            <w:sz w:val="16"/>
            <w:lang w:eastAsia="en-GB"/>
          </w:rPr>
          <w:t>OPTIONAL</w:t>
        </w:r>
        <w:commentRangeStart w:id="41"/>
        <w:commentRangeStart w:id="42"/>
        <w:r w:rsidRPr="00DC56B7">
          <w:rPr>
            <w:rFonts w:ascii="Courier New" w:eastAsia="Times New Roman" w:hAnsi="Courier New"/>
            <w:noProof/>
            <w:sz w:val="16"/>
            <w:lang w:eastAsia="en-GB"/>
            <w:rPrChange w:id="43" w:author="vivo-Stephen" w:date="2023-11-23T12:38:00Z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</w:rPrChange>
          </w:rPr>
          <w:t>,</w:t>
        </w:r>
      </w:ins>
      <w:commentRangeEnd w:id="29"/>
      <w:r w:rsidR="00D074BF" w:rsidRPr="00DC56B7">
        <w:rPr>
          <w:rFonts w:ascii="Courier New" w:eastAsia="Times New Roman" w:hAnsi="Courier New"/>
          <w:noProof/>
          <w:lang w:eastAsia="en-GB"/>
          <w:rPrChange w:id="44" w:author="vivo-Stephen" w:date="2023-11-23T12:38:00Z">
            <w:rPr>
              <w:rStyle w:val="CommentReference"/>
            </w:rPr>
          </w:rPrChange>
        </w:rPr>
        <w:commentReference w:id="29"/>
      </w:r>
      <w:commentRangeEnd w:id="41"/>
      <w:commentRangeEnd w:id="30"/>
      <w:commentRangeEnd w:id="42"/>
      <w:r w:rsidR="00534EB4">
        <w:rPr>
          <w:rStyle w:val="CommentReference"/>
        </w:rPr>
        <w:commentReference w:id="30"/>
      </w:r>
      <w:r w:rsidR="00DC56B7">
        <w:rPr>
          <w:rStyle w:val="CommentReference"/>
        </w:rPr>
        <w:commentReference w:id="41"/>
      </w:r>
      <w:r w:rsidR="009B2EDF">
        <w:rPr>
          <w:rStyle w:val="CommentReference"/>
        </w:rPr>
        <w:commentReference w:id="42"/>
      </w:r>
    </w:p>
    <w:p w14:paraId="0A7D517B" w14:textId="315E161A" w:rsidR="00CD59B2" w:rsidRDefault="00CD59B2" w:rsidP="00CD59B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5" w:author="NR_NTN_enh-Core" w:date="2023-11-01T22:43:00Z"/>
          <w:rFonts w:ascii="Courier New" w:hAnsi="Courier New"/>
          <w:noProof/>
          <w:sz w:val="16"/>
          <w:lang w:eastAsia="en-GB"/>
        </w:rPr>
      </w:pPr>
      <w:ins w:id="46" w:author="NR_NTN_enh-Core" w:date="2023-11-01T22:43:00Z">
        <w:r w:rsidRPr="00662BEA">
          <w:rPr>
            <w:rFonts w:ascii="Courier New" w:hAnsi="Courier New"/>
            <w:noProof/>
            <w:sz w:val="16"/>
            <w:lang w:eastAsia="en-GB"/>
            <w:rPrChange w:id="47" w:author="Rapp(v1)" w:date="2023-11-22T23:09:00Z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</w:rPrChange>
          </w:rPr>
          <w:t xml:space="preserve">    </w:t>
        </w:r>
        <w:commentRangeStart w:id="48"/>
        <w:commentRangeStart w:id="49"/>
        <w:r w:rsidRPr="00662BEA">
          <w:rPr>
            <w:rFonts w:ascii="Courier New" w:eastAsia="Times New Roman" w:hAnsi="Courier New"/>
            <w:noProof/>
            <w:sz w:val="16"/>
            <w:lang w:eastAsia="en-GB"/>
            <w:rPrChange w:id="50" w:author="Rapp(v1)" w:date="2023-11-22T23:09:00Z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</w:rPrChange>
          </w:rPr>
          <w:t>locationBasedCondHandover</w:t>
        </w:r>
      </w:ins>
      <w:ins w:id="51" w:author="NR_NTN_enh-Core" w:date="2023-11-17T19:19:00Z">
        <w:r w:rsidR="004128D1" w:rsidRPr="00662BEA">
          <w:rPr>
            <w:rFonts w:ascii="Courier New" w:eastAsia="Times New Roman" w:hAnsi="Courier New"/>
            <w:noProof/>
            <w:sz w:val="16"/>
            <w:lang w:eastAsia="en-GB"/>
            <w:rPrChange w:id="52" w:author="Rapp(v1)" w:date="2023-11-22T23:09:00Z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</w:rPrChange>
          </w:rPr>
          <w:t>EMC</w:t>
        </w:r>
      </w:ins>
      <w:ins w:id="53" w:author="NR_NTN_enh-Core" w:date="2023-11-01T22:43:00Z">
        <w:r w:rsidRPr="00662BEA">
          <w:rPr>
            <w:rFonts w:ascii="Courier New" w:eastAsia="Times New Roman" w:hAnsi="Courier New"/>
            <w:noProof/>
            <w:sz w:val="16"/>
            <w:lang w:eastAsia="en-GB"/>
            <w:rPrChange w:id="54" w:author="Rapp(v1)" w:date="2023-11-22T23:09:00Z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</w:rPrChange>
          </w:rPr>
          <w:t>-r18</w:t>
        </w:r>
      </w:ins>
      <w:commentRangeEnd w:id="48"/>
      <w:r w:rsidR="00DC56B7" w:rsidRPr="00662BEA">
        <w:rPr>
          <w:rStyle w:val="CommentReference"/>
        </w:rPr>
        <w:commentReference w:id="48"/>
      </w:r>
      <w:commentRangeEnd w:id="49"/>
      <w:r w:rsidR="00662BEA" w:rsidRPr="00662BEA">
        <w:rPr>
          <w:rStyle w:val="CommentReference"/>
        </w:rPr>
        <w:commentReference w:id="49"/>
      </w:r>
      <w:ins w:id="55" w:author="NR_NTN_enh-Core" w:date="2023-11-01T22:43:00Z">
        <w:r w:rsidRPr="00662BEA">
          <w:rPr>
            <w:rFonts w:ascii="Courier New" w:hAnsi="Courier New"/>
            <w:noProof/>
            <w:sz w:val="16"/>
            <w:lang w:eastAsia="en-GB"/>
            <w:rPrChange w:id="56" w:author="Rapp(v1)" w:date="2023-11-22T23:09:00Z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</w:rPrChange>
          </w:rPr>
          <w:t xml:space="preserve">                                </w:t>
        </w:r>
        <w:r w:rsidRPr="00B820D0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ENUMERATED</w:t>
        </w:r>
        <w:r w:rsidRPr="00B820D0">
          <w:rPr>
            <w:rFonts w:ascii="Courier New" w:eastAsia="Times New Roman" w:hAnsi="Courier New"/>
            <w:noProof/>
            <w:sz w:val="16"/>
            <w:lang w:eastAsia="en-GB"/>
          </w:rPr>
          <w:t xml:space="preserve"> {supported}                                     </w:t>
        </w:r>
        <w:r w:rsidRPr="00B820D0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3844ED10" w14:textId="764428E0" w:rsidR="00C12C2E" w:rsidRPr="00B820D0" w:rsidRDefault="00DC56B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  <w:pPrChange w:id="57" w:author="vivo-Stephen" w:date="2023-11-23T12:35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spacing w:after="0"/>
            <w:ind w:firstLine="384"/>
          </w:pPr>
        </w:pPrChange>
      </w:pPr>
      <w:ins w:id="58" w:author="vivo-Stephen" w:date="2023-11-23T12:35:00Z">
        <w:r w:rsidRPr="00B820D0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commentRangeStart w:id="59"/>
      <w:commentRangeStart w:id="60"/>
      <w:commentRangeStart w:id="61"/>
      <w:ins w:id="62" w:author="NR_NTN_enh-Core" w:date="2023-11-01T22:43:00Z">
        <w:r w:rsidR="00CD59B2">
          <w:rPr>
            <w:rFonts w:ascii="Courier New" w:hAnsi="Courier New"/>
            <w:noProof/>
            <w:sz w:val="16"/>
            <w:lang w:eastAsia="en-GB"/>
          </w:rPr>
          <w:t>]]</w:t>
        </w:r>
      </w:ins>
      <w:commentRangeEnd w:id="59"/>
      <w:r w:rsidR="0092572D">
        <w:rPr>
          <w:rStyle w:val="CommentReference"/>
        </w:rPr>
        <w:commentReference w:id="59"/>
      </w:r>
      <w:commentRangeEnd w:id="60"/>
      <w:r>
        <w:rPr>
          <w:rStyle w:val="CommentReference"/>
        </w:rPr>
        <w:commentReference w:id="60"/>
      </w:r>
      <w:commentRangeEnd w:id="61"/>
      <w:r w:rsidR="00662BEA">
        <w:rPr>
          <w:rStyle w:val="CommentReference"/>
        </w:rPr>
        <w:commentReference w:id="61"/>
      </w:r>
      <w:commentRangeStart w:id="63"/>
      <w:commentRangeStart w:id="64"/>
      <w:commentRangeEnd w:id="63"/>
      <w:r>
        <w:rPr>
          <w:rStyle w:val="CommentReference"/>
        </w:rPr>
        <w:commentReference w:id="63"/>
      </w:r>
      <w:commentRangeEnd w:id="64"/>
      <w:r w:rsidR="00662BEA">
        <w:rPr>
          <w:rStyle w:val="CommentReference"/>
        </w:rPr>
        <w:commentReference w:id="64"/>
      </w:r>
    </w:p>
    <w:p w14:paraId="15AA92C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BCD59E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FFE873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BandNR-v16c0 ::=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296782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usch-RepetitionTypeA-v16c0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18CB0A8" w14:textId="4770592A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6D620F3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5EEE7A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939EBE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-STOP</w:t>
      </w:r>
    </w:p>
    <w:p w14:paraId="5E1AD40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464500B6" w14:textId="77777777" w:rsidR="00B820D0" w:rsidRPr="00B820D0" w:rsidRDefault="00B820D0" w:rsidP="00B820D0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B820D0" w:rsidRPr="00B820D0" w14:paraId="0A10313E" w14:textId="77777777" w:rsidTr="00EC133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91CBC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r w:rsidRPr="00B820D0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lastRenderedPageBreak/>
              <w:t xml:space="preserve">RF-Parameters </w:t>
            </w:r>
            <w:r w:rsidRPr="00B820D0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B820D0" w:rsidRPr="00B820D0" w14:paraId="7EEECBD9" w14:textId="77777777" w:rsidTr="00EC133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DBBF1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B820D0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appliedFreqBandListFilter</w:t>
            </w:r>
            <w:proofErr w:type="spellEnd"/>
          </w:p>
          <w:p w14:paraId="1D5FCAAB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In this field the UE mirrors the </w:t>
            </w:r>
            <w:proofErr w:type="spellStart"/>
            <w:r w:rsidRPr="00B820D0">
              <w:rPr>
                <w:rFonts w:ascii="Arial" w:eastAsia="Times New Roman" w:hAnsi="Arial"/>
                <w:i/>
                <w:sz w:val="18"/>
                <w:lang w:eastAsia="sv-SE"/>
              </w:rPr>
              <w:t>FreqBandList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that the NW provided in the capability enquiry, if any. The UE filtered the band combinations in the </w:t>
            </w:r>
            <w:proofErr w:type="spellStart"/>
            <w:r w:rsidRPr="00B820D0">
              <w:rPr>
                <w:rFonts w:ascii="Arial" w:eastAsia="Times New Roman" w:hAnsi="Arial"/>
                <w:i/>
                <w:sz w:val="18"/>
                <w:lang w:eastAsia="sv-SE"/>
              </w:rPr>
              <w:t>supportedBandCombinationList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accordance with this </w:t>
            </w:r>
            <w:proofErr w:type="spellStart"/>
            <w:r w:rsidRPr="00B820D0">
              <w:rPr>
                <w:rFonts w:ascii="Arial" w:eastAsia="Times New Roman" w:hAnsi="Arial"/>
                <w:i/>
                <w:sz w:val="18"/>
                <w:lang w:eastAsia="sv-SE"/>
              </w:rPr>
              <w:t>appliedFreqBandListFilter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. The UE does not include this field if the UE capability is requested by E-UTRAN and the network request includes the field </w:t>
            </w:r>
            <w:proofErr w:type="spellStart"/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-nr-only</w:t>
            </w: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[10].</w:t>
            </w:r>
          </w:p>
        </w:tc>
      </w:tr>
      <w:tr w:rsidR="00B820D0" w:rsidRPr="00B820D0" w14:paraId="7B5D3BAD" w14:textId="77777777" w:rsidTr="00EC133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F39D9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B820D0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</w:p>
          <w:p w14:paraId="252AF09B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(and NR-DC, if requested). The </w:t>
            </w:r>
            <w:proofErr w:type="spellStart"/>
            <w:proofErr w:type="gramStart"/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Id</w:t>
            </w: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the </w:t>
            </w:r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UE-NR-Capability</w:t>
            </w: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E. The UE does not include this field if the UE capability is requested by E-UTRAN and the network request includes the field </w:t>
            </w:r>
            <w:proofErr w:type="spellStart"/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 xml:space="preserve">-nr-only </w:t>
            </w: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>[10].</w:t>
            </w:r>
          </w:p>
        </w:tc>
      </w:tr>
      <w:tr w:rsidR="00B820D0" w:rsidRPr="00B820D0" w14:paraId="1AE2B94E" w14:textId="77777777" w:rsidTr="00EC133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76617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B820D0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upportedBandCombinationListSidelinkEUTRA</w:t>
            </w:r>
            <w:proofErr w:type="spellEnd"/>
            <w:r w:rsidRPr="00B820D0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-NR</w:t>
            </w:r>
          </w:p>
          <w:p w14:paraId="76A45F23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</w:t>
            </w:r>
            <w:proofErr w:type="spellStart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 only, for joint NR </w:t>
            </w:r>
            <w:proofErr w:type="spellStart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 and V2X </w:t>
            </w:r>
            <w:proofErr w:type="spellStart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, or for V2X </w:t>
            </w:r>
            <w:proofErr w:type="spellStart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 only. The UE does not include this field if the UE capability is requested by E-UTRAN (see </w:t>
            </w:r>
            <w:r w:rsidRPr="00B820D0">
              <w:rPr>
                <w:rFonts w:ascii="Arial" w:eastAsia="Times New Roman" w:hAnsi="Arial"/>
                <w:sz w:val="18"/>
                <w:lang w:eastAsia="ja-JP"/>
              </w:rPr>
              <w:t>TS 36.331[10])</w:t>
            </w: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the network request includes the field </w:t>
            </w:r>
            <w:proofErr w:type="spellStart"/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-nr-only</w:t>
            </w: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</w:tc>
      </w:tr>
      <w:tr w:rsidR="00B820D0" w:rsidRPr="00B820D0" w14:paraId="618395DF" w14:textId="77777777" w:rsidTr="00EC133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B94EB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B820D0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upportedBandCombinationListSL-NonRelayDiscovery</w:t>
            </w:r>
            <w:proofErr w:type="spellEnd"/>
          </w:p>
          <w:p w14:paraId="16BCBBF6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</w:t>
            </w:r>
            <w:proofErr w:type="spellStart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non-relay discovery. The encoding is defined in PC5 </w:t>
            </w:r>
            <w:r w:rsidRPr="00B820D0">
              <w:rPr>
                <w:rFonts w:ascii="Arial" w:eastAsia="Times New Roman" w:hAnsi="Arial"/>
                <w:i/>
                <w:iCs/>
                <w:sz w:val="18"/>
                <w:szCs w:val="22"/>
                <w:lang w:eastAsia="sv-SE"/>
              </w:rPr>
              <w:t>BandCombinationListSidelinkNR-r16.</w:t>
            </w:r>
          </w:p>
        </w:tc>
      </w:tr>
      <w:tr w:rsidR="00B820D0" w:rsidRPr="00B820D0" w14:paraId="424B966F" w14:textId="77777777" w:rsidTr="00EC133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96D1F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B820D0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upportedBandCombinationListSL-RelayDiscovery</w:t>
            </w:r>
            <w:proofErr w:type="spellEnd"/>
          </w:p>
          <w:p w14:paraId="3A7C0153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</w:t>
            </w:r>
            <w:proofErr w:type="spellStart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relay discovery. The encoding is defined in PC5 </w:t>
            </w:r>
            <w:r w:rsidRPr="00B820D0">
              <w:rPr>
                <w:rFonts w:ascii="Arial" w:eastAsia="Times New Roman" w:hAnsi="Arial"/>
                <w:i/>
                <w:iCs/>
                <w:sz w:val="18"/>
                <w:szCs w:val="22"/>
                <w:lang w:eastAsia="sv-SE"/>
              </w:rPr>
              <w:t>BandCombinationListSidelinkNR-r16.</w:t>
            </w:r>
          </w:p>
        </w:tc>
      </w:tr>
      <w:tr w:rsidR="00B820D0" w:rsidRPr="00B820D0" w14:paraId="6E96B1BF" w14:textId="77777777" w:rsidTr="00EC133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6EC86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proofErr w:type="spellStart"/>
            <w:r w:rsidRPr="00B820D0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-UplinkTxSwitch</w:t>
            </w:r>
            <w:proofErr w:type="spellEnd"/>
          </w:p>
          <w:p w14:paraId="183CC678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</w:pPr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A list of band combinations that the UE supports dynamic uplink Tx switching for NR UL CA and SUL. The </w:t>
            </w:r>
            <w:proofErr w:type="spellStart"/>
            <w:proofErr w:type="gramStart"/>
            <w:r w:rsidRPr="00B820D0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FeatureSetCombinationId</w:t>
            </w:r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B820D0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B820D0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list in the </w:t>
            </w:r>
            <w:r w:rsidRPr="00B820D0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UE-NR-Capability</w:t>
            </w:r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IE. The UE does not include this field if the UE capability is requested by E-UTRAN and the network request includes the field </w:t>
            </w:r>
            <w:proofErr w:type="spellStart"/>
            <w:r w:rsidRPr="00B820D0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B820D0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-nr-only</w:t>
            </w:r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[10].</w:t>
            </w:r>
          </w:p>
        </w:tc>
      </w:tr>
      <w:tr w:rsidR="00B820D0" w:rsidRPr="00B820D0" w14:paraId="05F694A9" w14:textId="77777777" w:rsidTr="00EC133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DE985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proofErr w:type="spellStart"/>
            <w:r w:rsidRPr="00B820D0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ListNR</w:t>
            </w:r>
            <w:proofErr w:type="spellEnd"/>
          </w:p>
          <w:p w14:paraId="4A6453FB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</w:pPr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A list of NR bands supported by the UE. If</w:t>
            </w:r>
            <w:r w:rsidRPr="00B820D0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 xml:space="preserve"> supportedBandListNR-v16c0</w:t>
            </w:r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is included, the UE shall include the same number of entries, and listed in the same order, as in </w:t>
            </w:r>
            <w:proofErr w:type="spellStart"/>
            <w:r w:rsidRPr="00B820D0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supportedBandListNR</w:t>
            </w:r>
            <w:proofErr w:type="spellEnd"/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(without suffix).</w:t>
            </w:r>
          </w:p>
        </w:tc>
      </w:tr>
    </w:tbl>
    <w:p w14:paraId="5FB1CE04" w14:textId="77777777" w:rsidR="00B820D0" w:rsidRDefault="00B820D0" w:rsidP="00B820D0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C0B21E0" w14:textId="77777777" w:rsidR="003C1D09" w:rsidRDefault="003C1D09" w:rsidP="003C1D09">
      <w:pPr>
        <w:rPr>
          <w:noProof/>
        </w:rPr>
      </w:pPr>
    </w:p>
    <w:p w14:paraId="721F5D59" w14:textId="77777777" w:rsidR="003C1D09" w:rsidRPr="005A5309" w:rsidRDefault="003C1D09" w:rsidP="003C1D09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b/>
          <w:bCs/>
          <w:i/>
          <w:iCs/>
          <w:noProof/>
        </w:rPr>
      </w:pPr>
      <w:r w:rsidRPr="005A5309">
        <w:rPr>
          <w:b/>
          <w:bCs/>
          <w:i/>
          <w:iCs/>
          <w:noProof/>
        </w:rPr>
        <w:t xml:space="preserve">Modified </w:t>
      </w:r>
      <w:r>
        <w:rPr>
          <w:b/>
          <w:bCs/>
          <w:i/>
          <w:iCs/>
          <w:noProof/>
        </w:rPr>
        <w:t>s</w:t>
      </w:r>
      <w:r w:rsidRPr="005A5309">
        <w:rPr>
          <w:b/>
          <w:bCs/>
          <w:i/>
          <w:iCs/>
          <w:noProof/>
        </w:rPr>
        <w:t>ection</w:t>
      </w:r>
    </w:p>
    <w:p w14:paraId="0B9D5FD3" w14:textId="77777777" w:rsidR="003C1D09" w:rsidRDefault="003C1D09" w:rsidP="00B820D0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5201B06E" w14:textId="77777777" w:rsidR="008C69F3" w:rsidRPr="008C69F3" w:rsidRDefault="008C69F3" w:rsidP="008C69F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65" w:name="_Toc60777491"/>
      <w:bookmarkStart w:id="66" w:name="_Toc146781600"/>
      <w:bookmarkStart w:id="67" w:name="_Hlk54199415"/>
      <w:r w:rsidRPr="008C69F3">
        <w:rPr>
          <w:rFonts w:ascii="Arial" w:eastAsia="Times New Roman" w:hAnsi="Arial"/>
          <w:sz w:val="24"/>
          <w:lang w:eastAsia="ja-JP"/>
        </w:rPr>
        <w:t>–</w:t>
      </w:r>
      <w:r w:rsidRPr="008C69F3">
        <w:rPr>
          <w:rFonts w:ascii="Arial" w:eastAsia="Times New Roman" w:hAnsi="Arial"/>
          <w:sz w:val="24"/>
          <w:lang w:eastAsia="ja-JP"/>
        </w:rPr>
        <w:tab/>
      </w:r>
      <w:r w:rsidRPr="008C69F3">
        <w:rPr>
          <w:rFonts w:ascii="Arial" w:eastAsia="Times New Roman" w:hAnsi="Arial"/>
          <w:i/>
          <w:noProof/>
          <w:sz w:val="24"/>
          <w:lang w:eastAsia="ja-JP"/>
        </w:rPr>
        <w:t>UE-NR-Capability</w:t>
      </w:r>
      <w:bookmarkEnd w:id="65"/>
      <w:bookmarkEnd w:id="66"/>
    </w:p>
    <w:bookmarkEnd w:id="67"/>
    <w:p w14:paraId="25DA58D5" w14:textId="77777777" w:rsidR="008C69F3" w:rsidRPr="008C69F3" w:rsidRDefault="008C69F3" w:rsidP="008C69F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  <w:r w:rsidRPr="008C69F3">
        <w:rPr>
          <w:rFonts w:eastAsia="Times New Roman"/>
          <w:lang w:eastAsia="ja-JP"/>
        </w:rPr>
        <w:t xml:space="preserve">The IE </w:t>
      </w:r>
      <w:r w:rsidRPr="008C69F3">
        <w:rPr>
          <w:rFonts w:eastAsia="Times New Roman"/>
          <w:i/>
          <w:lang w:eastAsia="ja-JP"/>
        </w:rPr>
        <w:t>UE-NR-Capability</w:t>
      </w:r>
      <w:r w:rsidRPr="008C69F3">
        <w:rPr>
          <w:rFonts w:eastAsia="Times New Roman"/>
          <w:iCs/>
          <w:lang w:eastAsia="ja-JP"/>
        </w:rPr>
        <w:t xml:space="preserve"> is used to convey the NR UE Radio Access Capability Parameters, see TS 38.306 [26].</w:t>
      </w:r>
    </w:p>
    <w:p w14:paraId="448EBA4C" w14:textId="77777777" w:rsidR="008C69F3" w:rsidRPr="008C69F3" w:rsidRDefault="008C69F3" w:rsidP="008C69F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8C69F3">
        <w:rPr>
          <w:rFonts w:ascii="Arial" w:eastAsia="Times New Roman" w:hAnsi="Arial"/>
          <w:b/>
          <w:i/>
          <w:lang w:eastAsia="ja-JP"/>
        </w:rPr>
        <w:t>UE-NR-Capability</w:t>
      </w:r>
      <w:r w:rsidRPr="008C69F3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328DC40F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03A7541C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TAG-UE-NR-CAPABILITY-START</w:t>
      </w:r>
    </w:p>
    <w:p w14:paraId="455275C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77D820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 ::=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4F2107F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accessStratumRelease            AccessStratumRelease,</w:t>
      </w:r>
    </w:p>
    <w:p w14:paraId="056FBCB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pdcp-Parameters                 PDCP-Parameters,</w:t>
      </w:r>
    </w:p>
    <w:p w14:paraId="2AA6A32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lc-Parameters                  RLC-Parameters         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5CDC24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ac-Parameters                  MAC-Parameters         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A2A64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phy-Parameters                  Phy-Parameters,</w:t>
      </w:r>
    </w:p>
    <w:p w14:paraId="67D11FF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f-Parameters                   RF-Parameters,</w:t>
      </w:r>
    </w:p>
    <w:p w14:paraId="5CC45FCF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            MeasAndMobParameters   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9C658F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      UE-NR-CapabilityAddXDD-Mode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EF1053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      UE-NR-CapabilityAddXDD-Mode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6259A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      UE-NR-CapabilityAddFRX-Mode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B168F3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      UE-NR-CapabilityAddFRX-Mode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80531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eatureSets                     FeatureSets            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00A91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s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(1..maxFeatureSetCombinations))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FeatureSetCombination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62D9D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(CONTAINING UE-NR-Capability-v15c0)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4C508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UE-NR-Capability-v1530 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6B9CD5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1085AD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913C2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Regular non-critical Rel-15 extensions:</w:t>
      </w:r>
    </w:p>
    <w:p w14:paraId="06BE56E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53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F198E0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-v1530         UE-NR-CapabilityAddXDD-Mode-v1530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696FE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-v1530         UE-NR-CapabilityAddXDD-Mode-v1530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1F73CA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DE819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interRAT-Parameters                      InterRAT-Parameters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71DB30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inactiveState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68F59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delayBudgetReporting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A2A5F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4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CC5646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A95FF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BD3687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540 ::=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85A652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sdap-Parameters                         SDAP-Parameters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EE6980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overheatingInd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6313B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ims-Parameters                          IMS-Parameters 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F939A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540        UE-NR-CapabilityAddFRX-Mode-v1540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25055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540        UE-NR-CapabilityAddFRX-Mode-v1540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4AE6B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r1-fr2-Add-UE-NR-Capabilities          UE-NR-CapabilityAddFRX-Mode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182147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50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657B0C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D24DDA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58AA6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55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68D537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educedCP-Latency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C791E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6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13477E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4E8828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6E3616F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56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C1DCB1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rdc-Parameters                         NRDC-Parameters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04532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eceivedFilters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(CONTAINING UECapabilityEnquiry-v1560-IEs)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6F78C7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70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1D45DD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1FD15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AE320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57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BC2C87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rdc-Parameters-v1570                   NRDC-Parameters-v1570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91F38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10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C38112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DF7DFB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94E266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Late non-critical Rel-15 extensions:</w:t>
      </w:r>
    </w:p>
    <w:p w14:paraId="46241CB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5c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26EE73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rdc-Parameters-v15c0                    NRDC-Parameters-v15c0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A8BBB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partialFR2-FallbackRX-Req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361ED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g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64A034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06BDD0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50C596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5g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5CD71F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f-Parameters-v15g0                      RF-Parameters-v15g0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59921F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j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EB9AEE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478363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2C431A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5j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BB16F1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Following field is only for REL-15 late non-critical extensions</w:t>
      </w:r>
    </w:p>
    <w:p w14:paraId="50FFB1A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4E330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a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F08363C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915798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7E4392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bookmarkStart w:id="68" w:name="_Hlk54199402"/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Regular non-critical Rel-16 extensions:</w:t>
      </w:r>
    </w:p>
    <w:p w14:paraId="7971C32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61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C592A5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inDeviceCoexInd-r16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B9ACF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dl-DedicatedMessageSegmentation-r16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2D280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rdc-Parameters-v1610                   NRDC-Parameters-v1610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65FD3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powSav-Parameters-r16                   PowSav-Parameters-r16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3AF40C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610        UE-NR-CapabilityAddFRX-Mode-v1610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54F56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610        UE-NR-CapabilityAddFRX-Mode-v1610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758161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bh-RLF-Indication-r16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5337E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directSN-AdditionFirstRRC-IAB-r16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893AB4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bap-Parameters-r16                      BAP-Parameters-r16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1F666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eferenceTimeProvision-r16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3A8C84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sidelinkParameters-r16                  SidelinkParameters-r16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D170D9F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r16                 HighSpeedParameters-r16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728CD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ac-Parameters-v1610                    MAC-Parameters-v1610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D90F1BC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cgRLF-RecoveryViaSCG-r16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96A1F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esumeWithStoredMCG-SCells-r16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D09DC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esumeWithStoredSCG-r16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41D0B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esumeWithSCG-Config-r16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EF07B6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ue-BasedPerfMeas-Parameters-r16         UE-BasedPerfMeas-Parameters-r16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BC165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son-Parameters-r16                      SON-Parameters-r16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B19FF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onDemandSIB-Connected-r16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552551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40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29834F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433E19C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bookmarkEnd w:id="68"/>
    <w:p w14:paraId="4562F24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64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FF4F75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edirectAtResumeByNAS-r16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3C0A56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phy-ParametersSharedSpectrumChAccess-r16  Phy-ParametersSharedSpectrumChAccess-r16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0957B0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50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19E11C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81C4B9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08CD35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65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593C71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psPriorityIndication-r16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14A3A3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v1650                HighSpeedParameters-v1650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A9116C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9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C0E3F3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99BF8C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FA47F7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69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4BA5AC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ul-RRC-Segmentation-r16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399C2C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70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92924F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A7B0D0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DB00A2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Late non-critical extensions from Rel-16 onwards:</w:t>
      </w:r>
    </w:p>
    <w:p w14:paraId="65826BF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6a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775791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phy-Parameters-v16a0                     Phy-Parameters-v16a0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B3395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f-Parameters-v16a0                      RF-Parameters-v16a0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AB1A6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c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D21389C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E85AC4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92F50D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6c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73D76F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f-Parameters-v16c0                      RF-Parameters-v16c0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0A9FC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d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EA157C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EB18B7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C403F1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6d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7C0BCD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eatureSets-v16d0                        FeatureSets-v16d0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819E84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}   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4F02FE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D6B6BE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D17E18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Regular non-critical Rel-17 extensions:</w:t>
      </w:r>
    </w:p>
    <w:p w14:paraId="5833B2A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70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258F2B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inactiveStatePO-Determination-r17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63B4E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v1700                HighSpeedParameters-v1700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120407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powSav-Parameters-v1700                  PowSav-Parameters-v1700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D55C55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ac-Parameters-v1700                     MAC-Parameters-v1700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E803F3F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ims-Parameters-v1700                     IMS-Parameters-v1700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0726E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-v1700               MeasAndMobParameters-v1700,</w:t>
      </w:r>
    </w:p>
    <w:p w14:paraId="726C760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appLayerMeasParameters-r17               AppLayerMeasParameters-r17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F821D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edCapParameters-r17                     RedCapParameters-r17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37EDE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a-SDT-r17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AFAAB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srb-SDT-r17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D34ED7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gNB-SideRTT-BasedPDC-r17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87F1C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bh-RLF-DetectionRecovery-Indication-r17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4528A6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rdc-Parameters-v1700                    NRDC-Parameters-v1700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D944C9C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bap-Parameters-v1700                     BAP-Parameters-v1700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D4BE98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usim-GapPreference-r17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4B507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usimLeaveConnected-r17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5BA0D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bs-Parameters-r17                       MBS-Parameters-r17,</w:t>
      </w:r>
    </w:p>
    <w:p w14:paraId="6E35C18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TerrestrialNetwork-r17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F4F24A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tn-ScenarioSupport-r17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gso, ngso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3DD9D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sliceInfoforCellReselection-r17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DA9EF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ue-RadioPagingInfo-r17                   UE-RadioPagingInfo-r17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103FD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R4 17-2 UL gap pattern for Tx power management</w:t>
      </w:r>
    </w:p>
    <w:p w14:paraId="696F0A0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ul-GapFR2-Pattern-r17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(4))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E09B6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tn-Parameters-r17                       NTN-Parameters-r17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B7086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74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ACB0C0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A9A090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258C46F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74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274920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bookmarkStart w:id="69" w:name="_Hlk130562710"/>
      <w:r w:rsidRPr="008C69F3">
        <w:rPr>
          <w:rFonts w:ascii="Courier New" w:eastAsia="Times New Roman" w:hAnsi="Courier New"/>
          <w:noProof/>
          <w:sz w:val="16"/>
          <w:lang w:eastAsia="en-GB"/>
        </w:rPr>
        <w:t>redCapParameters-v1740                   RedCapParameters-v1740,</w:t>
      </w:r>
    </w:p>
    <w:bookmarkEnd w:id="69"/>
    <w:p w14:paraId="6D1380E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75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045AECF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lastRenderedPageBreak/>
        <w:t>}</w:t>
      </w:r>
    </w:p>
    <w:p w14:paraId="2C50035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49D90D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75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BC9D58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ConfigurationRelease-r17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1184F2" w14:textId="390CFD3E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       </w:t>
      </w:r>
      <w:ins w:id="70" w:author="NR_NTN_enh-Core" w:date="2023-11-01T22:43:00Z">
        <w:r w:rsidR="00CD59B2" w:rsidRPr="008C69F3">
          <w:rPr>
            <w:rFonts w:ascii="Courier New" w:eastAsia="Times New Roman" w:hAnsi="Courier New"/>
            <w:noProof/>
            <w:sz w:val="16"/>
            <w:lang w:eastAsia="en-GB"/>
          </w:rPr>
          <w:t>UE-NR-Capability-v1</w:t>
        </w:r>
        <w:r w:rsidR="00CD59B2">
          <w:rPr>
            <w:rFonts w:ascii="Courier New" w:eastAsia="Times New Roman" w:hAnsi="Courier New"/>
            <w:noProof/>
            <w:sz w:val="16"/>
            <w:lang w:eastAsia="en-GB"/>
          </w:rPr>
          <w:t>8xy</w:t>
        </w:r>
      </w:ins>
      <w:del w:id="71" w:author="NR_NTN_enh-Core" w:date="2023-11-01T22:43:00Z">
        <w:r w:rsidRPr="008C69F3" w:rsidDel="00CD59B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delText>SEQUENCE</w:delText>
        </w:r>
        <w:r w:rsidRPr="008C69F3" w:rsidDel="00CD59B2">
          <w:rPr>
            <w:rFonts w:ascii="Courier New" w:eastAsia="Times New Roman" w:hAnsi="Courier New"/>
            <w:noProof/>
            <w:sz w:val="16"/>
            <w:lang w:eastAsia="en-GB"/>
          </w:rPr>
          <w:delText xml:space="preserve"> {}           </w:delText>
        </w:r>
      </w:del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025F6C8" w14:textId="77777777" w:rsid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76F9838" w14:textId="77777777" w:rsidR="005C5757" w:rsidRDefault="005C5757" w:rsidP="005C57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2" w:author="NR_NTN_enh-Core" w:date="2023-11-01T22:44:00Z"/>
          <w:rFonts w:ascii="Courier New" w:eastAsia="Times New Roman" w:hAnsi="Courier New"/>
          <w:noProof/>
          <w:sz w:val="16"/>
          <w:lang w:eastAsia="en-GB"/>
        </w:rPr>
      </w:pPr>
    </w:p>
    <w:p w14:paraId="2F2F5238" w14:textId="77777777" w:rsidR="005C5757" w:rsidRPr="008C69F3" w:rsidRDefault="005C5757" w:rsidP="005C57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3" w:author="NR_NTN_enh-Core" w:date="2023-11-01T22:44:00Z"/>
          <w:rFonts w:ascii="Courier New" w:eastAsia="Times New Roman" w:hAnsi="Courier New"/>
          <w:noProof/>
          <w:sz w:val="16"/>
          <w:lang w:eastAsia="en-GB"/>
        </w:rPr>
      </w:pPr>
      <w:ins w:id="74" w:author="NR_NTN_enh-Core" w:date="2023-11-01T22:44:00Z"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>UE-NR-Capability-v1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8xy</w:t>
        </w:r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 xml:space="preserve"> ::=               </w:t>
        </w:r>
        <w:r w:rsidRPr="008C69F3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4571F8D3" w14:textId="7BA79D44" w:rsidR="005C5757" w:rsidRPr="008C69F3" w:rsidRDefault="005C5757" w:rsidP="005C57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5" w:author="NR_NTN_enh-Core" w:date="2023-11-01T22:44:00Z"/>
          <w:rFonts w:ascii="Courier New" w:eastAsia="Times New Roman" w:hAnsi="Courier New"/>
          <w:noProof/>
          <w:sz w:val="16"/>
          <w:lang w:eastAsia="en-GB"/>
        </w:rPr>
      </w:pPr>
      <w:commentRangeStart w:id="76"/>
      <w:commentRangeStart w:id="77"/>
      <w:commentRangeStart w:id="78"/>
      <w:ins w:id="79" w:author="NR_NTN_enh-Core" w:date="2023-11-01T22:44:00Z"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commentRangeStart w:id="80"/>
      <w:commentRangeStart w:id="81"/>
      <w:ins w:id="82" w:author="NR_NTN_enh-Core" w:date="2023-11-17T19:20:00Z">
        <w:r w:rsidR="00D9505B" w:rsidRPr="00D9505B">
          <w:rPr>
            <w:rFonts w:ascii="Courier New" w:eastAsia="Times New Roman" w:hAnsi="Courier New"/>
            <w:noProof/>
            <w:sz w:val="16"/>
            <w:lang w:eastAsia="en-GB"/>
          </w:rPr>
          <w:t>softSatelliteSwitch</w:t>
        </w:r>
        <w:del w:id="83" w:author="Rapp(v1)" w:date="2023-11-22T23:10:00Z">
          <w:r w:rsidR="00D9505B" w:rsidRPr="00D9505B" w:rsidDel="00660EC8">
            <w:rPr>
              <w:rFonts w:ascii="Courier New" w:eastAsia="Times New Roman" w:hAnsi="Courier New"/>
              <w:noProof/>
              <w:sz w:val="16"/>
              <w:lang w:eastAsia="en-GB"/>
            </w:rPr>
            <w:delText>-</w:delText>
          </w:r>
        </w:del>
        <w:r w:rsidR="00D9505B" w:rsidRPr="00D9505B">
          <w:rPr>
            <w:rFonts w:ascii="Courier New" w:eastAsia="Times New Roman" w:hAnsi="Courier New"/>
            <w:noProof/>
            <w:sz w:val="16"/>
            <w:lang w:eastAsia="en-GB"/>
          </w:rPr>
          <w:t>Resync</w:t>
        </w:r>
        <w:del w:id="84" w:author="Rapp(v1)" w:date="2023-11-22T23:11:00Z">
          <w:r w:rsidR="00D9505B" w:rsidRPr="00D9505B" w:rsidDel="00660EC8">
            <w:rPr>
              <w:rFonts w:ascii="Courier New" w:eastAsia="Times New Roman" w:hAnsi="Courier New"/>
              <w:noProof/>
              <w:sz w:val="16"/>
              <w:lang w:eastAsia="en-GB"/>
            </w:rPr>
            <w:delText>-</w:delText>
          </w:r>
        </w:del>
        <w:r w:rsidR="00D9505B" w:rsidRPr="00D9505B">
          <w:rPr>
            <w:rFonts w:ascii="Courier New" w:eastAsia="Times New Roman" w:hAnsi="Courier New"/>
            <w:noProof/>
            <w:sz w:val="16"/>
            <w:lang w:eastAsia="en-GB"/>
          </w:rPr>
          <w:t>NTN-r18</w:t>
        </w:r>
      </w:ins>
      <w:ins w:id="85" w:author="NR_NTN_enh-Core" w:date="2023-11-01T22:44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</w:t>
        </w:r>
        <w:r w:rsidRPr="008C69F3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ENUMERATED</w:t>
        </w:r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 xml:space="preserve"> {supported}                                </w:t>
        </w:r>
        <w:r w:rsidRPr="008C69F3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0637F42" w14:textId="606CFA5A" w:rsidR="005C5757" w:rsidRPr="008C69F3" w:rsidRDefault="005C5757" w:rsidP="005C57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86" w:author="NR_NTN_enh-Core" w:date="2023-11-01T22:44:00Z"/>
          <w:rFonts w:ascii="Courier New" w:eastAsia="Times New Roman" w:hAnsi="Courier New"/>
          <w:noProof/>
          <w:sz w:val="16"/>
          <w:lang w:eastAsia="en-GB"/>
        </w:rPr>
      </w:pPr>
      <w:ins w:id="87" w:author="NR_NTN_enh-Core" w:date="2023-11-01T22:44:00Z"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88" w:author="NR_NTN_enh-Core" w:date="2023-11-17T19:21:00Z">
        <w:r w:rsidR="00D9505B">
          <w:rPr>
            <w:rFonts w:ascii="Courier New" w:eastAsia="Times New Roman" w:hAnsi="Courier New"/>
            <w:noProof/>
            <w:sz w:val="16"/>
            <w:lang w:eastAsia="en-GB"/>
          </w:rPr>
          <w:t>hard</w:t>
        </w:r>
      </w:ins>
      <w:ins w:id="89" w:author="NR_NTN_enh-Core" w:date="2023-11-17T19:20:00Z">
        <w:r w:rsidR="00D9505B" w:rsidRPr="00D9505B">
          <w:rPr>
            <w:rFonts w:ascii="Courier New" w:eastAsia="Times New Roman" w:hAnsi="Courier New"/>
            <w:noProof/>
            <w:sz w:val="16"/>
            <w:lang w:eastAsia="en-GB"/>
          </w:rPr>
          <w:t>SatelliteSwitch</w:t>
        </w:r>
        <w:del w:id="90" w:author="Rapp(v1)" w:date="2023-11-22T23:11:00Z">
          <w:r w:rsidR="00D9505B" w:rsidRPr="00D9505B" w:rsidDel="00660EC8">
            <w:rPr>
              <w:rFonts w:ascii="Courier New" w:eastAsia="Times New Roman" w:hAnsi="Courier New"/>
              <w:noProof/>
              <w:sz w:val="16"/>
              <w:lang w:eastAsia="en-GB"/>
            </w:rPr>
            <w:delText>-</w:delText>
          </w:r>
        </w:del>
        <w:r w:rsidR="00D9505B" w:rsidRPr="00D9505B">
          <w:rPr>
            <w:rFonts w:ascii="Courier New" w:eastAsia="Times New Roman" w:hAnsi="Courier New"/>
            <w:noProof/>
            <w:sz w:val="16"/>
            <w:lang w:eastAsia="en-GB"/>
          </w:rPr>
          <w:t>Resync</w:t>
        </w:r>
        <w:del w:id="91" w:author="Rapp(v1)" w:date="2023-11-22T23:11:00Z">
          <w:r w:rsidR="00D9505B" w:rsidRPr="00D9505B" w:rsidDel="00660EC8">
            <w:rPr>
              <w:rFonts w:ascii="Courier New" w:eastAsia="Times New Roman" w:hAnsi="Courier New"/>
              <w:noProof/>
              <w:sz w:val="16"/>
              <w:lang w:eastAsia="en-GB"/>
            </w:rPr>
            <w:delText>-</w:delText>
          </w:r>
        </w:del>
        <w:r w:rsidR="00D9505B" w:rsidRPr="00D9505B">
          <w:rPr>
            <w:rFonts w:ascii="Courier New" w:eastAsia="Times New Roman" w:hAnsi="Courier New"/>
            <w:noProof/>
            <w:sz w:val="16"/>
            <w:lang w:eastAsia="en-GB"/>
          </w:rPr>
          <w:t>NTN-r18</w:t>
        </w:r>
      </w:ins>
      <w:commentRangeEnd w:id="80"/>
      <w:r w:rsidR="00D16924">
        <w:rPr>
          <w:rStyle w:val="CommentReference"/>
        </w:rPr>
        <w:commentReference w:id="80"/>
      </w:r>
      <w:commentRangeEnd w:id="81"/>
      <w:r w:rsidR="00660EC8">
        <w:rPr>
          <w:rStyle w:val="CommentReference"/>
        </w:rPr>
        <w:commentReference w:id="81"/>
      </w:r>
      <w:ins w:id="92" w:author="NR_NTN_enh-Core" w:date="2023-11-01T22:44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</w:t>
        </w:r>
        <w:r w:rsidRPr="008C69F3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ENUMERATED</w:t>
        </w:r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 xml:space="preserve"> {supported}                                </w:t>
        </w:r>
        <w:r w:rsidRPr="008C69F3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  <w:commentRangeEnd w:id="76"/>
      <w:r w:rsidR="00D074BF">
        <w:rPr>
          <w:rStyle w:val="CommentReference"/>
        </w:rPr>
        <w:commentReference w:id="76"/>
      </w:r>
      <w:commentRangeEnd w:id="77"/>
      <w:r w:rsidR="00581510">
        <w:rPr>
          <w:rStyle w:val="CommentReference"/>
        </w:rPr>
        <w:commentReference w:id="77"/>
      </w:r>
      <w:commentRangeEnd w:id="78"/>
      <w:r w:rsidR="00D86349">
        <w:rPr>
          <w:rStyle w:val="CommentReference"/>
        </w:rPr>
        <w:commentReference w:id="78"/>
      </w:r>
    </w:p>
    <w:p w14:paraId="4415E131" w14:textId="77777777" w:rsidR="005C5757" w:rsidRPr="008C69F3" w:rsidRDefault="005C5757" w:rsidP="005C57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93" w:author="NR_NTN_enh-Core" w:date="2023-11-01T22:44:00Z"/>
          <w:rFonts w:ascii="Courier New" w:eastAsia="Times New Roman" w:hAnsi="Courier New"/>
          <w:noProof/>
          <w:sz w:val="16"/>
          <w:lang w:eastAsia="en-GB"/>
        </w:rPr>
      </w:pPr>
      <w:ins w:id="94" w:author="NR_NTN_enh-Core" w:date="2023-11-01T22:44:00Z"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 xml:space="preserve">    nonCriticalExtension                            </w:t>
        </w:r>
        <w:r w:rsidRPr="008C69F3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 xml:space="preserve"> {}                                           </w:t>
        </w:r>
        <w:r w:rsidRPr="008C69F3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166CE2F4" w14:textId="77777777" w:rsidR="005C5757" w:rsidRPr="008C69F3" w:rsidRDefault="005C5757" w:rsidP="005C57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95" w:author="NR_NTN_enh-Core" w:date="2023-11-01T22:44:00Z"/>
          <w:rFonts w:ascii="Courier New" w:eastAsia="Times New Roman" w:hAnsi="Courier New"/>
          <w:noProof/>
          <w:sz w:val="16"/>
          <w:lang w:eastAsia="en-GB"/>
        </w:rPr>
      </w:pPr>
      <w:ins w:id="96" w:author="NR_NTN_enh-Core" w:date="2023-11-01T22:44:00Z"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B79195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FCE11C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AddXDD-Mode ::=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F8CA1C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phy-ParametersXDD-Diff                   Phy-ParametersXDD-Diff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267E9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ac-ParametersXDD-Diff                   MAC-ParametersXDD-Diff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D3755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XDD-Diff             MeasAndMobParametersXDD-Diff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74A839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0A64B9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6AE814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AddXDD-Mode-v1530 ::=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FA234B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4CCD4BF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AE8036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1D70A2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AddFRX-Mode ::=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1ADCA6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phy-ParametersFRX-Diff                   Phy-ParametersFRX-Diff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3A561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FRX-Diff             MeasAndMobParametersFRX-Diff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00487B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8D6700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593ED5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AddFRX-Mode-v1540 ::=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705230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ims-ParametersFRX-Diff                   IMS-ParametersFRX-Diff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B1DD0A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1D9B1D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787660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AddFRX-Mode-v1610 ::=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062293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powSav-ParametersFRX-Diff-r16            PowSav-ParametersFRX-Diff-r16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0D3AA1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ac-ParametersFRX-Diff-r16               MAC-ParametersFRX-Diff-r16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33164D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8F5505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617D13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BAP-Parameters-r16 ::=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AC1893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lowControlBH-RLC-ChannelBased-r16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B8D35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lowControlRouting-ID-Based-r16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690E02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EF4752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33E9D4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BAP-Parameters-v1700 ::=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42567C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bapHeaderRewriting-Rerouting-r17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A0BA1E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bapHeaderRewriting-Routing-r17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B4ED58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A61DE1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79176C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MBS-Parameters-r17 ::=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286EED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axMRB-Add-r17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(1..16)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D855E3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07C08C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1694E8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TAG-UE-NR-CAPABILITY-STOP</w:t>
      </w:r>
    </w:p>
    <w:p w14:paraId="6FF6462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Malgun Gothic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55EEB138" w14:textId="77777777" w:rsidR="008C69F3" w:rsidRPr="008C69F3" w:rsidRDefault="008C69F3" w:rsidP="008C69F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8C69F3" w:rsidRPr="008C69F3" w14:paraId="57FBA86B" w14:textId="77777777" w:rsidTr="002A766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183D7" w14:textId="77777777" w:rsidR="008C69F3" w:rsidRPr="008C69F3" w:rsidRDefault="008C69F3" w:rsidP="008C69F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r w:rsidRPr="008C69F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UE-NR-Capability </w:t>
            </w:r>
            <w:r w:rsidRPr="008C69F3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8C69F3" w:rsidRPr="008C69F3" w14:paraId="2A74670F" w14:textId="77777777" w:rsidTr="002A766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8FE7D" w14:textId="77777777" w:rsidR="008C69F3" w:rsidRPr="008C69F3" w:rsidRDefault="008C69F3" w:rsidP="008C69F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8C69F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</w:p>
          <w:p w14:paraId="78C7F7A5" w14:textId="77777777" w:rsidR="008C69F3" w:rsidRPr="008C69F3" w:rsidRDefault="008C69F3" w:rsidP="008C69F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8C69F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</w:t>
            </w:r>
            <w:proofErr w:type="spellStart"/>
            <w:proofErr w:type="gramStart"/>
            <w:r w:rsidRPr="008C69F3">
              <w:rPr>
                <w:rFonts w:ascii="Arial" w:eastAsia="Times New Roman" w:hAnsi="Arial"/>
                <w:i/>
                <w:sz w:val="18"/>
                <w:lang w:eastAsia="sv-SE"/>
              </w:rPr>
              <w:t>FeatureSetCombination:s</w:t>
            </w:r>
            <w:proofErr w:type="spellEnd"/>
            <w:proofErr w:type="gramEnd"/>
            <w:r w:rsidRPr="008C69F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for </w:t>
            </w:r>
            <w:proofErr w:type="spellStart"/>
            <w:r w:rsidRPr="008C69F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  <w:r w:rsidRPr="008C69F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 xml:space="preserve"> </w:t>
            </w:r>
            <w:r w:rsidRPr="008C69F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in </w:t>
            </w:r>
            <w:r w:rsidRPr="008C69F3">
              <w:rPr>
                <w:rFonts w:ascii="Arial" w:eastAsia="Times New Roman" w:hAnsi="Arial"/>
                <w:i/>
                <w:sz w:val="18"/>
                <w:lang w:eastAsia="sv-SE"/>
              </w:rPr>
              <w:t>UE-NR-Capability</w:t>
            </w:r>
            <w:r w:rsidRPr="008C69F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. The </w:t>
            </w:r>
            <w:proofErr w:type="spellStart"/>
            <w:proofErr w:type="gramStart"/>
            <w:r w:rsidRPr="008C69F3">
              <w:rPr>
                <w:rFonts w:ascii="Arial" w:eastAsia="Times New Roman" w:hAnsi="Arial"/>
                <w:i/>
                <w:sz w:val="18"/>
                <w:lang w:eastAsia="sv-SE"/>
              </w:rPr>
              <w:t>FeatureSetDownlink:s</w:t>
            </w:r>
            <w:proofErr w:type="spellEnd"/>
            <w:proofErr w:type="gramEnd"/>
            <w:r w:rsidRPr="008C69F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</w:t>
            </w:r>
            <w:proofErr w:type="spellStart"/>
            <w:r w:rsidRPr="008C69F3">
              <w:rPr>
                <w:rFonts w:ascii="Arial" w:eastAsia="Times New Roman" w:hAnsi="Arial"/>
                <w:i/>
                <w:sz w:val="18"/>
                <w:lang w:eastAsia="sv-SE"/>
              </w:rPr>
              <w:t>FeatureSetUplink:s</w:t>
            </w:r>
            <w:proofErr w:type="spellEnd"/>
            <w:r w:rsidRPr="008C69F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referred to from these </w:t>
            </w:r>
            <w:proofErr w:type="spellStart"/>
            <w:r w:rsidRPr="008C69F3">
              <w:rPr>
                <w:rFonts w:ascii="Arial" w:eastAsia="Times New Roman" w:hAnsi="Arial"/>
                <w:i/>
                <w:sz w:val="18"/>
                <w:lang w:eastAsia="sv-SE"/>
              </w:rPr>
              <w:t>FeatureSetCombination:s</w:t>
            </w:r>
            <w:proofErr w:type="spellEnd"/>
            <w:r w:rsidRPr="008C69F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re defined in the </w:t>
            </w:r>
            <w:proofErr w:type="spellStart"/>
            <w:r w:rsidRPr="008C69F3">
              <w:rPr>
                <w:rFonts w:ascii="Arial" w:eastAsia="Times New Roman" w:hAnsi="Arial"/>
                <w:i/>
                <w:sz w:val="18"/>
                <w:lang w:eastAsia="sv-SE"/>
              </w:rPr>
              <w:t>featureSets</w:t>
            </w:r>
            <w:proofErr w:type="spellEnd"/>
            <w:r w:rsidRPr="008C69F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</w:t>
            </w:r>
            <w:r w:rsidRPr="008C69F3">
              <w:rPr>
                <w:rFonts w:ascii="Arial" w:eastAsia="Times New Roman" w:hAnsi="Arial"/>
                <w:i/>
                <w:sz w:val="18"/>
                <w:lang w:eastAsia="sv-SE"/>
              </w:rPr>
              <w:t>UE-NR-Capability</w:t>
            </w:r>
            <w:r w:rsidRPr="008C69F3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</w:tc>
      </w:tr>
    </w:tbl>
    <w:p w14:paraId="4EA27680" w14:textId="77777777" w:rsidR="008C69F3" w:rsidRPr="008C69F3" w:rsidRDefault="008C69F3" w:rsidP="008C69F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Look w:val="04A0" w:firstRow="1" w:lastRow="0" w:firstColumn="1" w:lastColumn="0" w:noHBand="0" w:noVBand="1"/>
      </w:tblPr>
      <w:tblGrid>
        <w:gridCol w:w="14173"/>
      </w:tblGrid>
      <w:tr w:rsidR="008C69F3" w:rsidRPr="008C69F3" w14:paraId="71B2F117" w14:textId="77777777" w:rsidTr="002A766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8F45A" w14:textId="77777777" w:rsidR="008C69F3" w:rsidRPr="008C69F3" w:rsidRDefault="008C69F3" w:rsidP="008C69F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sv-SE"/>
              </w:rPr>
            </w:pPr>
            <w:r w:rsidRPr="008C69F3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UE-NR-Capability-v1540 field descriptions</w:t>
            </w:r>
          </w:p>
        </w:tc>
      </w:tr>
      <w:tr w:rsidR="008C69F3" w:rsidRPr="008C69F3" w14:paraId="2DC2AECE" w14:textId="77777777" w:rsidTr="002A766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7FBBC" w14:textId="77777777" w:rsidR="008C69F3" w:rsidRPr="008C69F3" w:rsidRDefault="008C69F3" w:rsidP="008C69F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8C69F3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fr1-fr2-Add-UE-NR-Capabilities</w:t>
            </w:r>
          </w:p>
          <w:p w14:paraId="10E14938" w14:textId="77777777" w:rsidR="008C69F3" w:rsidRPr="008C69F3" w:rsidRDefault="008C69F3" w:rsidP="008C69F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8C69F3">
              <w:rPr>
                <w:rFonts w:ascii="Arial" w:eastAsia="Times New Roman" w:hAnsi="Arial"/>
                <w:sz w:val="18"/>
                <w:lang w:eastAsia="sv-SE"/>
              </w:rPr>
              <w:t xml:space="preserve">This instance of </w:t>
            </w:r>
            <w:r w:rsidRPr="008C69F3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UE-NR-</w:t>
            </w:r>
            <w:proofErr w:type="spellStart"/>
            <w:r w:rsidRPr="008C69F3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apabilityAddFRX</w:t>
            </w:r>
            <w:proofErr w:type="spellEnd"/>
            <w:r w:rsidRPr="008C69F3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-Mode</w:t>
            </w:r>
            <w:r w:rsidRPr="008C69F3">
              <w:rPr>
                <w:rFonts w:ascii="Arial" w:eastAsia="Times New Roman" w:hAnsi="Arial"/>
                <w:sz w:val="18"/>
                <w:lang w:eastAsia="sv-SE"/>
              </w:rPr>
              <w:t xml:space="preserve"> does not include any other fields than </w:t>
            </w:r>
            <w:proofErr w:type="spellStart"/>
            <w:r w:rsidRPr="008C69F3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8C69F3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-RS-IM-</w:t>
            </w:r>
            <w:proofErr w:type="spellStart"/>
            <w:r w:rsidRPr="008C69F3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ReceptionForFeedback</w:t>
            </w:r>
            <w:proofErr w:type="spellEnd"/>
            <w:r w:rsidRPr="008C69F3">
              <w:rPr>
                <w:rFonts w:ascii="Arial" w:eastAsia="Times New Roman" w:hAnsi="Arial"/>
                <w:sz w:val="18"/>
                <w:lang w:eastAsia="sv-SE"/>
              </w:rPr>
              <w:t xml:space="preserve">/ </w:t>
            </w:r>
            <w:proofErr w:type="spellStart"/>
            <w:r w:rsidRPr="008C69F3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8C69F3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-RS-ProcFrameworkForSRS</w:t>
            </w:r>
            <w:r w:rsidRPr="008C69F3">
              <w:rPr>
                <w:rFonts w:ascii="Arial" w:eastAsia="Times New Roman" w:hAnsi="Arial"/>
                <w:sz w:val="18"/>
                <w:lang w:eastAsia="sv-SE"/>
              </w:rPr>
              <w:t xml:space="preserve">/ </w:t>
            </w:r>
            <w:proofErr w:type="spellStart"/>
            <w:r w:rsidRPr="008C69F3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-ReportFramework</w:t>
            </w:r>
            <w:proofErr w:type="spellEnd"/>
            <w:r w:rsidRPr="008C69F3">
              <w:rPr>
                <w:rFonts w:ascii="Arial" w:eastAsia="Times New Roman" w:hAnsi="Arial"/>
                <w:sz w:val="18"/>
                <w:lang w:eastAsia="sv-SE"/>
              </w:rPr>
              <w:t>.</w:t>
            </w:r>
          </w:p>
        </w:tc>
      </w:tr>
    </w:tbl>
    <w:p w14:paraId="20B8D6ED" w14:textId="77777777" w:rsidR="008C69F3" w:rsidRPr="008C69F3" w:rsidRDefault="008C69F3" w:rsidP="008C69F3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</w:p>
    <w:p w14:paraId="4671FEDF" w14:textId="77777777" w:rsidR="00576180" w:rsidRDefault="00576180" w:rsidP="00323662">
      <w:pPr>
        <w:rPr>
          <w:noProof/>
        </w:rPr>
      </w:pPr>
    </w:p>
    <w:p w14:paraId="00DF8CA8" w14:textId="77777777" w:rsidR="008D4983" w:rsidRDefault="008D4983" w:rsidP="007651F6">
      <w:pPr>
        <w:rPr>
          <w:noProof/>
        </w:rPr>
        <w:sectPr w:rsidR="008D4983" w:rsidSect="008D4983">
          <w:footnotePr>
            <w:numRestart w:val="eachSect"/>
          </w:footnotePr>
          <w:pgSz w:w="16840" w:h="11907" w:orient="landscape" w:code="9"/>
          <w:pgMar w:top="1138" w:right="1411" w:bottom="1138" w:left="1138" w:header="677" w:footer="562" w:gutter="0"/>
          <w:cols w:space="720"/>
        </w:sectPr>
      </w:pPr>
    </w:p>
    <w:p w14:paraId="0EED8818" w14:textId="77777777" w:rsidR="007651F6" w:rsidRDefault="007651F6" w:rsidP="007651F6">
      <w:pPr>
        <w:rPr>
          <w:noProof/>
        </w:rPr>
      </w:pPr>
    </w:p>
    <w:p w14:paraId="498AAC1A" w14:textId="77777777" w:rsidR="007651F6" w:rsidRPr="005A5309" w:rsidRDefault="007651F6" w:rsidP="007651F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360"/>
        <w:jc w:val="center"/>
        <w:rPr>
          <w:b/>
          <w:bCs/>
          <w:i/>
          <w:iCs/>
          <w:noProof/>
        </w:rPr>
      </w:pPr>
      <w:r>
        <w:rPr>
          <w:b/>
          <w:bCs/>
          <w:i/>
          <w:iCs/>
          <w:noProof/>
        </w:rPr>
        <w:t>End of the m</w:t>
      </w:r>
      <w:r w:rsidRPr="005A5309">
        <w:rPr>
          <w:b/>
          <w:bCs/>
          <w:i/>
          <w:iCs/>
          <w:noProof/>
        </w:rPr>
        <w:t xml:space="preserve">odified </w:t>
      </w:r>
      <w:r>
        <w:rPr>
          <w:b/>
          <w:bCs/>
          <w:i/>
          <w:iCs/>
          <w:noProof/>
        </w:rPr>
        <w:t>s</w:t>
      </w:r>
      <w:r w:rsidRPr="005A5309">
        <w:rPr>
          <w:b/>
          <w:bCs/>
          <w:i/>
          <w:iCs/>
          <w:noProof/>
        </w:rPr>
        <w:t>ection</w:t>
      </w:r>
    </w:p>
    <w:p w14:paraId="67F941CD" w14:textId="77777777" w:rsidR="007651F6" w:rsidRDefault="007651F6" w:rsidP="007651F6">
      <w:pPr>
        <w:rPr>
          <w:noProof/>
        </w:rPr>
      </w:pPr>
    </w:p>
    <w:sectPr w:rsidR="007651F6" w:rsidSect="000B7FED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vivo-Stephen" w:date="2023-11-23T12:33:00Z" w:initials="vivo">
    <w:p w14:paraId="50878202" w14:textId="46D0071D" w:rsidR="00DC56B7" w:rsidRDefault="00DC56B7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>ypo</w:t>
      </w:r>
    </w:p>
  </w:comment>
  <w:comment w:id="2" w:author="Rapp(v1)" w:date="2023-11-22T22:58:00Z" w:initials="NTN_Enh">
    <w:p w14:paraId="69114A32" w14:textId="77777777" w:rsidR="007F6660" w:rsidRDefault="007F6660" w:rsidP="00E673CA">
      <w:pPr>
        <w:pStyle w:val="CommentText"/>
      </w:pPr>
      <w:r>
        <w:rPr>
          <w:rStyle w:val="CommentReference"/>
        </w:rPr>
        <w:annotationRef/>
      </w:r>
      <w:r>
        <w:t>[CLOSED] Thanks</w:t>
      </w:r>
    </w:p>
  </w:comment>
  <w:comment w:id="11" w:author="vivo-Stephen" w:date="2023-11-23T12:33:00Z" w:initials="vivo">
    <w:p w14:paraId="35ADC132" w14:textId="66AB1716" w:rsidR="00DC56B7" w:rsidRDefault="00DC56B7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N</w:t>
      </w:r>
      <w:r>
        <w:rPr>
          <w:lang w:eastAsia="zh-CN"/>
        </w:rPr>
        <w:t xml:space="preserve">o need to mention unchanged PCI as we agree to change it as </w:t>
      </w:r>
      <w:r>
        <w:rPr>
          <w:noProof/>
        </w:rPr>
        <w:t>satellite switch with re-sync.</w:t>
      </w:r>
    </w:p>
  </w:comment>
  <w:comment w:id="12" w:author="Rapp(v1)" w:date="2023-11-22T22:58:00Z" w:initials="NTN_Enh">
    <w:p w14:paraId="2813330C" w14:textId="77777777" w:rsidR="007F6660" w:rsidRDefault="007F6660" w:rsidP="00A76867">
      <w:pPr>
        <w:pStyle w:val="CommentText"/>
      </w:pPr>
      <w:r>
        <w:rPr>
          <w:rStyle w:val="CommentReference"/>
        </w:rPr>
        <w:annotationRef/>
      </w:r>
      <w:r>
        <w:t>[CLOSED] updated; thanks!</w:t>
      </w:r>
    </w:p>
  </w:comment>
  <w:comment w:id="19" w:author="Ericsson - Emre" w:date="2023-11-23T01:32:00Z" w:initials="EAY">
    <w:p w14:paraId="622AB5C9" w14:textId="1831066E" w:rsidR="008139C9" w:rsidRDefault="008139C9">
      <w:pPr>
        <w:pStyle w:val="CommentText"/>
      </w:pPr>
      <w:r>
        <w:rPr>
          <w:rStyle w:val="CommentReference"/>
        </w:rPr>
        <w:annotationRef/>
      </w:r>
      <w:r>
        <w:t xml:space="preserve">It would be better to </w:t>
      </w:r>
      <w:r w:rsidR="00C26D17">
        <w:t>use</w:t>
      </w:r>
      <w:r w:rsidRPr="008139C9">
        <w:t xml:space="preserve"> spaces </w:t>
      </w:r>
      <w:r w:rsidR="00C26D17">
        <w:t xml:space="preserve">instead of </w:t>
      </w:r>
      <w:r w:rsidR="00C26D17" w:rsidRPr="008139C9">
        <w:t>indentation.</w:t>
      </w:r>
    </w:p>
  </w:comment>
  <w:comment w:id="20" w:author="Rapp(v1)" w:date="2023-11-22T23:03:00Z" w:initials="NTN_Enh">
    <w:p w14:paraId="2FEF4FA8" w14:textId="77777777" w:rsidR="00774AD9" w:rsidRDefault="00774AD9" w:rsidP="000F06C0">
      <w:pPr>
        <w:pStyle w:val="CommentText"/>
      </w:pPr>
      <w:r>
        <w:rPr>
          <w:rStyle w:val="CommentReference"/>
        </w:rPr>
        <w:annotationRef/>
      </w:r>
      <w:r>
        <w:t>[CLOSED] updated; thanks!</w:t>
      </w:r>
    </w:p>
  </w:comment>
  <w:comment w:id="32" w:author="vivo-Stephen" w:date="2023-11-23T12:37:00Z" w:initials="vivo">
    <w:p w14:paraId="0C16F0C9" w14:textId="5787E75F" w:rsidR="00DC56B7" w:rsidRDefault="00DC56B7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I</w:t>
      </w:r>
      <w:r>
        <w:rPr>
          <w:lang w:eastAsia="zh-CN"/>
        </w:rPr>
        <w:t xml:space="preserve">t should be </w:t>
      </w:r>
      <w:r w:rsidRPr="00DC56B7">
        <w:rPr>
          <w:iCs/>
          <w:noProof/>
        </w:rPr>
        <w:t>rach-LessHandoverNTN-r18</w:t>
      </w:r>
    </w:p>
  </w:comment>
  <w:comment w:id="33" w:author="Rapp(v1)" w:date="2023-11-22T23:04:00Z" w:initials="NTN_Enh">
    <w:p w14:paraId="7C3342C7" w14:textId="77777777" w:rsidR="00774AD9" w:rsidRDefault="00774AD9" w:rsidP="005301F0">
      <w:pPr>
        <w:pStyle w:val="CommentText"/>
      </w:pPr>
      <w:r>
        <w:rPr>
          <w:rStyle w:val="CommentReference"/>
        </w:rPr>
        <w:annotationRef/>
      </w:r>
      <w:r>
        <w:t>[CLOSED] updated; thanks!</w:t>
      </w:r>
    </w:p>
  </w:comment>
  <w:comment w:id="29" w:author="CATT (Xiao)" w:date="2023-11-21T09:38:00Z" w:initials="CATT_Xiao">
    <w:p w14:paraId="667B10F9" w14:textId="4212C280" w:rsidR="00D074BF" w:rsidRDefault="00D074BF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 xml:space="preserve">No </w:t>
      </w:r>
      <w:r>
        <w:rPr>
          <w:lang w:eastAsia="zh-CN"/>
        </w:rPr>
        <w:t>“</w:t>
      </w:r>
      <w:r>
        <w:rPr>
          <w:rFonts w:hint="eastAsia"/>
          <w:lang w:eastAsia="zh-CN"/>
        </w:rPr>
        <w:t>-</w:t>
      </w:r>
      <w:r>
        <w:rPr>
          <w:lang w:eastAsia="zh-CN"/>
        </w:rPr>
        <w:t>”</w:t>
      </w:r>
      <w:r>
        <w:rPr>
          <w:rFonts w:hint="eastAsia"/>
          <w:lang w:eastAsia="zh-CN"/>
        </w:rPr>
        <w:t xml:space="preserve"> needed in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field name. </w:t>
      </w:r>
    </w:p>
  </w:comment>
  <w:comment w:id="30" w:author="Rapp(v1)" w:date="2023-11-22T23:04:00Z" w:initials="NTN_Enh">
    <w:p w14:paraId="32F4755E" w14:textId="77777777" w:rsidR="00534EB4" w:rsidRDefault="00534EB4" w:rsidP="008442A2">
      <w:pPr>
        <w:pStyle w:val="CommentText"/>
      </w:pPr>
      <w:r>
        <w:rPr>
          <w:rStyle w:val="CommentReference"/>
        </w:rPr>
        <w:annotationRef/>
      </w:r>
      <w:r>
        <w:t>[CLOSED] updated; thanks!</w:t>
      </w:r>
    </w:p>
  </w:comment>
  <w:comment w:id="41" w:author="vivo-Stephen" w:date="2023-11-23T12:38:00Z" w:initials="vivo">
    <w:p w14:paraId="7EA5C170" w14:textId="1181009C" w:rsidR="00DC56B7" w:rsidRDefault="00DC56B7">
      <w:pPr>
        <w:pStyle w:val="CommentText"/>
      </w:pPr>
      <w:r>
        <w:rPr>
          <w:rStyle w:val="CommentReference"/>
        </w:rPr>
        <w:annotationRef/>
      </w:r>
      <w:r>
        <w:rPr>
          <w:lang w:eastAsia="zh-CN"/>
        </w:rPr>
        <w:t>I</w:t>
      </w:r>
      <w:r>
        <w:rPr>
          <w:rFonts w:hint="eastAsia"/>
          <w:lang w:eastAsia="zh-CN"/>
        </w:rPr>
        <w:t>tt</w:t>
      </w:r>
      <w:r>
        <w:t xml:space="preserve"> should in black</w:t>
      </w:r>
    </w:p>
  </w:comment>
  <w:comment w:id="42" w:author="Rapp(v1)" w:date="2023-11-22T23:08:00Z" w:initials="NTN_Enh">
    <w:p w14:paraId="7EEF91CD" w14:textId="77777777" w:rsidR="009B2EDF" w:rsidRDefault="009B2EDF" w:rsidP="002026C5">
      <w:pPr>
        <w:pStyle w:val="CommentText"/>
      </w:pPr>
      <w:r>
        <w:rPr>
          <w:rStyle w:val="CommentReference"/>
        </w:rPr>
        <w:annotationRef/>
      </w:r>
      <w:r>
        <w:t>[CLOSED] updated; thanks!</w:t>
      </w:r>
    </w:p>
  </w:comment>
  <w:comment w:id="48" w:author="vivo-Stephen" w:date="2023-11-23T12:36:00Z" w:initials="vivo">
    <w:p w14:paraId="2E555934" w14:textId="5BEB70FC" w:rsidR="00DC56B7" w:rsidRDefault="00DC56B7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Font color alignment</w:t>
      </w:r>
    </w:p>
  </w:comment>
  <w:comment w:id="49" w:author="Rapp(v1)" w:date="2023-11-22T23:09:00Z" w:initials="NTN_Enh">
    <w:p w14:paraId="74F1A7AC" w14:textId="77777777" w:rsidR="00662BEA" w:rsidRDefault="00662BEA" w:rsidP="004C6317">
      <w:pPr>
        <w:pStyle w:val="CommentText"/>
      </w:pPr>
      <w:r>
        <w:rPr>
          <w:rStyle w:val="CommentReference"/>
        </w:rPr>
        <w:annotationRef/>
      </w:r>
      <w:r>
        <w:t>[CLOSED] updated; thanks!</w:t>
      </w:r>
    </w:p>
  </w:comment>
  <w:comment w:id="59" w:author="Ericsson - Emre" w:date="2023-11-23T01:33:00Z" w:initials="EAY">
    <w:p w14:paraId="440FA65E" w14:textId="137D59F0" w:rsidR="0092572D" w:rsidRDefault="0092572D">
      <w:pPr>
        <w:pStyle w:val="CommentText"/>
      </w:pPr>
      <w:r>
        <w:rPr>
          <w:rStyle w:val="CommentReference"/>
        </w:rPr>
        <w:annotationRef/>
      </w:r>
      <w:r>
        <w:t>Tab is missing here</w:t>
      </w:r>
      <w:r w:rsidR="00D16924">
        <w:t>.</w:t>
      </w:r>
    </w:p>
  </w:comment>
  <w:comment w:id="60" w:author="vivo-Stephen" w:date="2023-11-23T12:35:00Z" w:initials="vivo">
    <w:p w14:paraId="6353B32F" w14:textId="73935581" w:rsidR="00DC56B7" w:rsidRDefault="00DC56B7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gree, I fix it now. </w:t>
      </w:r>
    </w:p>
  </w:comment>
  <w:comment w:id="61" w:author="Rapp(v1)" w:date="2023-11-22T23:09:00Z" w:initials="NTN_Enh">
    <w:p w14:paraId="41FD227D" w14:textId="77777777" w:rsidR="00662BEA" w:rsidRDefault="00662BEA" w:rsidP="00971B70">
      <w:pPr>
        <w:pStyle w:val="CommentText"/>
      </w:pPr>
      <w:r>
        <w:rPr>
          <w:rStyle w:val="CommentReference"/>
        </w:rPr>
        <w:annotationRef/>
      </w:r>
      <w:r>
        <w:t>[CLOSED] Thanks!</w:t>
      </w:r>
    </w:p>
  </w:comment>
  <w:comment w:id="63" w:author="vivo-Stephen" w:date="2023-11-23T12:35:00Z" w:initials="vivo">
    <w:p w14:paraId="58F58957" w14:textId="255C04D5" w:rsidR="00DC56B7" w:rsidRDefault="00DC56B7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>emoving the unnecessary “enter”</w:t>
      </w:r>
    </w:p>
  </w:comment>
  <w:comment w:id="64" w:author="Rapp(v1)" w:date="2023-11-22T23:09:00Z" w:initials="NTN_Enh">
    <w:p w14:paraId="4CB347DE" w14:textId="77777777" w:rsidR="00662BEA" w:rsidRDefault="00662BEA" w:rsidP="001C1CAD">
      <w:pPr>
        <w:pStyle w:val="CommentText"/>
      </w:pPr>
      <w:r>
        <w:rPr>
          <w:rStyle w:val="CommentReference"/>
        </w:rPr>
        <w:annotationRef/>
      </w:r>
      <w:r>
        <w:t>[CLOSED] Thanks!</w:t>
      </w:r>
    </w:p>
  </w:comment>
  <w:comment w:id="80" w:author="Ericsson - Emre" w:date="2023-11-23T01:34:00Z" w:initials="EAY">
    <w:p w14:paraId="0F4F31A8" w14:textId="5E8AEDDE" w:rsidR="005F2661" w:rsidRDefault="00D16924" w:rsidP="005F2661">
      <w:pPr>
        <w:pStyle w:val="CommentText"/>
      </w:pPr>
      <w:r>
        <w:rPr>
          <w:rStyle w:val="CommentReference"/>
        </w:rPr>
        <w:annotationRef/>
      </w:r>
      <w:r>
        <w:t xml:space="preserve">Wouldn’t </w:t>
      </w:r>
      <w:r w:rsidR="005F2661">
        <w:t xml:space="preserve">it be better if </w:t>
      </w:r>
      <w:r w:rsidR="008F6268">
        <w:t>the parameter name starts</w:t>
      </w:r>
      <w:r w:rsidR="00367556">
        <w:t xml:space="preserve"> with </w:t>
      </w:r>
      <w:r w:rsidR="005F2661">
        <w:t>“ntn-</w:t>
      </w:r>
      <w:r w:rsidR="00367556">
        <w:t>“</w:t>
      </w:r>
      <w:r w:rsidR="00E52379">
        <w:t xml:space="preserve"> to be consistent and make it easy to search in the spec?</w:t>
      </w:r>
    </w:p>
    <w:p w14:paraId="165AADFA" w14:textId="6C30A5A3" w:rsidR="00D16924" w:rsidRDefault="00D16924">
      <w:pPr>
        <w:pStyle w:val="CommentText"/>
      </w:pPr>
    </w:p>
  </w:comment>
  <w:comment w:id="81" w:author="Rapp(v1)" w:date="2023-11-22T23:10:00Z" w:initials="NTN_Enh">
    <w:p w14:paraId="35F8C022" w14:textId="77777777" w:rsidR="00660EC8" w:rsidRDefault="00660EC8" w:rsidP="002217A6">
      <w:pPr>
        <w:pStyle w:val="CommentText"/>
      </w:pPr>
      <w:r>
        <w:rPr>
          <w:rStyle w:val="CommentReference"/>
        </w:rPr>
        <w:annotationRef/>
      </w:r>
      <w:r>
        <w:t>[CLOSED] Not updating the name at this point unless this is supported by larger number of companies e.g. during the ASN.1 review</w:t>
      </w:r>
    </w:p>
  </w:comment>
  <w:comment w:id="76" w:author="CATT (Xiao)" w:date="2023-11-21T09:37:00Z" w:initials="CATT_Xiao">
    <w:p w14:paraId="660B0A4D" w14:textId="7CB8A62F" w:rsidR="00D074BF" w:rsidRDefault="00D074BF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 xml:space="preserve">No </w:t>
      </w:r>
      <w:r>
        <w:rPr>
          <w:lang w:eastAsia="zh-CN"/>
        </w:rPr>
        <w:t>“</w:t>
      </w:r>
      <w:r>
        <w:rPr>
          <w:rFonts w:hint="eastAsia"/>
          <w:lang w:eastAsia="zh-CN"/>
        </w:rPr>
        <w:t>-</w:t>
      </w:r>
      <w:r>
        <w:rPr>
          <w:lang w:eastAsia="zh-CN"/>
        </w:rPr>
        <w:t>”</w:t>
      </w:r>
      <w:r>
        <w:rPr>
          <w:rFonts w:hint="eastAsia"/>
          <w:lang w:eastAsia="zh-CN"/>
        </w:rPr>
        <w:t xml:space="preserve"> needed in the field names. </w:t>
      </w:r>
    </w:p>
  </w:comment>
  <w:comment w:id="77" w:author="Ericsson - Emre" w:date="2023-11-23T01:37:00Z" w:initials="EAY">
    <w:p w14:paraId="57B6EF34" w14:textId="6142B29B" w:rsidR="00581510" w:rsidRDefault="00581510">
      <w:pPr>
        <w:pStyle w:val="CommentText"/>
      </w:pPr>
      <w:r>
        <w:rPr>
          <w:rStyle w:val="CommentReference"/>
        </w:rPr>
        <w:annotationRef/>
      </w:r>
      <w:r>
        <w:t xml:space="preserve">Agree with CATT. </w:t>
      </w:r>
      <w:r w:rsidR="00B75703">
        <w:t xml:space="preserve">It would be better </w:t>
      </w:r>
      <w:r w:rsidR="000B6919">
        <w:t>t</w:t>
      </w:r>
      <w:r>
        <w:t xml:space="preserve">o align the name with the rest of </w:t>
      </w:r>
      <w:r w:rsidR="000B6919">
        <w:t xml:space="preserve">the </w:t>
      </w:r>
      <w:r>
        <w:t>RRC CR (e.g., SIB19) and facilitate searching.</w:t>
      </w:r>
    </w:p>
  </w:comment>
  <w:comment w:id="78" w:author="Rapp(v1)" w:date="2023-11-22T23:11:00Z" w:initials="NTN_Enh">
    <w:p w14:paraId="28DAB8A3" w14:textId="77777777" w:rsidR="00D86349" w:rsidRDefault="00D86349" w:rsidP="00557A22">
      <w:pPr>
        <w:pStyle w:val="CommentText"/>
      </w:pPr>
      <w:r>
        <w:rPr>
          <w:rStyle w:val="CommentReference"/>
        </w:rPr>
        <w:annotationRef/>
      </w:r>
      <w:r>
        <w:t>[CLOSED] Updated; thanks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0878202" w15:done="0"/>
  <w15:commentEx w15:paraId="69114A32" w15:paraIdParent="50878202" w15:done="0"/>
  <w15:commentEx w15:paraId="35ADC132" w15:done="0"/>
  <w15:commentEx w15:paraId="2813330C" w15:paraIdParent="35ADC132" w15:done="0"/>
  <w15:commentEx w15:paraId="622AB5C9" w15:done="0"/>
  <w15:commentEx w15:paraId="2FEF4FA8" w15:paraIdParent="622AB5C9" w15:done="0"/>
  <w15:commentEx w15:paraId="0C16F0C9" w15:done="0"/>
  <w15:commentEx w15:paraId="7C3342C7" w15:paraIdParent="0C16F0C9" w15:done="0"/>
  <w15:commentEx w15:paraId="667B10F9" w15:done="0"/>
  <w15:commentEx w15:paraId="32F4755E" w15:paraIdParent="667B10F9" w15:done="0"/>
  <w15:commentEx w15:paraId="7EA5C170" w15:done="0"/>
  <w15:commentEx w15:paraId="7EEF91CD" w15:paraIdParent="7EA5C170" w15:done="0"/>
  <w15:commentEx w15:paraId="2E555934" w15:done="0"/>
  <w15:commentEx w15:paraId="74F1A7AC" w15:paraIdParent="2E555934" w15:done="0"/>
  <w15:commentEx w15:paraId="440FA65E" w15:done="0"/>
  <w15:commentEx w15:paraId="6353B32F" w15:paraIdParent="440FA65E" w15:done="0"/>
  <w15:commentEx w15:paraId="41FD227D" w15:paraIdParent="440FA65E" w15:done="0"/>
  <w15:commentEx w15:paraId="58F58957" w15:done="0"/>
  <w15:commentEx w15:paraId="4CB347DE" w15:paraIdParent="58F58957" w15:done="0"/>
  <w15:commentEx w15:paraId="165AADFA" w15:done="0"/>
  <w15:commentEx w15:paraId="35F8C022" w15:paraIdParent="165AADFA" w15:done="0"/>
  <w15:commentEx w15:paraId="660B0A4D" w15:done="0"/>
  <w15:commentEx w15:paraId="57B6EF34" w15:paraIdParent="660B0A4D" w15:done="0"/>
  <w15:commentEx w15:paraId="28DAB8A3" w15:paraIdParent="660B0A4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6D7D98F" w16cex:dateUtc="2023-11-23T06:58:00Z"/>
  <w16cex:commentExtensible w16cex:durableId="332213F6" w16cex:dateUtc="2023-11-23T06:58:00Z"/>
  <w16cex:commentExtensible w16cex:durableId="29092A18" w16cex:dateUtc="2023-11-23T00:32:00Z"/>
  <w16cex:commentExtensible w16cex:durableId="294C52E4" w16cex:dateUtc="2023-11-23T07:03:00Z"/>
  <w16cex:commentExtensible w16cex:durableId="08B6C0D3" w16cex:dateUtc="2023-11-23T07:04:00Z"/>
  <w16cex:commentExtensible w16cex:durableId="30318283" w16cex:dateUtc="2023-11-23T07:04:00Z"/>
  <w16cex:commentExtensible w16cex:durableId="3333CE84" w16cex:dateUtc="2023-11-23T07:08:00Z"/>
  <w16cex:commentExtensible w16cex:durableId="7DFBB196" w16cex:dateUtc="2023-11-23T07:09:00Z"/>
  <w16cex:commentExtensible w16cex:durableId="29092A7A" w16cex:dateUtc="2023-11-23T00:33:00Z"/>
  <w16cex:commentExtensible w16cex:durableId="595D8BD9" w16cex:dateUtc="2023-11-23T07:09:00Z"/>
  <w16cex:commentExtensible w16cex:durableId="378E3BE9" w16cex:dateUtc="2023-11-23T07:09:00Z"/>
  <w16cex:commentExtensible w16cex:durableId="29092AB7" w16cex:dateUtc="2023-11-23T00:34:00Z"/>
  <w16cex:commentExtensible w16cex:durableId="3C41081E" w16cex:dateUtc="2023-11-23T07:10:00Z"/>
  <w16cex:commentExtensible w16cex:durableId="29092B55" w16cex:dateUtc="2023-11-23T00:37:00Z"/>
  <w16cex:commentExtensible w16cex:durableId="4D6C15B3" w16cex:dateUtc="2023-11-23T07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0878202" w16cid:durableId="2909C516"/>
  <w16cid:commentId w16cid:paraId="69114A32" w16cid:durableId="46D7D98F"/>
  <w16cid:commentId w16cid:paraId="35ADC132" w16cid:durableId="2909C52F"/>
  <w16cid:commentId w16cid:paraId="2813330C" w16cid:durableId="332213F6"/>
  <w16cid:commentId w16cid:paraId="622AB5C9" w16cid:durableId="29092A18"/>
  <w16cid:commentId w16cid:paraId="2FEF4FA8" w16cid:durableId="294C52E4"/>
  <w16cid:commentId w16cid:paraId="0C16F0C9" w16cid:durableId="2909C5F6"/>
  <w16cid:commentId w16cid:paraId="7C3342C7" w16cid:durableId="08B6C0D3"/>
  <w16cid:commentId w16cid:paraId="667B10F9" w16cid:durableId="29092993"/>
  <w16cid:commentId w16cid:paraId="32F4755E" w16cid:durableId="30318283"/>
  <w16cid:commentId w16cid:paraId="7EA5C170" w16cid:durableId="2909C630"/>
  <w16cid:commentId w16cid:paraId="7EEF91CD" w16cid:durableId="3333CE84"/>
  <w16cid:commentId w16cid:paraId="2E555934" w16cid:durableId="2909C5E6"/>
  <w16cid:commentId w16cid:paraId="74F1A7AC" w16cid:durableId="7DFBB196"/>
  <w16cid:commentId w16cid:paraId="440FA65E" w16cid:durableId="29092A7A"/>
  <w16cid:commentId w16cid:paraId="6353B32F" w16cid:durableId="2909C57D"/>
  <w16cid:commentId w16cid:paraId="41FD227D" w16cid:durableId="595D8BD9"/>
  <w16cid:commentId w16cid:paraId="58F58957" w16cid:durableId="31D6832E"/>
  <w16cid:commentId w16cid:paraId="4CB347DE" w16cid:durableId="378E3BE9"/>
  <w16cid:commentId w16cid:paraId="165AADFA" w16cid:durableId="29092AB7"/>
  <w16cid:commentId w16cid:paraId="35F8C022" w16cid:durableId="3C41081E"/>
  <w16cid:commentId w16cid:paraId="660B0A4D" w16cid:durableId="29092994"/>
  <w16cid:commentId w16cid:paraId="57B6EF34" w16cid:durableId="29092B55"/>
  <w16cid:commentId w16cid:paraId="28DAB8A3" w16cid:durableId="4D6C15B3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761AA" w14:textId="77777777" w:rsidR="001A2DF9" w:rsidRDefault="001A2DF9">
      <w:r>
        <w:separator/>
      </w:r>
    </w:p>
  </w:endnote>
  <w:endnote w:type="continuationSeparator" w:id="0">
    <w:p w14:paraId="720B79FC" w14:textId="77777777" w:rsidR="001A2DF9" w:rsidRDefault="001A2D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58084" w14:textId="77777777" w:rsidR="001A2DF9" w:rsidRDefault="001A2DF9">
      <w:r>
        <w:separator/>
      </w:r>
    </w:p>
  </w:footnote>
  <w:footnote w:type="continuationSeparator" w:id="0">
    <w:p w14:paraId="08E494BC" w14:textId="77777777" w:rsidR="001A2DF9" w:rsidRDefault="001A2D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08B41183"/>
    <w:multiLevelType w:val="hybridMultilevel"/>
    <w:tmpl w:val="261C50BC"/>
    <w:lvl w:ilvl="0" w:tplc="0CE06E68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1" w15:restartNumberingAfterBreak="0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2" w15:restartNumberingAfterBreak="0">
    <w:nsid w:val="0EA163EA"/>
    <w:multiLevelType w:val="hybridMultilevel"/>
    <w:tmpl w:val="83E2DC68"/>
    <w:lvl w:ilvl="0" w:tplc="C146162C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2E5157"/>
    <w:multiLevelType w:val="hybridMultilevel"/>
    <w:tmpl w:val="D6004BCE"/>
    <w:lvl w:ilvl="0" w:tplc="FFFFFFFF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156AFF"/>
    <w:multiLevelType w:val="multilevel"/>
    <w:tmpl w:val="15156AFF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15" w15:restartNumberingAfterBreak="0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9D51D86"/>
    <w:multiLevelType w:val="hybridMultilevel"/>
    <w:tmpl w:val="86FAC6D0"/>
    <w:lvl w:ilvl="0" w:tplc="C07279DC">
      <w:start w:val="2021"/>
      <w:numFmt w:val="bullet"/>
      <w:lvlText w:val="-"/>
      <w:lvlJc w:val="left"/>
      <w:pPr>
        <w:ind w:left="46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7" w15:restartNumberingAfterBreak="0">
    <w:nsid w:val="2EC9073A"/>
    <w:multiLevelType w:val="hybridMultilevel"/>
    <w:tmpl w:val="D6004BCE"/>
    <w:lvl w:ilvl="0" w:tplc="C324B334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964391"/>
    <w:multiLevelType w:val="hybridMultilevel"/>
    <w:tmpl w:val="D6004BCE"/>
    <w:lvl w:ilvl="0" w:tplc="FFFFFFFF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2D52D4"/>
    <w:multiLevelType w:val="hybridMultilevel"/>
    <w:tmpl w:val="F2EE3420"/>
    <w:lvl w:ilvl="0" w:tplc="0470AB74">
      <w:numFmt w:val="bullet"/>
      <w:lvlText w:val="-"/>
      <w:lvlJc w:val="left"/>
      <w:pPr>
        <w:ind w:left="560" w:hanging="360"/>
      </w:pPr>
      <w:rPr>
        <w:rFonts w:ascii="Arial" w:eastAsiaTheme="minorEastAsia" w:hAnsi="Arial" w:cs="Arial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0" w15:restartNumberingAfterBreak="0">
    <w:nsid w:val="429D36EE"/>
    <w:multiLevelType w:val="hybridMultilevel"/>
    <w:tmpl w:val="0D166ACE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1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493D6A2B"/>
    <w:multiLevelType w:val="hybridMultilevel"/>
    <w:tmpl w:val="D6004BCE"/>
    <w:lvl w:ilvl="0" w:tplc="FFFFFFFF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991401"/>
    <w:multiLevelType w:val="hybridMultilevel"/>
    <w:tmpl w:val="22428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714E31"/>
    <w:multiLevelType w:val="hybridMultilevel"/>
    <w:tmpl w:val="7338B3E0"/>
    <w:lvl w:ilvl="0" w:tplc="A6B036A2">
      <w:start w:val="5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F69A8"/>
    <w:multiLevelType w:val="hybridMultilevel"/>
    <w:tmpl w:val="7B5A8794"/>
    <w:lvl w:ilvl="0" w:tplc="FFE228F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6" w15:restartNumberingAfterBreak="0">
    <w:nsid w:val="50505A49"/>
    <w:multiLevelType w:val="hybridMultilevel"/>
    <w:tmpl w:val="D6004BCE"/>
    <w:lvl w:ilvl="0" w:tplc="FFFFFFFF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52A07A3B"/>
    <w:multiLevelType w:val="multilevel"/>
    <w:tmpl w:val="52A07A3B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F05762"/>
    <w:multiLevelType w:val="hybridMultilevel"/>
    <w:tmpl w:val="D6004BCE"/>
    <w:lvl w:ilvl="0" w:tplc="FFFFFFFF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692DF1"/>
    <w:multiLevelType w:val="hybridMultilevel"/>
    <w:tmpl w:val="5A5601D2"/>
    <w:lvl w:ilvl="0" w:tplc="A6187904">
      <w:start w:val="22"/>
      <w:numFmt w:val="bullet"/>
      <w:lvlText w:val="-"/>
      <w:lvlJc w:val="left"/>
      <w:pPr>
        <w:tabs>
          <w:tab w:val="num" w:pos="460"/>
        </w:tabs>
        <w:ind w:left="460" w:hanging="360"/>
      </w:pPr>
      <w:rPr>
        <w:rFonts w:ascii="Times New Roman" w:eastAsia="MS Mincho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40"/>
        </w:tabs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360"/>
        </w:tabs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0"/>
        </w:tabs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00"/>
        </w:tabs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20"/>
        </w:tabs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40"/>
        </w:tabs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460"/>
        </w:tabs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880"/>
        </w:tabs>
        <w:ind w:left="3880" w:hanging="420"/>
      </w:pPr>
    </w:lvl>
  </w:abstractNum>
  <w:abstractNum w:abstractNumId="36" w15:restartNumberingAfterBreak="0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num w:numId="1" w16cid:durableId="479419950">
    <w:abstractNumId w:val="17"/>
  </w:num>
  <w:num w:numId="2" w16cid:durableId="1909807576">
    <w:abstractNumId w:val="28"/>
  </w:num>
  <w:num w:numId="3" w16cid:durableId="1685087965">
    <w:abstractNumId w:val="12"/>
  </w:num>
  <w:num w:numId="4" w16cid:durableId="1415082218">
    <w:abstractNumId w:val="22"/>
  </w:num>
  <w:num w:numId="5" w16cid:durableId="440616037">
    <w:abstractNumId w:val="34"/>
  </w:num>
  <w:num w:numId="6" w16cid:durableId="690225366">
    <w:abstractNumId w:val="26"/>
  </w:num>
  <w:num w:numId="7" w16cid:durableId="124935343">
    <w:abstractNumId w:val="29"/>
  </w:num>
  <w:num w:numId="8" w16cid:durableId="415519118">
    <w:abstractNumId w:val="18"/>
  </w:num>
  <w:num w:numId="9" w16cid:durableId="955671610">
    <w:abstractNumId w:val="0"/>
  </w:num>
  <w:num w:numId="10" w16cid:durableId="1304047013">
    <w:abstractNumId w:val="21"/>
  </w:num>
  <w:num w:numId="11" w16cid:durableId="170491031">
    <w:abstractNumId w:val="30"/>
  </w:num>
  <w:num w:numId="12" w16cid:durableId="863591964">
    <w:abstractNumId w:val="27"/>
  </w:num>
  <w:num w:numId="13" w16cid:durableId="11233339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4264811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69109249">
    <w:abstractNumId w:val="7"/>
  </w:num>
  <w:num w:numId="16" w16cid:durableId="1196964587">
    <w:abstractNumId w:val="6"/>
  </w:num>
  <w:num w:numId="17" w16cid:durableId="1888761781">
    <w:abstractNumId w:val="5"/>
  </w:num>
  <w:num w:numId="18" w16cid:durableId="850265351">
    <w:abstractNumId w:val="4"/>
  </w:num>
  <w:num w:numId="19" w16cid:durableId="2027367567">
    <w:abstractNumId w:val="3"/>
  </w:num>
  <w:num w:numId="20" w16cid:durableId="1751581991">
    <w:abstractNumId w:val="2"/>
  </w:num>
  <w:num w:numId="21" w16cid:durableId="1208028431">
    <w:abstractNumId w:val="1"/>
  </w:num>
  <w:num w:numId="22" w16cid:durableId="150602647">
    <w:abstractNumId w:val="31"/>
  </w:num>
  <w:num w:numId="23" w16cid:durableId="5802205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26702241">
    <w:abstractNumId w:val="9"/>
  </w:num>
  <w:num w:numId="25" w16cid:durableId="210578899">
    <w:abstractNumId w:val="32"/>
  </w:num>
  <w:num w:numId="26" w16cid:durableId="1236084975">
    <w:abstractNumId w:val="11"/>
  </w:num>
  <w:num w:numId="27" w16cid:durableId="423190868">
    <w:abstractNumId w:val="36"/>
  </w:num>
  <w:num w:numId="28" w16cid:durableId="180168738">
    <w:abstractNumId w:val="15"/>
  </w:num>
  <w:num w:numId="29" w16cid:durableId="1066106091">
    <w:abstractNumId w:val="8"/>
  </w:num>
  <w:num w:numId="30" w16cid:durableId="933056390">
    <w:abstractNumId w:val="33"/>
  </w:num>
  <w:num w:numId="31" w16cid:durableId="1318461062">
    <w:abstractNumId w:val="16"/>
  </w:num>
  <w:num w:numId="32" w16cid:durableId="2143618192">
    <w:abstractNumId w:val="23"/>
  </w:num>
  <w:num w:numId="33" w16cid:durableId="1796361908">
    <w:abstractNumId w:val="14"/>
  </w:num>
  <w:num w:numId="34" w16cid:durableId="1016735136">
    <w:abstractNumId w:val="10"/>
  </w:num>
  <w:num w:numId="35" w16cid:durableId="1304846869">
    <w:abstractNumId w:val="24"/>
  </w:num>
  <w:num w:numId="36" w16cid:durableId="1724864526">
    <w:abstractNumId w:val="35"/>
  </w:num>
  <w:num w:numId="37" w16cid:durableId="1993295022">
    <w:abstractNumId w:val="19"/>
  </w:num>
  <w:num w:numId="38" w16cid:durableId="1590918918">
    <w:abstractNumId w:val="25"/>
  </w:num>
  <w:num w:numId="39" w16cid:durableId="1843886967">
    <w:abstractNumId w:val="20"/>
  </w:num>
  <w:num w:numId="40" w16cid:durableId="1254825630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-Stephen">
    <w15:presenceInfo w15:providerId="None" w15:userId="vivo-Stephen"/>
  </w15:person>
  <w15:person w15:author="Rapp(v1)">
    <w15:presenceInfo w15:providerId="None" w15:userId="Rapp(v1)"/>
  </w15:person>
  <w15:person w15:author="NR_NTN_enh-Core">
    <w15:presenceInfo w15:providerId="None" w15:userId="NR_NTN_enh-Core"/>
  </w15:person>
  <w15:person w15:author="Ericsson - Emre">
    <w15:presenceInfo w15:providerId="None" w15:userId="Ericsson - Emre"/>
  </w15:person>
  <w15:person w15:author="CATT (Xiao)">
    <w15:presenceInfo w15:providerId="None" w15:userId="CATT (Xia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0MDe1MLYwMjc0MzFW0lEKTi0uzszPAykwrAUADT2DLiwAAAA="/>
  </w:docVars>
  <w:rsids>
    <w:rsidRoot w:val="00022E4A"/>
    <w:rsid w:val="000108A7"/>
    <w:rsid w:val="00016401"/>
    <w:rsid w:val="00022E4A"/>
    <w:rsid w:val="0003435B"/>
    <w:rsid w:val="00045166"/>
    <w:rsid w:val="00061489"/>
    <w:rsid w:val="00064875"/>
    <w:rsid w:val="00065F25"/>
    <w:rsid w:val="0006799E"/>
    <w:rsid w:val="00076C4F"/>
    <w:rsid w:val="000911E9"/>
    <w:rsid w:val="00093439"/>
    <w:rsid w:val="000950B4"/>
    <w:rsid w:val="000A5E85"/>
    <w:rsid w:val="000A6394"/>
    <w:rsid w:val="000A7E7F"/>
    <w:rsid w:val="000B67EE"/>
    <w:rsid w:val="000B6919"/>
    <w:rsid w:val="000B7FED"/>
    <w:rsid w:val="000C038A"/>
    <w:rsid w:val="000C6598"/>
    <w:rsid w:val="000D0A21"/>
    <w:rsid w:val="000D2921"/>
    <w:rsid w:val="000D44B3"/>
    <w:rsid w:val="000E2C9D"/>
    <w:rsid w:val="001023D3"/>
    <w:rsid w:val="00107800"/>
    <w:rsid w:val="00127898"/>
    <w:rsid w:val="00130D23"/>
    <w:rsid w:val="00145D43"/>
    <w:rsid w:val="001576CF"/>
    <w:rsid w:val="001715C3"/>
    <w:rsid w:val="00177386"/>
    <w:rsid w:val="00192C46"/>
    <w:rsid w:val="001A08B3"/>
    <w:rsid w:val="001A2CA0"/>
    <w:rsid w:val="001A2DF9"/>
    <w:rsid w:val="001A7B60"/>
    <w:rsid w:val="001B3EFA"/>
    <w:rsid w:val="001B52F0"/>
    <w:rsid w:val="001B7A65"/>
    <w:rsid w:val="001C0E81"/>
    <w:rsid w:val="001D4795"/>
    <w:rsid w:val="001D5313"/>
    <w:rsid w:val="001E41F3"/>
    <w:rsid w:val="001E70B1"/>
    <w:rsid w:val="00202BE1"/>
    <w:rsid w:val="00203745"/>
    <w:rsid w:val="0020585B"/>
    <w:rsid w:val="00251727"/>
    <w:rsid w:val="0026004D"/>
    <w:rsid w:val="002640DD"/>
    <w:rsid w:val="002649AD"/>
    <w:rsid w:val="002665FB"/>
    <w:rsid w:val="00267603"/>
    <w:rsid w:val="002711C8"/>
    <w:rsid w:val="00275D12"/>
    <w:rsid w:val="00277E2A"/>
    <w:rsid w:val="002802B0"/>
    <w:rsid w:val="00284FEB"/>
    <w:rsid w:val="002860C4"/>
    <w:rsid w:val="002A1C12"/>
    <w:rsid w:val="002B5741"/>
    <w:rsid w:val="002B5D02"/>
    <w:rsid w:val="002C0C67"/>
    <w:rsid w:val="002C47C8"/>
    <w:rsid w:val="002E3851"/>
    <w:rsid w:val="002E472E"/>
    <w:rsid w:val="002F223A"/>
    <w:rsid w:val="00305409"/>
    <w:rsid w:val="00323662"/>
    <w:rsid w:val="00323F3C"/>
    <w:rsid w:val="00327CF0"/>
    <w:rsid w:val="0034577B"/>
    <w:rsid w:val="003609EF"/>
    <w:rsid w:val="0036185B"/>
    <w:rsid w:val="00361AA1"/>
    <w:rsid w:val="0036231A"/>
    <w:rsid w:val="00367556"/>
    <w:rsid w:val="00374DD4"/>
    <w:rsid w:val="00376C36"/>
    <w:rsid w:val="003810C0"/>
    <w:rsid w:val="00393FD9"/>
    <w:rsid w:val="003C1D09"/>
    <w:rsid w:val="003C40D0"/>
    <w:rsid w:val="003E1A36"/>
    <w:rsid w:val="003E2CBA"/>
    <w:rsid w:val="003E58EC"/>
    <w:rsid w:val="00406DE7"/>
    <w:rsid w:val="00406FF7"/>
    <w:rsid w:val="00410371"/>
    <w:rsid w:val="004128D1"/>
    <w:rsid w:val="004242F1"/>
    <w:rsid w:val="00467F22"/>
    <w:rsid w:val="00474120"/>
    <w:rsid w:val="004824C0"/>
    <w:rsid w:val="004A1239"/>
    <w:rsid w:val="004A16B9"/>
    <w:rsid w:val="004A5A96"/>
    <w:rsid w:val="004B6406"/>
    <w:rsid w:val="004B75B7"/>
    <w:rsid w:val="004D1733"/>
    <w:rsid w:val="004D4CA8"/>
    <w:rsid w:val="004E1F90"/>
    <w:rsid w:val="004F7D06"/>
    <w:rsid w:val="005008A5"/>
    <w:rsid w:val="00506AFF"/>
    <w:rsid w:val="00512DD7"/>
    <w:rsid w:val="0051580D"/>
    <w:rsid w:val="00521DA6"/>
    <w:rsid w:val="00534EB4"/>
    <w:rsid w:val="00535D41"/>
    <w:rsid w:val="005423EB"/>
    <w:rsid w:val="00547111"/>
    <w:rsid w:val="00556584"/>
    <w:rsid w:val="005575D0"/>
    <w:rsid w:val="005670E9"/>
    <w:rsid w:val="0057513E"/>
    <w:rsid w:val="00576180"/>
    <w:rsid w:val="00581510"/>
    <w:rsid w:val="00592D74"/>
    <w:rsid w:val="0059747C"/>
    <w:rsid w:val="005B0044"/>
    <w:rsid w:val="005C11FA"/>
    <w:rsid w:val="005C5757"/>
    <w:rsid w:val="005C74A9"/>
    <w:rsid w:val="005D4C17"/>
    <w:rsid w:val="005E2C44"/>
    <w:rsid w:val="005E6BCA"/>
    <w:rsid w:val="005F2661"/>
    <w:rsid w:val="0060374F"/>
    <w:rsid w:val="00606045"/>
    <w:rsid w:val="00621188"/>
    <w:rsid w:val="006257ED"/>
    <w:rsid w:val="00654EA7"/>
    <w:rsid w:val="00660EC8"/>
    <w:rsid w:val="00662BEA"/>
    <w:rsid w:val="006658F6"/>
    <w:rsid w:val="00665C47"/>
    <w:rsid w:val="00695808"/>
    <w:rsid w:val="006B38A4"/>
    <w:rsid w:val="006B46FB"/>
    <w:rsid w:val="006C197F"/>
    <w:rsid w:val="006D6F49"/>
    <w:rsid w:val="006D774D"/>
    <w:rsid w:val="006E21FB"/>
    <w:rsid w:val="006F3858"/>
    <w:rsid w:val="006F4B8C"/>
    <w:rsid w:val="007176FF"/>
    <w:rsid w:val="00720988"/>
    <w:rsid w:val="007253CE"/>
    <w:rsid w:val="0073056C"/>
    <w:rsid w:val="00732986"/>
    <w:rsid w:val="00740A9C"/>
    <w:rsid w:val="00750224"/>
    <w:rsid w:val="007651F6"/>
    <w:rsid w:val="00766AD0"/>
    <w:rsid w:val="0077023E"/>
    <w:rsid w:val="00774AD9"/>
    <w:rsid w:val="007823B2"/>
    <w:rsid w:val="00791BF4"/>
    <w:rsid w:val="00792342"/>
    <w:rsid w:val="00793A4C"/>
    <w:rsid w:val="007977A8"/>
    <w:rsid w:val="007A1476"/>
    <w:rsid w:val="007A5C68"/>
    <w:rsid w:val="007B49FD"/>
    <w:rsid w:val="007B512A"/>
    <w:rsid w:val="007C2097"/>
    <w:rsid w:val="007C7C3E"/>
    <w:rsid w:val="007D43DE"/>
    <w:rsid w:val="007D6A07"/>
    <w:rsid w:val="007D6F8C"/>
    <w:rsid w:val="007E24D4"/>
    <w:rsid w:val="007F6660"/>
    <w:rsid w:val="007F7259"/>
    <w:rsid w:val="008040A8"/>
    <w:rsid w:val="008118DB"/>
    <w:rsid w:val="008139C9"/>
    <w:rsid w:val="00813B1F"/>
    <w:rsid w:val="00816581"/>
    <w:rsid w:val="008277D4"/>
    <w:rsid w:val="008279FA"/>
    <w:rsid w:val="00832361"/>
    <w:rsid w:val="00856A35"/>
    <w:rsid w:val="008626E7"/>
    <w:rsid w:val="008639BB"/>
    <w:rsid w:val="00864E17"/>
    <w:rsid w:val="00870EE7"/>
    <w:rsid w:val="008863B9"/>
    <w:rsid w:val="008A45A6"/>
    <w:rsid w:val="008B20F6"/>
    <w:rsid w:val="008C0AA4"/>
    <w:rsid w:val="008C1BC3"/>
    <w:rsid w:val="008C69F3"/>
    <w:rsid w:val="008C7853"/>
    <w:rsid w:val="008D4531"/>
    <w:rsid w:val="008D4983"/>
    <w:rsid w:val="008D7F06"/>
    <w:rsid w:val="008E5422"/>
    <w:rsid w:val="008F3789"/>
    <w:rsid w:val="008F6268"/>
    <w:rsid w:val="008F686C"/>
    <w:rsid w:val="0091338C"/>
    <w:rsid w:val="009148DE"/>
    <w:rsid w:val="00915EFD"/>
    <w:rsid w:val="009209AC"/>
    <w:rsid w:val="00922CB3"/>
    <w:rsid w:val="0092572D"/>
    <w:rsid w:val="0092729D"/>
    <w:rsid w:val="009348F1"/>
    <w:rsid w:val="00935DAD"/>
    <w:rsid w:val="00941E30"/>
    <w:rsid w:val="00965D79"/>
    <w:rsid w:val="009777D9"/>
    <w:rsid w:val="00984159"/>
    <w:rsid w:val="0099189E"/>
    <w:rsid w:val="00991B88"/>
    <w:rsid w:val="009933D4"/>
    <w:rsid w:val="009955A8"/>
    <w:rsid w:val="009A5753"/>
    <w:rsid w:val="009A579D"/>
    <w:rsid w:val="009B2EDF"/>
    <w:rsid w:val="009B545E"/>
    <w:rsid w:val="009C1C1F"/>
    <w:rsid w:val="009D172E"/>
    <w:rsid w:val="009E3297"/>
    <w:rsid w:val="009E3B9B"/>
    <w:rsid w:val="009E76C8"/>
    <w:rsid w:val="009F7154"/>
    <w:rsid w:val="009F734F"/>
    <w:rsid w:val="00A075CB"/>
    <w:rsid w:val="00A16B8F"/>
    <w:rsid w:val="00A16C64"/>
    <w:rsid w:val="00A246B6"/>
    <w:rsid w:val="00A31452"/>
    <w:rsid w:val="00A41B23"/>
    <w:rsid w:val="00A47E70"/>
    <w:rsid w:val="00A50CF0"/>
    <w:rsid w:val="00A51FFC"/>
    <w:rsid w:val="00A5543A"/>
    <w:rsid w:val="00A57858"/>
    <w:rsid w:val="00A65086"/>
    <w:rsid w:val="00A7671C"/>
    <w:rsid w:val="00A950DA"/>
    <w:rsid w:val="00AA2CBC"/>
    <w:rsid w:val="00AA675B"/>
    <w:rsid w:val="00AB61A5"/>
    <w:rsid w:val="00AC5820"/>
    <w:rsid w:val="00AD1CD8"/>
    <w:rsid w:val="00AE06E2"/>
    <w:rsid w:val="00B020D8"/>
    <w:rsid w:val="00B0540F"/>
    <w:rsid w:val="00B12D1F"/>
    <w:rsid w:val="00B24A04"/>
    <w:rsid w:val="00B258BB"/>
    <w:rsid w:val="00B346F1"/>
    <w:rsid w:val="00B4430B"/>
    <w:rsid w:val="00B65D6E"/>
    <w:rsid w:val="00B67B97"/>
    <w:rsid w:val="00B75703"/>
    <w:rsid w:val="00B820D0"/>
    <w:rsid w:val="00B93F14"/>
    <w:rsid w:val="00B96570"/>
    <w:rsid w:val="00B968C8"/>
    <w:rsid w:val="00BA3EC5"/>
    <w:rsid w:val="00BA51D9"/>
    <w:rsid w:val="00BB4B4F"/>
    <w:rsid w:val="00BB5DFC"/>
    <w:rsid w:val="00BB7796"/>
    <w:rsid w:val="00BC6B72"/>
    <w:rsid w:val="00BD279D"/>
    <w:rsid w:val="00BD6BB8"/>
    <w:rsid w:val="00BD7352"/>
    <w:rsid w:val="00BD7E3C"/>
    <w:rsid w:val="00BE4AC7"/>
    <w:rsid w:val="00C00100"/>
    <w:rsid w:val="00C12631"/>
    <w:rsid w:val="00C12C2E"/>
    <w:rsid w:val="00C14AF0"/>
    <w:rsid w:val="00C24150"/>
    <w:rsid w:val="00C26D17"/>
    <w:rsid w:val="00C338E3"/>
    <w:rsid w:val="00C570E4"/>
    <w:rsid w:val="00C66BA2"/>
    <w:rsid w:val="00C72047"/>
    <w:rsid w:val="00C8435D"/>
    <w:rsid w:val="00C95985"/>
    <w:rsid w:val="00CA0D79"/>
    <w:rsid w:val="00CB0C5D"/>
    <w:rsid w:val="00CB5F59"/>
    <w:rsid w:val="00CC5026"/>
    <w:rsid w:val="00CC68D0"/>
    <w:rsid w:val="00CC6DC8"/>
    <w:rsid w:val="00CD3B9C"/>
    <w:rsid w:val="00CD59B2"/>
    <w:rsid w:val="00CE1A1E"/>
    <w:rsid w:val="00CF07D9"/>
    <w:rsid w:val="00CF2874"/>
    <w:rsid w:val="00CF62BD"/>
    <w:rsid w:val="00D03F9A"/>
    <w:rsid w:val="00D06D51"/>
    <w:rsid w:val="00D074BF"/>
    <w:rsid w:val="00D114E0"/>
    <w:rsid w:val="00D16924"/>
    <w:rsid w:val="00D176C7"/>
    <w:rsid w:val="00D2277F"/>
    <w:rsid w:val="00D24991"/>
    <w:rsid w:val="00D257D9"/>
    <w:rsid w:val="00D41ED1"/>
    <w:rsid w:val="00D443C4"/>
    <w:rsid w:val="00D50255"/>
    <w:rsid w:val="00D60364"/>
    <w:rsid w:val="00D66520"/>
    <w:rsid w:val="00D6766E"/>
    <w:rsid w:val="00D712DF"/>
    <w:rsid w:val="00D86349"/>
    <w:rsid w:val="00D9342A"/>
    <w:rsid w:val="00D9505B"/>
    <w:rsid w:val="00DA0768"/>
    <w:rsid w:val="00DB3AA7"/>
    <w:rsid w:val="00DC56B7"/>
    <w:rsid w:val="00DD00FB"/>
    <w:rsid w:val="00DD166B"/>
    <w:rsid w:val="00DE179D"/>
    <w:rsid w:val="00DE34CF"/>
    <w:rsid w:val="00E008F0"/>
    <w:rsid w:val="00E042FD"/>
    <w:rsid w:val="00E13F3D"/>
    <w:rsid w:val="00E13FE9"/>
    <w:rsid w:val="00E34898"/>
    <w:rsid w:val="00E36D05"/>
    <w:rsid w:val="00E52379"/>
    <w:rsid w:val="00E866CB"/>
    <w:rsid w:val="00E91810"/>
    <w:rsid w:val="00EB09B7"/>
    <w:rsid w:val="00EB4559"/>
    <w:rsid w:val="00EB55A3"/>
    <w:rsid w:val="00EB5F19"/>
    <w:rsid w:val="00ED1919"/>
    <w:rsid w:val="00EE3494"/>
    <w:rsid w:val="00EE7D7C"/>
    <w:rsid w:val="00F013F8"/>
    <w:rsid w:val="00F22B70"/>
    <w:rsid w:val="00F25D98"/>
    <w:rsid w:val="00F300FB"/>
    <w:rsid w:val="00F32375"/>
    <w:rsid w:val="00F32F49"/>
    <w:rsid w:val="00F40C54"/>
    <w:rsid w:val="00F45E78"/>
    <w:rsid w:val="00F6514F"/>
    <w:rsid w:val="00F6711F"/>
    <w:rsid w:val="00F71DAA"/>
    <w:rsid w:val="00FB4FAB"/>
    <w:rsid w:val="00FB6386"/>
    <w:rsid w:val="00FD4EF4"/>
    <w:rsid w:val="00FD695F"/>
    <w:rsid w:val="00FD6D53"/>
    <w:rsid w:val="00FE324D"/>
    <w:rsid w:val="00FF0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F4FB0FB"/>
  <w15:docId w15:val="{1665D4D0-35AA-4922-BA5B-220320210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1D09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rsid w:val="000B7FED"/>
    <w:pPr>
      <w:ind w:left="284"/>
    </w:pPr>
  </w:style>
  <w:style w:type="paragraph" w:styleId="Index1">
    <w:name w:val="index 1"/>
    <w:basedOn w:val="Normal"/>
    <w:qFormat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qFormat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link w:val="ListBullet2Char"/>
    <w:qFormat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styleId="FollowedHyperlink">
    <w:name w:val="FollowedHyperlink"/>
    <w:uiPriority w:val="99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qFormat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qFormat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styleId="ListParagraph">
    <w:name w:val="List Paragraph"/>
    <w:aliases w:val="- Bullets,목록 단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rsid w:val="005670E9"/>
    <w:pPr>
      <w:ind w:left="720"/>
      <w:contextualSpacing/>
    </w:pPr>
  </w:style>
  <w:style w:type="character" w:customStyle="1" w:styleId="ListParagraphChar">
    <w:name w:val="List Paragraph Char"/>
    <w:aliases w:val="- Bullets Char,목록 단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basedOn w:val="DefaultParagraphFont"/>
    <w:link w:val="ListParagraph"/>
    <w:uiPriority w:val="34"/>
    <w:qFormat/>
    <w:locked/>
    <w:rsid w:val="00016401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965D79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965D79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965D79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965D79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965D79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965D79"/>
    <w:rPr>
      <w:rFonts w:ascii="Times New Roman" w:hAnsi="Times New Roman"/>
      <w:lang w:val="en-GB" w:eastAsia="en-US"/>
    </w:rPr>
  </w:style>
  <w:style w:type="paragraph" w:customStyle="1" w:styleId="B6">
    <w:name w:val="B6"/>
    <w:basedOn w:val="B5"/>
    <w:link w:val="B6Char"/>
    <w:qFormat/>
    <w:rsid w:val="00965D79"/>
    <w:pPr>
      <w:overflowPunct w:val="0"/>
      <w:autoSpaceDE w:val="0"/>
      <w:autoSpaceDN w:val="0"/>
      <w:adjustRightInd w:val="0"/>
      <w:ind w:left="1985"/>
      <w:textAlignment w:val="baseline"/>
    </w:pPr>
    <w:rPr>
      <w:lang w:val="en-US" w:eastAsia="ja-JP"/>
    </w:rPr>
  </w:style>
  <w:style w:type="character" w:customStyle="1" w:styleId="B6Char">
    <w:name w:val="B6 Char"/>
    <w:link w:val="B6"/>
    <w:qFormat/>
    <w:rsid w:val="00965D79"/>
    <w:rPr>
      <w:rFonts w:ascii="Times New Roman" w:hAnsi="Times New Roman"/>
      <w:lang w:val="en-US" w:eastAsia="ja-JP"/>
    </w:rPr>
  </w:style>
  <w:style w:type="paragraph" w:styleId="Revision">
    <w:name w:val="Revision"/>
    <w:hidden/>
    <w:uiPriority w:val="99"/>
    <w:semiHidden/>
    <w:qFormat/>
    <w:rsid w:val="00F22B70"/>
    <w:rPr>
      <w:rFonts w:ascii="Times New Roman" w:hAnsi="Times New Roman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045166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045166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qFormat/>
    <w:rsid w:val="00045166"/>
    <w:rPr>
      <w:rFonts w:ascii="Arial" w:hAnsi="Arial"/>
      <w:sz w:val="28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1B3EFA"/>
    <w:rPr>
      <w:rFonts w:ascii="Times New Roman" w:hAnsi="Times New Roman"/>
      <w:lang w:val="en-GB" w:eastAsia="en-US"/>
    </w:rPr>
  </w:style>
  <w:style w:type="paragraph" w:customStyle="1" w:styleId="Agreement">
    <w:name w:val="Agreement"/>
    <w:basedOn w:val="Normal"/>
    <w:next w:val="Normal"/>
    <w:uiPriority w:val="99"/>
    <w:qFormat/>
    <w:rsid w:val="00766AD0"/>
    <w:pPr>
      <w:numPr>
        <w:numId w:val="5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numbering" w:customStyle="1" w:styleId="NoList1">
    <w:name w:val="No List1"/>
    <w:next w:val="NoList"/>
    <w:uiPriority w:val="99"/>
    <w:semiHidden/>
    <w:unhideWhenUsed/>
    <w:rsid w:val="00AB61A5"/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qFormat/>
    <w:rsid w:val="00AB61A5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sid w:val="00AB61A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qFormat/>
    <w:rsid w:val="00AB61A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AB61A5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AB61A5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AB61A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qFormat/>
    <w:rsid w:val="00AB61A5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AB61A5"/>
    <w:rPr>
      <w:rFonts w:ascii="Arial" w:hAnsi="Arial"/>
      <w:b/>
      <w:i/>
      <w:noProof/>
      <w:sz w:val="18"/>
      <w:lang w:val="en-GB" w:eastAsia="en-US"/>
    </w:rPr>
  </w:style>
  <w:style w:type="character" w:customStyle="1" w:styleId="PLChar">
    <w:name w:val="PL Char"/>
    <w:link w:val="PL"/>
    <w:qFormat/>
    <w:rsid w:val="00AB61A5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rsid w:val="00AB61A5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AB61A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AB61A5"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AB61A5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AB61A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AB61A5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AB61A5"/>
    <w:rPr>
      <w:rFonts w:ascii="Times New Roman" w:hAnsi="Times New Roman"/>
      <w:sz w:val="16"/>
      <w:lang w:val="en-GB" w:eastAsia="en-US"/>
    </w:rPr>
  </w:style>
  <w:style w:type="paragraph" w:customStyle="1" w:styleId="B7">
    <w:name w:val="B7"/>
    <w:basedOn w:val="B6"/>
    <w:link w:val="B7Char"/>
    <w:qFormat/>
    <w:rsid w:val="00AB61A5"/>
    <w:pPr>
      <w:ind w:left="2269"/>
    </w:pPr>
    <w:rPr>
      <w:rFonts w:eastAsia="Times New Roman"/>
    </w:rPr>
  </w:style>
  <w:style w:type="character" w:customStyle="1" w:styleId="B7Char">
    <w:name w:val="B7 Char"/>
    <w:link w:val="B7"/>
    <w:qFormat/>
    <w:rsid w:val="00AB61A5"/>
    <w:rPr>
      <w:rFonts w:ascii="Times New Roman" w:eastAsia="Times New Roman" w:hAnsi="Times New Roman"/>
      <w:lang w:val="en-US" w:eastAsia="ja-JP"/>
    </w:rPr>
  </w:style>
  <w:style w:type="paragraph" w:customStyle="1" w:styleId="B8">
    <w:name w:val="B8"/>
    <w:basedOn w:val="B7"/>
    <w:qFormat/>
    <w:rsid w:val="00AB61A5"/>
    <w:pPr>
      <w:ind w:left="2552"/>
    </w:pPr>
  </w:style>
  <w:style w:type="paragraph" w:customStyle="1" w:styleId="Revision1">
    <w:name w:val="Revision1"/>
    <w:hidden/>
    <w:uiPriority w:val="99"/>
    <w:semiHidden/>
    <w:qFormat/>
    <w:rsid w:val="00AB61A5"/>
    <w:pPr>
      <w:spacing w:after="160" w:line="259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AB61A5"/>
    <w:pPr>
      <w:ind w:left="2836"/>
    </w:pPr>
  </w:style>
  <w:style w:type="paragraph" w:customStyle="1" w:styleId="B10">
    <w:name w:val="B10"/>
    <w:basedOn w:val="B5"/>
    <w:link w:val="B10Char"/>
    <w:qFormat/>
    <w:rsid w:val="00AB61A5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rsid w:val="00AB61A5"/>
    <w:rPr>
      <w:rFonts w:ascii="Times New Roman" w:eastAsia="Times New Roman" w:hAnsi="Times New Roman"/>
      <w:lang w:val="en-GB" w:eastAsia="ja-JP"/>
    </w:rPr>
  </w:style>
  <w:style w:type="character" w:customStyle="1" w:styleId="EXChar">
    <w:name w:val="EX Char"/>
    <w:link w:val="EX"/>
    <w:qFormat/>
    <w:locked/>
    <w:rsid w:val="00AB61A5"/>
    <w:rPr>
      <w:rFonts w:ascii="Times New Roman" w:hAnsi="Times New Roman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AB61A5"/>
    <w:rPr>
      <w:rFonts w:ascii="Tahoma" w:hAnsi="Tahoma" w:cs="Tahoma"/>
      <w:sz w:val="16"/>
      <w:szCs w:val="16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AB61A5"/>
    <w:rPr>
      <w:rFonts w:ascii="Arial" w:hAnsi="Arial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AB61A5"/>
    <w:rPr>
      <w:rFonts w:ascii="Times New Roman" w:hAnsi="Times New Roman"/>
      <w:b/>
      <w:bCs/>
      <w:lang w:val="en-GB" w:eastAsia="en-US"/>
    </w:rPr>
  </w:style>
  <w:style w:type="character" w:customStyle="1" w:styleId="B3Char">
    <w:name w:val="B3 Char"/>
    <w:rsid w:val="00AB61A5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AB61A5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uiPriority w:val="39"/>
    <w:qFormat/>
    <w:rsid w:val="00AB61A5"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nhideWhenUsed/>
    <w:qFormat/>
    <w:rsid w:val="00AB61A5"/>
    <w:pPr>
      <w:overflowPunct w:val="0"/>
      <w:autoSpaceDE w:val="0"/>
      <w:autoSpaceDN w:val="0"/>
      <w:adjustRightInd w:val="0"/>
      <w:spacing w:before="100" w:beforeAutospacing="1" w:after="100" w:afterAutospacing="1" w:line="259" w:lineRule="auto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AB61A5"/>
    <w:rPr>
      <w:i/>
      <w:iCs/>
    </w:rPr>
  </w:style>
  <w:style w:type="character" w:customStyle="1" w:styleId="normaltextrun">
    <w:name w:val="normaltextrun"/>
    <w:basedOn w:val="DefaultParagraphFont"/>
    <w:rsid w:val="00AB61A5"/>
  </w:style>
  <w:style w:type="character" w:customStyle="1" w:styleId="CharChar3">
    <w:name w:val="Char Char3"/>
    <w:rsid w:val="00AB61A5"/>
    <w:rPr>
      <w:rFonts w:ascii="Courier New" w:hAnsi="Courier New"/>
      <w:lang w:val="nb-NO"/>
    </w:rPr>
  </w:style>
  <w:style w:type="character" w:customStyle="1" w:styleId="fontstyle01">
    <w:name w:val="fontstyle01"/>
    <w:basedOn w:val="DefaultParagraphFont"/>
    <w:rsid w:val="00AB61A5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AB61A5"/>
    <w:pPr>
      <w:overflowPunct/>
      <w:autoSpaceDE/>
      <w:autoSpaceDN/>
      <w:adjustRightInd/>
      <w:spacing w:line="259" w:lineRule="auto"/>
      <w:ind w:hanging="22"/>
      <w:jc w:val="both"/>
      <w:textAlignment w:val="auto"/>
    </w:pPr>
    <w:rPr>
      <w:rFonts w:ascii="Arial" w:eastAsia="MS Mincho" w:hAnsi="Arial"/>
      <w:sz w:val="24"/>
      <w:szCs w:val="24"/>
      <w:lang w:eastAsia="en-US"/>
    </w:rPr>
  </w:style>
  <w:style w:type="character" w:customStyle="1" w:styleId="3GPPNormalTextChar">
    <w:name w:val="3GPP Normal Text Char"/>
    <w:link w:val="3GPPNormalText"/>
    <w:qFormat/>
    <w:rsid w:val="00AB61A5"/>
    <w:rPr>
      <w:rFonts w:ascii="Arial" w:eastAsia="MS Mincho" w:hAnsi="Arial"/>
      <w:sz w:val="24"/>
      <w:szCs w:val="24"/>
      <w:lang w:val="en-GB" w:eastAsia="en-US"/>
    </w:rPr>
  </w:style>
  <w:style w:type="paragraph" w:styleId="BodyText">
    <w:name w:val="Body Text"/>
    <w:basedOn w:val="Normal"/>
    <w:link w:val="BodyTextChar"/>
    <w:qFormat/>
    <w:rsid w:val="00AB61A5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Times New Roman"/>
      <w:lang w:eastAsia="ja-JP"/>
    </w:rPr>
  </w:style>
  <w:style w:type="character" w:customStyle="1" w:styleId="BodyTextChar">
    <w:name w:val="Body Text Char"/>
    <w:basedOn w:val="DefaultParagraphFont"/>
    <w:link w:val="BodyText"/>
    <w:rsid w:val="00AB61A5"/>
    <w:rPr>
      <w:rFonts w:ascii="Times New Roman" w:eastAsia="Times New Roman" w:hAnsi="Times New Roman"/>
      <w:lang w:val="en-GB" w:eastAsia="ja-JP"/>
    </w:rPr>
  </w:style>
  <w:style w:type="character" w:customStyle="1" w:styleId="TALChar">
    <w:name w:val="TAL Char"/>
    <w:qFormat/>
    <w:locked/>
    <w:rsid w:val="00AB61A5"/>
    <w:rPr>
      <w:rFonts w:ascii="Arial" w:hAnsi="Arial"/>
      <w:sz w:val="18"/>
      <w:lang w:val="en-GB" w:eastAsia="en-US"/>
    </w:rPr>
  </w:style>
  <w:style w:type="paragraph" w:customStyle="1" w:styleId="PlainText1">
    <w:name w:val="Plain Text1"/>
    <w:basedOn w:val="Normal"/>
    <w:next w:val="PlainText"/>
    <w:link w:val="PlainTextChar"/>
    <w:uiPriority w:val="99"/>
    <w:rsid w:val="00AB61A5"/>
    <w:pPr>
      <w:spacing w:after="160" w:line="259" w:lineRule="auto"/>
    </w:pPr>
    <w:rPr>
      <w:rFonts w:ascii="Courier New" w:eastAsia="Calibri" w:hAnsi="Courier New"/>
      <w:sz w:val="22"/>
      <w:szCs w:val="22"/>
      <w:lang w:val="nb-NO"/>
    </w:rPr>
  </w:style>
  <w:style w:type="character" w:customStyle="1" w:styleId="PlainTextChar">
    <w:name w:val="Plain Text Char"/>
    <w:basedOn w:val="DefaultParagraphFont"/>
    <w:link w:val="PlainText1"/>
    <w:uiPriority w:val="99"/>
    <w:rsid w:val="00AB61A5"/>
    <w:rPr>
      <w:rFonts w:ascii="Courier New" w:eastAsia="Calibri" w:hAnsi="Courier New" w:cs="Times New Roman"/>
      <w:sz w:val="22"/>
      <w:szCs w:val="22"/>
      <w:lang w:val="nb-NO" w:eastAsia="en-US"/>
    </w:rPr>
  </w:style>
  <w:style w:type="character" w:customStyle="1" w:styleId="B3Car">
    <w:name w:val="B3 Car"/>
    <w:rsid w:val="00AB61A5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rsid w:val="00AB61A5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Times New Roman"/>
      <w:sz w:val="16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"/>
    <w:qFormat/>
    <w:rsid w:val="00AB61A5"/>
    <w:rPr>
      <w:rFonts w:ascii="Times New Roman" w:eastAsia="Times New Roman" w:hAnsi="Times New Roman"/>
      <w:sz w:val="16"/>
      <w:szCs w:val="16"/>
      <w:lang w:val="en-GB" w:eastAsia="ja-JP"/>
    </w:rPr>
  </w:style>
  <w:style w:type="character" w:customStyle="1" w:styleId="ListBullet2Char">
    <w:name w:val="List Bullet 2 Char"/>
    <w:link w:val="ListBullet2"/>
    <w:qFormat/>
    <w:rsid w:val="00AB61A5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1"/>
    <w:uiPriority w:val="99"/>
    <w:unhideWhenUsed/>
    <w:rsid w:val="00AB61A5"/>
    <w:pPr>
      <w:spacing w:after="0"/>
    </w:pPr>
    <w:rPr>
      <w:rFonts w:ascii="Consolas" w:hAnsi="Consolas"/>
      <w:sz w:val="21"/>
      <w:szCs w:val="21"/>
    </w:rPr>
  </w:style>
  <w:style w:type="character" w:customStyle="1" w:styleId="PlainTextChar1">
    <w:name w:val="Plain Text Char1"/>
    <w:basedOn w:val="DefaultParagraphFont"/>
    <w:link w:val="PlainText"/>
    <w:semiHidden/>
    <w:rsid w:val="00AB61A5"/>
    <w:rPr>
      <w:rFonts w:ascii="Consolas" w:hAnsi="Consolas"/>
      <w:sz w:val="21"/>
      <w:szCs w:val="21"/>
      <w:lang w:val="en-GB" w:eastAsia="en-US"/>
    </w:rPr>
  </w:style>
  <w:style w:type="numbering" w:customStyle="1" w:styleId="NoList2">
    <w:name w:val="No List2"/>
    <w:next w:val="NoList"/>
    <w:uiPriority w:val="99"/>
    <w:semiHidden/>
    <w:unhideWhenUsed/>
    <w:rsid w:val="00B820D0"/>
  </w:style>
  <w:style w:type="character" w:customStyle="1" w:styleId="ui-provider">
    <w:name w:val="ui-provider"/>
    <w:basedOn w:val="DefaultParagraphFont"/>
    <w:rsid w:val="00B82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487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9" ma:contentTypeDescription="Create a new document." ma:contentTypeScope="" ma:versionID="6aee2ae85f0e11e4770e91067c6ec6d3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13e4f695b8f6574af9be11650dfd91aa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  <Notes xmlns="042397af-7977-45ef-9118-11c18c8623b6" xsi:nil="true"/>
    <lcf76f155ced4ddcb4097134ff3c332f xmlns="042397af-7977-45ef-9118-11c18c8623b6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Props1.xml><?xml version="1.0" encoding="utf-8"?>
<ds:datastoreItem xmlns:ds="http://schemas.openxmlformats.org/officeDocument/2006/customXml" ds:itemID="{D9223075-D410-48E5-913D-51EE763213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7CD683-DEBB-470C-85B3-DA7A6E295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293F19-DEAC-4B32-A14E-0897834CBC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8F579B-9222-4477-953A-AA6B4B2A6DD3}">
  <ds:schemaRefs>
    <ds:schemaRef ds:uri="http://schemas.microsoft.com/office/2006/metadata/properties"/>
    <ds:schemaRef ds:uri="http://schemas.microsoft.com/office/infopath/2007/PartnerControls"/>
    <ds:schemaRef ds:uri="042397af-7977-45ef-9118-11c18c8623b6"/>
    <ds:schemaRef ds:uri="a7bc6c04-a6f3-4b85-abcc-278c78dc556b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9</TotalTime>
  <Pages>19</Pages>
  <Words>8697</Words>
  <Characters>49573</Characters>
  <Application>Microsoft Office Word</Application>
  <DocSecurity>0</DocSecurity>
  <Lines>413</Lines>
  <Paragraphs>1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815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Rapp(v1)</cp:lastModifiedBy>
  <cp:revision>13</cp:revision>
  <cp:lastPrinted>1900-12-31T16:00:00Z</cp:lastPrinted>
  <dcterms:created xsi:type="dcterms:W3CDTF">2023-11-23T06:54:00Z</dcterms:created>
  <dcterms:modified xsi:type="dcterms:W3CDTF">2023-11-23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3355BB4B7850E44A83DAD8AF6CF14B0</vt:lpwstr>
  </property>
  <property fmtid="{D5CDD505-2E9C-101B-9397-08002B2CF9AE}" pid="22" name="MediaServiceImageTags">
    <vt:lpwstr/>
  </property>
</Properties>
</file>